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36882E" w14:textId="77777777" w:rsidR="004B2AD1" w:rsidRDefault="004B2AD1" w:rsidP="00CE0B54">
      <w:pPr>
        <w:pStyle w:val="Question"/>
        <w:numPr>
          <w:ilvl w:val="0"/>
          <w:numId w:val="2"/>
        </w:numPr>
        <w:spacing w:before="0"/>
      </w:pPr>
      <w:r>
        <w:t>Below are five steps involved in the formation of crude oil within the Earth, however, the steps are not in order.</w:t>
      </w:r>
    </w:p>
    <w:p w14:paraId="1A0F2236" w14:textId="77777777" w:rsidR="004B2AD1" w:rsidRDefault="004B2AD1" w:rsidP="00CE0B54">
      <w:pPr>
        <w:pStyle w:val="Questioncontext"/>
      </w:pPr>
      <w:r>
        <w:t>Place them into the correct order, the oldest process happening first.</w:t>
      </w:r>
    </w:p>
    <w:p w14:paraId="51A01ECC" w14:textId="77777777" w:rsidR="004B2AD1" w:rsidRDefault="004B2AD1" w:rsidP="00CE0B54">
      <w:pPr>
        <w:pStyle w:val="Questioncontext"/>
      </w:pPr>
    </w:p>
    <w:p w14:paraId="2906640A" w14:textId="2DCBD2F0" w:rsidR="004B2AD1" w:rsidRPr="00CE0B54" w:rsidRDefault="00CE0B54" w:rsidP="00CE0B54">
      <w:pPr>
        <w:pStyle w:val="Questioncontext"/>
      </w:pPr>
      <w:r w:rsidRPr="00F36B70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1D55C55C" wp14:editId="1FA30711">
                <wp:simplePos x="0" y="0"/>
                <wp:positionH relativeFrom="margin">
                  <wp:posOffset>2969895</wp:posOffset>
                </wp:positionH>
                <wp:positionV relativeFrom="paragraph">
                  <wp:posOffset>1161415</wp:posOffset>
                </wp:positionV>
                <wp:extent cx="2667000" cy="638175"/>
                <wp:effectExtent l="0" t="0" r="19050" b="28575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67000" cy="638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F8A943" w14:textId="18BEF434" w:rsidR="004B2AD1" w:rsidRPr="00D34C25" w:rsidRDefault="004B2AD1" w:rsidP="004B2AD1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D34C25">
                              <w:rPr>
                                <w:rFonts w:ascii="Arial" w:hAnsi="Arial" w:cs="Arial"/>
                              </w:rPr>
                              <w:t>Sediments build up on the pla</w:t>
                            </w:r>
                            <w:r w:rsidR="00480405">
                              <w:rPr>
                                <w:rFonts w:ascii="Arial" w:hAnsi="Arial" w:cs="Arial"/>
                              </w:rPr>
                              <w:t>nkton over millions of years,</w:t>
                            </w:r>
                            <w:r w:rsidRPr="00D34C25">
                              <w:rPr>
                                <w:rFonts w:ascii="Arial" w:hAnsi="Arial" w:cs="Arial"/>
                              </w:rPr>
                              <w:t xml:space="preserve"> heat and pressure turn the plankton into oil</w:t>
                            </w:r>
                          </w:p>
                          <w:p w14:paraId="03824D14" w14:textId="77777777" w:rsidR="004B2AD1" w:rsidRDefault="004B2AD1" w:rsidP="004B2AD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D55C55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33.85pt;margin-top:91.45pt;width:210pt;height:50.25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">
                <v:textbox>
                  <w:txbxContent>
                    <w:p w14:paraId="69F8A943" w14:textId="18BEF434" w:rsidR="004B2AD1" w:rsidRPr="00D34C25" w:rsidRDefault="004B2AD1" w:rsidP="004B2AD1">
                      <w:pPr>
                        <w:rPr>
                          <w:rFonts w:ascii="Arial" w:hAnsi="Arial" w:cs="Arial"/>
                        </w:rPr>
                      </w:pPr>
                      <w:r w:rsidRPr="00D34C25">
                        <w:rPr>
                          <w:rFonts w:ascii="Arial" w:hAnsi="Arial" w:cs="Arial"/>
                        </w:rPr>
                        <w:t>Sediments build up on the pla</w:t>
                      </w:r>
                      <w:r w:rsidR="00480405">
                        <w:rPr>
                          <w:rFonts w:ascii="Arial" w:hAnsi="Arial" w:cs="Arial"/>
                        </w:rPr>
                        <w:t>nkton over millions of years,</w:t>
                      </w:r>
                      <w:r w:rsidRPr="00D34C25">
                        <w:rPr>
                          <w:rFonts w:ascii="Arial" w:hAnsi="Arial" w:cs="Arial"/>
                        </w:rPr>
                        <w:t xml:space="preserve"> heat and pressure turn the plankton into oil</w:t>
                      </w:r>
                    </w:p>
                    <w:p w14:paraId="03824D14" w14:textId="77777777" w:rsidR="004B2AD1" w:rsidRDefault="004B2AD1" w:rsidP="004B2AD1"/>
                  </w:txbxContent>
                </v:textbox>
                <w10:wrap type="topAndBottom" anchorx="margin"/>
              </v:shape>
            </w:pict>
          </mc:Fallback>
        </mc:AlternateContent>
      </w:r>
      <w:r w:rsidRPr="00F36B70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8480" behindDoc="1" locked="0" layoutInCell="1" allowOverlap="1" wp14:anchorId="3ABF428B" wp14:editId="32DA51B3">
                <wp:simplePos x="0" y="0"/>
                <wp:positionH relativeFrom="page">
                  <wp:posOffset>3203575</wp:posOffset>
                </wp:positionH>
                <wp:positionV relativeFrom="paragraph">
                  <wp:posOffset>1120140</wp:posOffset>
                </wp:positionV>
                <wp:extent cx="542925" cy="542925"/>
                <wp:effectExtent l="0" t="0" r="0" b="0"/>
                <wp:wrapTight wrapText="bothSides">
                  <wp:wrapPolygon edited="0">
                    <wp:start x="2274" y="0"/>
                    <wp:lineTo x="2274" y="20463"/>
                    <wp:lineTo x="18947" y="20463"/>
                    <wp:lineTo x="18947" y="0"/>
                    <wp:lineTo x="2274" y="0"/>
                  </wp:wrapPolygon>
                </wp:wrapTight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2925" cy="5429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C67A4F" w14:textId="77777777" w:rsidR="004B2AD1" w:rsidRPr="00D34C25" w:rsidRDefault="004B2AD1" w:rsidP="004B2AD1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  <w:t>E</w:t>
                            </w:r>
                          </w:p>
                          <w:p w14:paraId="554EE40B" w14:textId="77777777" w:rsidR="004B2AD1" w:rsidRDefault="004B2AD1" w:rsidP="004B2AD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BF428B" id="_x0000_s1027" type="#_x0000_t202" style="position:absolute;left:0;text-align:left;margin-left:252.25pt;margin-top:88.2pt;width:42.75pt;height:42.75pt;z-index:-25164800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" filled="f" stroked="f">
                <v:textbox>
                  <w:txbxContent>
                    <w:p w14:paraId="2CC67A4F" w14:textId="77777777" w:rsidR="004B2AD1" w:rsidRPr="00D34C25" w:rsidRDefault="004B2AD1" w:rsidP="004B2AD1">
                      <w:pPr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  <w:t>E</w:t>
                      </w:r>
                    </w:p>
                    <w:p w14:paraId="554EE40B" w14:textId="77777777" w:rsidR="004B2AD1" w:rsidRDefault="004B2AD1" w:rsidP="004B2AD1"/>
                  </w:txbxContent>
                </v:textbox>
                <w10:wrap type="tight" anchorx="page"/>
              </v:shape>
            </w:pict>
          </mc:Fallback>
        </mc:AlternateContent>
      </w:r>
      <w:r w:rsidRPr="00F36B70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7456" behindDoc="1" locked="0" layoutInCell="1" allowOverlap="1" wp14:anchorId="75370C56" wp14:editId="57A4BB1C">
                <wp:simplePos x="0" y="0"/>
                <wp:positionH relativeFrom="margin">
                  <wp:posOffset>304800</wp:posOffset>
                </wp:positionH>
                <wp:positionV relativeFrom="paragraph">
                  <wp:posOffset>1120140</wp:posOffset>
                </wp:positionV>
                <wp:extent cx="542925" cy="542925"/>
                <wp:effectExtent l="0" t="0" r="0" b="0"/>
                <wp:wrapTight wrapText="bothSides">
                  <wp:wrapPolygon edited="0">
                    <wp:start x="2274" y="0"/>
                    <wp:lineTo x="2274" y="20463"/>
                    <wp:lineTo x="18947" y="20463"/>
                    <wp:lineTo x="18947" y="0"/>
                    <wp:lineTo x="2274" y="0"/>
                  </wp:wrapPolygon>
                </wp:wrapTight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2925" cy="5429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480D06" w14:textId="77777777" w:rsidR="004B2AD1" w:rsidRPr="00D34C25" w:rsidRDefault="004B2AD1" w:rsidP="004B2AD1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  <w:t>D</w:t>
                            </w:r>
                          </w:p>
                          <w:p w14:paraId="1B287580" w14:textId="77777777" w:rsidR="004B2AD1" w:rsidRDefault="004B2AD1" w:rsidP="004B2AD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370C56" id="_x0000_s1028" type="#_x0000_t202" style="position:absolute;left:0;text-align:left;margin-left:24pt;margin-top:88.2pt;width:42.75pt;height:42.75pt;z-index:-2516490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" filled="f" stroked="f">
                <v:textbox>
                  <w:txbxContent>
                    <w:p w14:paraId="44480D06" w14:textId="77777777" w:rsidR="004B2AD1" w:rsidRPr="00D34C25" w:rsidRDefault="004B2AD1" w:rsidP="004B2AD1">
                      <w:pPr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  <w:t>D</w:t>
                      </w:r>
                    </w:p>
                    <w:p w14:paraId="1B287580" w14:textId="77777777" w:rsidR="004B2AD1" w:rsidRDefault="004B2AD1" w:rsidP="004B2AD1"/>
                  </w:txbxContent>
                </v:textbox>
                <w10:wrap type="tight" anchorx="margin"/>
              </v:shape>
            </w:pict>
          </mc:Fallback>
        </mc:AlternateContent>
      </w:r>
      <w:r w:rsidRPr="00F36B70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6B2F0B74" wp14:editId="2A186553">
                <wp:simplePos x="0" y="0"/>
                <wp:positionH relativeFrom="margin">
                  <wp:posOffset>788670</wp:posOffset>
                </wp:positionH>
                <wp:positionV relativeFrom="paragraph">
                  <wp:posOffset>1123315</wp:posOffset>
                </wp:positionV>
                <wp:extent cx="1609725" cy="514350"/>
                <wp:effectExtent l="0" t="0" r="28575" b="19050"/>
                <wp:wrapTopAndBottom/>
                <wp:docPr id="1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9725" cy="514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C1D1F1" w14:textId="77777777" w:rsidR="004B2AD1" w:rsidRDefault="004B2AD1" w:rsidP="004B2AD1">
                            <w:r>
                              <w:rPr>
                                <w:rFonts w:ascii="Arial" w:hAnsi="Arial" w:cs="Arial"/>
                              </w:rPr>
                              <w:t>Crude oil rises up through porous roc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2F0B74" id="Text Box 19" o:spid="_x0000_s1029" type="#_x0000_t202" style="position:absolute;left:0;text-align:left;margin-left:62.1pt;margin-top:88.45pt;width:126.75pt;height:40.5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">
                <v:textbox>
                  <w:txbxContent>
                    <w:p w14:paraId="2EC1D1F1" w14:textId="77777777" w:rsidR="004B2AD1" w:rsidRDefault="004B2AD1" w:rsidP="004B2AD1">
                      <w:r>
                        <w:rPr>
                          <w:rFonts w:ascii="Arial" w:hAnsi="Arial" w:cs="Arial"/>
                        </w:rPr>
                        <w:t>Crude oil rises up through porous rock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F36B70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2336" behindDoc="1" locked="0" layoutInCell="1" allowOverlap="1" wp14:anchorId="062BD2A5" wp14:editId="4E10A27A">
                <wp:simplePos x="0" y="0"/>
                <wp:positionH relativeFrom="margin">
                  <wp:posOffset>5003800</wp:posOffset>
                </wp:positionH>
                <wp:positionV relativeFrom="paragraph">
                  <wp:posOffset>361315</wp:posOffset>
                </wp:positionV>
                <wp:extent cx="1285875" cy="657225"/>
                <wp:effectExtent l="0" t="0" r="28575" b="28575"/>
                <wp:wrapTopAndBottom/>
                <wp:docPr id="18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85875" cy="657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C113B9" w14:textId="77777777" w:rsidR="004B2AD1" w:rsidRPr="00D34C25" w:rsidRDefault="004B2AD1" w:rsidP="004B2AD1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D34C25">
                              <w:rPr>
                                <w:rFonts w:ascii="Arial" w:hAnsi="Arial" w:cs="Arial"/>
                              </w:rPr>
                              <w:t>Plankton die and fall to the bottom of the sea</w:t>
                            </w:r>
                          </w:p>
                          <w:p w14:paraId="0C1E95C6" w14:textId="77777777" w:rsidR="004B2AD1" w:rsidRDefault="004B2AD1" w:rsidP="004B2AD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2BD2A5" id="Text Box 18" o:spid="_x0000_s1030" type="#_x0000_t202" style="position:absolute;left:0;text-align:left;margin-left:394pt;margin-top:28.45pt;width:101.25pt;height:51.75pt;z-index:-2516541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">
                <v:textbox>
                  <w:txbxContent>
                    <w:p w14:paraId="6AC113B9" w14:textId="77777777" w:rsidR="004B2AD1" w:rsidRPr="00D34C25" w:rsidRDefault="004B2AD1" w:rsidP="004B2AD1">
                      <w:pPr>
                        <w:rPr>
                          <w:rFonts w:ascii="Arial" w:hAnsi="Arial" w:cs="Arial"/>
                        </w:rPr>
                      </w:pPr>
                      <w:r w:rsidRPr="00D34C25">
                        <w:rPr>
                          <w:rFonts w:ascii="Arial" w:hAnsi="Arial" w:cs="Arial"/>
                        </w:rPr>
                        <w:t>Plankton die and fall to the bottom of the sea</w:t>
                      </w:r>
                    </w:p>
                    <w:p w14:paraId="0C1E95C6" w14:textId="77777777" w:rsidR="004B2AD1" w:rsidRDefault="004B2AD1" w:rsidP="004B2AD1"/>
                  </w:txbxContent>
                </v:textbox>
                <w10:wrap type="topAndBottom" anchorx="margin"/>
              </v:shape>
            </w:pict>
          </mc:Fallback>
        </mc:AlternateContent>
      </w:r>
      <w:r w:rsidRPr="00F36B70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6432" behindDoc="1" locked="0" layoutInCell="1" allowOverlap="1" wp14:anchorId="2FA4A758" wp14:editId="26914306">
                <wp:simplePos x="0" y="0"/>
                <wp:positionH relativeFrom="margin">
                  <wp:posOffset>4638675</wp:posOffset>
                </wp:positionH>
                <wp:positionV relativeFrom="paragraph">
                  <wp:posOffset>362585</wp:posOffset>
                </wp:positionV>
                <wp:extent cx="542925" cy="542925"/>
                <wp:effectExtent l="0" t="0" r="0" b="0"/>
                <wp:wrapTight wrapText="bothSides">
                  <wp:wrapPolygon edited="0">
                    <wp:start x="2274" y="0"/>
                    <wp:lineTo x="2274" y="20463"/>
                    <wp:lineTo x="18947" y="20463"/>
                    <wp:lineTo x="18947" y="0"/>
                    <wp:lineTo x="2274" y="0"/>
                  </wp:wrapPolygon>
                </wp:wrapTight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2925" cy="5429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088663" w14:textId="77777777" w:rsidR="004B2AD1" w:rsidRPr="00D34C25" w:rsidRDefault="004B2AD1" w:rsidP="004B2AD1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  <w:t>C</w:t>
                            </w:r>
                          </w:p>
                          <w:p w14:paraId="7D186418" w14:textId="77777777" w:rsidR="004B2AD1" w:rsidRDefault="004B2AD1" w:rsidP="004B2AD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A4A758" id="_x0000_s1031" type="#_x0000_t202" style="position:absolute;left:0;text-align:left;margin-left:365.25pt;margin-top:28.55pt;width:42.75pt;height:42.75pt;z-index:-2516500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" filled="f" stroked="f">
                <v:textbox>
                  <w:txbxContent>
                    <w:p w14:paraId="57088663" w14:textId="77777777" w:rsidR="004B2AD1" w:rsidRPr="00D34C25" w:rsidRDefault="004B2AD1" w:rsidP="004B2AD1">
                      <w:pPr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  <w:t>C</w:t>
                      </w:r>
                    </w:p>
                    <w:p w14:paraId="7D186418" w14:textId="77777777" w:rsidR="004B2AD1" w:rsidRDefault="004B2AD1" w:rsidP="004B2AD1"/>
                  </w:txbxContent>
                </v:textbox>
                <w10:wrap type="tight" anchorx="margin"/>
              </v:shape>
            </w:pict>
          </mc:Fallback>
        </mc:AlternateContent>
      </w:r>
      <w:r w:rsidRPr="00481D63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5408" behindDoc="1" locked="0" layoutInCell="1" allowOverlap="1" wp14:anchorId="50BC0B1E" wp14:editId="3F82C312">
                <wp:simplePos x="0" y="0"/>
                <wp:positionH relativeFrom="margin">
                  <wp:posOffset>2552700</wp:posOffset>
                </wp:positionH>
                <wp:positionV relativeFrom="paragraph">
                  <wp:posOffset>365760</wp:posOffset>
                </wp:positionV>
                <wp:extent cx="542925" cy="533400"/>
                <wp:effectExtent l="0" t="0" r="0" b="0"/>
                <wp:wrapTight wrapText="bothSides">
                  <wp:wrapPolygon edited="0">
                    <wp:start x="2274" y="0"/>
                    <wp:lineTo x="2274" y="20829"/>
                    <wp:lineTo x="18947" y="20829"/>
                    <wp:lineTo x="18947" y="0"/>
                    <wp:lineTo x="2274" y="0"/>
                  </wp:wrapPolygon>
                </wp:wrapTight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2925" cy="5334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5DEDFE" w14:textId="77777777" w:rsidR="004B2AD1" w:rsidRPr="00D34C25" w:rsidRDefault="004B2AD1" w:rsidP="004B2AD1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  <w:t>B</w:t>
                            </w:r>
                          </w:p>
                          <w:p w14:paraId="207FEDC3" w14:textId="77777777" w:rsidR="004B2AD1" w:rsidRDefault="004B2AD1" w:rsidP="004B2AD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BC0B1E" id="_x0000_s1032" type="#_x0000_t202" style="position:absolute;left:0;text-align:left;margin-left:201pt;margin-top:28.8pt;width:42.75pt;height:42pt;z-index:-2516510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" filled="f" stroked="f">
                <v:textbox>
                  <w:txbxContent>
                    <w:p w14:paraId="1A5DEDFE" w14:textId="77777777" w:rsidR="004B2AD1" w:rsidRPr="00D34C25" w:rsidRDefault="004B2AD1" w:rsidP="004B2AD1">
                      <w:pPr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  <w:t>B</w:t>
                      </w:r>
                    </w:p>
                    <w:p w14:paraId="207FEDC3" w14:textId="77777777" w:rsidR="004B2AD1" w:rsidRDefault="004B2AD1" w:rsidP="004B2AD1"/>
                  </w:txbxContent>
                </v:textbox>
                <w10:wrap type="tight" anchorx="margin"/>
              </v:shape>
            </w:pict>
          </mc:Fallback>
        </mc:AlternateContent>
      </w:r>
      <w:r w:rsidRPr="00481D63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4384" behindDoc="1" locked="0" layoutInCell="1" allowOverlap="1" wp14:anchorId="61301EE1" wp14:editId="61814FE6">
                <wp:simplePos x="0" y="0"/>
                <wp:positionH relativeFrom="margin">
                  <wp:posOffset>333375</wp:posOffset>
                </wp:positionH>
                <wp:positionV relativeFrom="paragraph">
                  <wp:posOffset>348615</wp:posOffset>
                </wp:positionV>
                <wp:extent cx="542925" cy="542925"/>
                <wp:effectExtent l="0" t="0" r="0" b="0"/>
                <wp:wrapTight wrapText="bothSides">
                  <wp:wrapPolygon edited="0">
                    <wp:start x="2274" y="0"/>
                    <wp:lineTo x="2274" y="20463"/>
                    <wp:lineTo x="18947" y="20463"/>
                    <wp:lineTo x="18947" y="0"/>
                    <wp:lineTo x="2274" y="0"/>
                  </wp:wrapPolygon>
                </wp:wrapTight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2925" cy="5429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040895" w14:textId="77777777" w:rsidR="004B2AD1" w:rsidRPr="00D34C25" w:rsidRDefault="004B2AD1" w:rsidP="004B2AD1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D34C25"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  <w:t>A</w:t>
                            </w:r>
                          </w:p>
                          <w:p w14:paraId="5ECA1165" w14:textId="77777777" w:rsidR="004B2AD1" w:rsidRDefault="004B2AD1" w:rsidP="004B2AD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301EE1" id="_x0000_s1033" type="#_x0000_t202" style="position:absolute;left:0;text-align:left;margin-left:26.25pt;margin-top:27.45pt;width:42.75pt;height:42.75pt;z-index:-2516520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" filled="f" stroked="f">
                <v:textbox>
                  <w:txbxContent>
                    <w:p w14:paraId="3D040895" w14:textId="77777777" w:rsidR="004B2AD1" w:rsidRPr="00D34C25" w:rsidRDefault="004B2AD1" w:rsidP="004B2AD1">
                      <w:pPr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</w:pPr>
                      <w:r w:rsidRPr="00D34C25"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  <w:t>A</w:t>
                      </w:r>
                    </w:p>
                    <w:p w14:paraId="5ECA1165" w14:textId="77777777" w:rsidR="004B2AD1" w:rsidRDefault="004B2AD1" w:rsidP="004B2AD1"/>
                  </w:txbxContent>
                </v:textbox>
                <w10:wrap type="tight" anchorx="margin"/>
              </v:shape>
            </w:pict>
          </mc:Fallback>
        </mc:AlternateContent>
      </w:r>
      <w:r w:rsidRPr="00481D63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307ABC87" wp14:editId="772CBA6C">
                <wp:simplePos x="0" y="0"/>
                <wp:positionH relativeFrom="margin">
                  <wp:posOffset>741045</wp:posOffset>
                </wp:positionH>
                <wp:positionV relativeFrom="paragraph">
                  <wp:posOffset>351790</wp:posOffset>
                </wp:positionV>
                <wp:extent cx="1647825" cy="610235"/>
                <wp:effectExtent l="0" t="0" r="28575" b="18415"/>
                <wp:wrapTopAndBottom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7825" cy="6102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BCF44A" w14:textId="77777777" w:rsidR="004B2AD1" w:rsidRPr="00D34C25" w:rsidRDefault="004B2AD1" w:rsidP="004B2AD1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D34C25">
                              <w:rPr>
                                <w:rFonts w:ascii="Arial" w:hAnsi="Arial" w:cs="Arial"/>
                              </w:rPr>
                              <w:t>Crude oil becomes trapped by non-porous rock</w:t>
                            </w:r>
                          </w:p>
                          <w:p w14:paraId="56F4B923" w14:textId="77777777" w:rsidR="004B2AD1" w:rsidRDefault="004B2AD1" w:rsidP="004B2AD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7ABC87" id="Text Box 5" o:spid="_x0000_s1034" type="#_x0000_t202" style="position:absolute;left:0;text-align:left;margin-left:58.35pt;margin-top:27.7pt;width:129.75pt;height:48.05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">
                <v:textbox>
                  <w:txbxContent>
                    <w:p w14:paraId="67BCF44A" w14:textId="77777777" w:rsidR="004B2AD1" w:rsidRPr="00D34C25" w:rsidRDefault="004B2AD1" w:rsidP="004B2AD1">
                      <w:pPr>
                        <w:rPr>
                          <w:rFonts w:ascii="Arial" w:hAnsi="Arial" w:cs="Arial"/>
                        </w:rPr>
                      </w:pPr>
                      <w:r w:rsidRPr="00D34C25">
                        <w:rPr>
                          <w:rFonts w:ascii="Arial" w:hAnsi="Arial" w:cs="Arial"/>
                        </w:rPr>
                        <w:t>Crude oil becomes trapped by non-porous rock</w:t>
                      </w:r>
                    </w:p>
                    <w:p w14:paraId="56F4B923" w14:textId="77777777" w:rsidR="004B2AD1" w:rsidRDefault="004B2AD1" w:rsidP="004B2AD1"/>
                  </w:txbxContent>
                </v:textbox>
                <w10:wrap type="topAndBottom" anchorx="margin"/>
              </v:shape>
            </w:pict>
          </mc:Fallback>
        </mc:AlternateContent>
      </w:r>
      <w:r w:rsidR="004B2AD1">
        <w:t>Write your answer below using the letters A–E.</w:t>
      </w:r>
      <w:r w:rsidR="004B2AD1" w:rsidRPr="00481D63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0288" behindDoc="1" locked="0" layoutInCell="1" allowOverlap="1" wp14:anchorId="7101B70D" wp14:editId="67FEC535">
                <wp:simplePos x="0" y="0"/>
                <wp:positionH relativeFrom="margin">
                  <wp:posOffset>2969895</wp:posOffset>
                </wp:positionH>
                <wp:positionV relativeFrom="paragraph">
                  <wp:posOffset>342265</wp:posOffset>
                </wp:positionV>
                <wp:extent cx="1485900" cy="619125"/>
                <wp:effectExtent l="0" t="0" r="19050" b="28575"/>
                <wp:wrapTopAndBottom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85900" cy="619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E284CD" w14:textId="77777777" w:rsidR="004B2AD1" w:rsidRPr="00D34C25" w:rsidRDefault="004B2AD1" w:rsidP="004B2AD1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D34C25">
                              <w:rPr>
                                <w:rFonts w:ascii="Arial" w:hAnsi="Arial" w:cs="Arial"/>
                              </w:rPr>
                              <w:t>Crude oil is collected by drilling through layers of rock</w:t>
                            </w:r>
                          </w:p>
                          <w:p w14:paraId="3C0DA961" w14:textId="77777777" w:rsidR="004B2AD1" w:rsidRDefault="004B2AD1" w:rsidP="004B2AD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01B70D" id="Text Box 6" o:spid="_x0000_s1035" type="#_x0000_t202" style="position:absolute;left:0;text-align:left;margin-left:233.85pt;margin-top:26.95pt;width:117pt;height:48.75pt;z-index:-2516561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">
                <v:textbox>
                  <w:txbxContent>
                    <w:p w14:paraId="7BE284CD" w14:textId="77777777" w:rsidR="004B2AD1" w:rsidRPr="00D34C25" w:rsidRDefault="004B2AD1" w:rsidP="004B2AD1">
                      <w:pPr>
                        <w:rPr>
                          <w:rFonts w:ascii="Arial" w:hAnsi="Arial" w:cs="Arial"/>
                        </w:rPr>
                      </w:pPr>
                      <w:r w:rsidRPr="00D34C25">
                        <w:rPr>
                          <w:rFonts w:ascii="Arial" w:hAnsi="Arial" w:cs="Arial"/>
                        </w:rPr>
                        <w:t>Crude oil is collected by drilling through layers of rock</w:t>
                      </w:r>
                    </w:p>
                    <w:p w14:paraId="3C0DA961" w14:textId="77777777" w:rsidR="004B2AD1" w:rsidRDefault="004B2AD1" w:rsidP="004B2AD1"/>
                  </w:txbxContent>
                </v:textbox>
                <w10:wrap type="topAndBottom" anchorx="margin"/>
              </v:shape>
            </w:pict>
          </mc:Fallback>
        </mc:AlternateContent>
      </w:r>
    </w:p>
    <w:p w14:paraId="6E0ACDAC" w14:textId="74D0C724" w:rsidR="00CE0B54" w:rsidRDefault="00CE0B54" w:rsidP="00CE0B54">
      <w:pPr>
        <w:pStyle w:val="Answertext"/>
      </w:pPr>
    </w:p>
    <w:p w14:paraId="45431AC4" w14:textId="3166BB8C" w:rsidR="004B2AD1" w:rsidRPr="00F36B70" w:rsidRDefault="004B2AD1" w:rsidP="004B2AD1">
      <w:pPr>
        <w:rPr>
          <w:rFonts w:ascii="Arial" w:hAnsi="Arial" w:cs="Arial"/>
        </w:rPr>
      </w:pPr>
      <w:r>
        <w:tab/>
      </w:r>
      <w:r>
        <w:tab/>
      </w:r>
      <w:r>
        <w:tab/>
      </w:r>
      <w:r>
        <w:tab/>
      </w:r>
      <w:r w:rsidRPr="00F36B70">
        <w:rPr>
          <w:rFonts w:ascii="Arial" w:hAnsi="Arial" w:cs="Arial"/>
        </w:rPr>
        <w:tab/>
      </w:r>
      <w:r w:rsidRPr="00F36B70">
        <w:rPr>
          <w:rFonts w:ascii="Arial" w:hAnsi="Arial" w:cs="Arial"/>
        </w:rPr>
        <w:tab/>
      </w:r>
      <w:r w:rsidRPr="00F36B70">
        <w:rPr>
          <w:rFonts w:ascii="Arial" w:hAnsi="Arial" w:cs="Arial"/>
        </w:rPr>
        <w:tab/>
      </w:r>
      <w:r w:rsidRPr="00F36B70">
        <w:rPr>
          <w:rFonts w:ascii="Arial" w:hAnsi="Arial" w:cs="Arial"/>
        </w:rPr>
        <w:tab/>
      </w:r>
      <w:r w:rsidRPr="00F36B70">
        <w:rPr>
          <w:rFonts w:ascii="Arial" w:hAnsi="Arial" w:cs="Arial"/>
        </w:rPr>
        <w:tab/>
      </w:r>
    </w:p>
    <w:p w14:paraId="3A66A293" w14:textId="328BFCAA" w:rsidR="004B2AD1" w:rsidRDefault="004B2AD1" w:rsidP="00CE0B54">
      <w:pPr>
        <w:pStyle w:val="Question"/>
        <w:numPr>
          <w:ilvl w:val="0"/>
          <w:numId w:val="2"/>
        </w:numPr>
        <w:spacing w:before="0"/>
      </w:pPr>
      <w:r>
        <w:t xml:space="preserve">The diagram shows a fractionating tower used to </w:t>
      </w:r>
      <w:r w:rsidR="00CF2868">
        <w:t>separate</w:t>
      </w:r>
      <w:r>
        <w:t xml:space="preserve"> crude oil.</w:t>
      </w:r>
    </w:p>
    <w:p w14:paraId="0E77C549" w14:textId="01C9361A" w:rsidR="004B2AD1" w:rsidRDefault="004B2AD1" w:rsidP="004B2AD1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t>The names of each fraction are missing from the diagram.</w:t>
      </w:r>
    </w:p>
    <w:p w14:paraId="23D839DE" w14:textId="7DC52A55" w:rsidR="004B2AD1" w:rsidRDefault="004B2AD1" w:rsidP="004B2AD1">
      <w:pPr>
        <w:pStyle w:val="ListParagraph"/>
        <w:rPr>
          <w:rFonts w:ascii="Arial" w:hAnsi="Arial" w:cs="Arial"/>
        </w:rPr>
      </w:pPr>
    </w:p>
    <w:p w14:paraId="3930C3E7" w14:textId="02101EBA" w:rsidR="004B2AD1" w:rsidRPr="00F57847" w:rsidRDefault="00CF2868" w:rsidP="004B2AD1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t>Write</w:t>
      </w:r>
      <w:r w:rsidR="004B2AD1">
        <w:rPr>
          <w:rFonts w:ascii="Arial" w:hAnsi="Arial" w:cs="Arial"/>
        </w:rPr>
        <w:t xml:space="preserve"> the correct fraction </w:t>
      </w:r>
      <w:r>
        <w:rPr>
          <w:rFonts w:ascii="Arial" w:hAnsi="Arial" w:cs="Arial"/>
        </w:rPr>
        <w:t xml:space="preserve">from the list below </w:t>
      </w:r>
      <w:r w:rsidR="004B2AD1">
        <w:rPr>
          <w:rFonts w:ascii="Arial" w:hAnsi="Arial" w:cs="Arial"/>
        </w:rPr>
        <w:t>into the correct box.</w:t>
      </w:r>
    </w:p>
    <w:p w14:paraId="1ED84EFC" w14:textId="51F23506" w:rsidR="004B2AD1" w:rsidRDefault="00CF2868" w:rsidP="004B2AD1">
      <w:pPr>
        <w:pStyle w:val="ListParagraph"/>
        <w:rPr>
          <w:rFonts w:ascii="Arial" w:hAnsi="Arial" w:cs="Arial"/>
        </w:rPr>
      </w:pPr>
      <w:r w:rsidRPr="00090124">
        <w:rPr>
          <w:rFonts w:ascii="Arial" w:hAnsi="Arial" w:cs="Arial"/>
          <w:b/>
          <w:bCs/>
          <w:noProof/>
          <w:lang w:eastAsia="en-GB"/>
        </w:rPr>
        <mc:AlternateContent>
          <mc:Choice Requires="wpg">
            <w:drawing>
              <wp:anchor distT="0" distB="0" distL="114300" distR="114300" simplePos="0" relativeHeight="251683840" behindDoc="0" locked="0" layoutInCell="1" allowOverlap="1" wp14:anchorId="45B8B628" wp14:editId="2E573D4A">
                <wp:simplePos x="0" y="0"/>
                <wp:positionH relativeFrom="margin">
                  <wp:posOffset>3274695</wp:posOffset>
                </wp:positionH>
                <wp:positionV relativeFrom="paragraph">
                  <wp:posOffset>142875</wp:posOffset>
                </wp:positionV>
                <wp:extent cx="1570355" cy="3104515"/>
                <wp:effectExtent l="0" t="0" r="0" b="635"/>
                <wp:wrapNone/>
                <wp:docPr id="241" name="Group 13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70355" cy="3104515"/>
                          <a:chOff x="0" y="0"/>
                          <a:chExt cx="1767487" cy="3286186"/>
                        </a:xfrm>
                      </wpg:grpSpPr>
                      <wpg:grpSp>
                        <wpg:cNvPr id="242" name="Group 242"/>
                        <wpg:cNvGrpSpPr/>
                        <wpg:grpSpPr>
                          <a:xfrm>
                            <a:off x="0" y="111677"/>
                            <a:ext cx="1767487" cy="3174509"/>
                            <a:chOff x="0" y="111677"/>
                            <a:chExt cx="1767487" cy="3174509"/>
                          </a:xfrm>
                        </wpg:grpSpPr>
                        <wps:wsp>
                          <wps:cNvPr id="243" name="Cylinder 243"/>
                          <wps:cNvSpPr/>
                          <wps:spPr>
                            <a:xfrm>
                              <a:off x="355736" y="570382"/>
                              <a:ext cx="431238" cy="2476783"/>
                            </a:xfrm>
                            <a:prstGeom prst="can">
                              <a:avLst/>
                            </a:prstGeom>
                            <a:solidFill>
                              <a:schemeClr val="accent6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4" name="Flowchart: Delay 244"/>
                          <wps:cNvSpPr/>
                          <wps:spPr>
                            <a:xfrm rot="16200000">
                              <a:off x="248496" y="447191"/>
                              <a:ext cx="643672" cy="433290"/>
                            </a:xfrm>
                            <a:prstGeom prst="flowChartDelay">
                              <a:avLst/>
                            </a:prstGeom>
                            <a:solidFill>
                              <a:schemeClr val="accent6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g:grpSp>
                          <wpg:cNvPr id="245" name="Group 245"/>
                          <wpg:cNvGrpSpPr/>
                          <wpg:grpSpPr>
                            <a:xfrm>
                              <a:off x="545478" y="2562421"/>
                              <a:ext cx="431239" cy="243014"/>
                              <a:chOff x="545478" y="2429098"/>
                              <a:chExt cx="862732" cy="243014"/>
                            </a:xfrm>
                          </wpg:grpSpPr>
                          <wps:wsp>
                            <wps:cNvPr id="246" name="Straight Connector 246"/>
                            <wps:cNvCnPr>
                              <a:cxnSpLocks/>
                            </wps:cNvCnPr>
                            <wps:spPr>
                              <a:xfrm>
                                <a:off x="545478" y="2643043"/>
                                <a:ext cx="862732" cy="0"/>
                              </a:xfrm>
                              <a:prstGeom prst="line">
                                <a:avLst/>
                              </a:prstGeom>
                              <a:ln w="57150">
                                <a:solidFill>
                                  <a:schemeClr val="accent6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47" name="Straight Connector 247"/>
                            <wps:cNvCnPr>
                              <a:cxnSpLocks/>
                            </wps:cNvCnPr>
                            <wps:spPr>
                              <a:xfrm>
                                <a:off x="558666" y="2429098"/>
                                <a:ext cx="0" cy="243014"/>
                              </a:xfrm>
                              <a:prstGeom prst="line">
                                <a:avLst/>
                              </a:prstGeom>
                              <a:ln w="57150">
                                <a:solidFill>
                                  <a:schemeClr val="accent6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g:grpSp>
                          <wpg:cNvPr id="248" name="Group 248"/>
                          <wpg:cNvGrpSpPr/>
                          <wpg:grpSpPr>
                            <a:xfrm>
                              <a:off x="545477" y="895220"/>
                              <a:ext cx="431239" cy="243014"/>
                              <a:chOff x="545477" y="848642"/>
                              <a:chExt cx="862732" cy="243014"/>
                            </a:xfrm>
                          </wpg:grpSpPr>
                          <wps:wsp>
                            <wps:cNvPr id="249" name="Straight Connector 249"/>
                            <wps:cNvCnPr>
                              <a:cxnSpLocks/>
                            </wps:cNvCnPr>
                            <wps:spPr>
                              <a:xfrm>
                                <a:off x="545477" y="1062587"/>
                                <a:ext cx="862732" cy="0"/>
                              </a:xfrm>
                              <a:prstGeom prst="line">
                                <a:avLst/>
                              </a:prstGeom>
                              <a:ln w="57150">
                                <a:solidFill>
                                  <a:schemeClr val="accent6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50" name="Straight Connector 250"/>
                            <wps:cNvCnPr>
                              <a:cxnSpLocks/>
                            </wps:cNvCnPr>
                            <wps:spPr>
                              <a:xfrm>
                                <a:off x="558665" y="848642"/>
                                <a:ext cx="0" cy="243014"/>
                              </a:xfrm>
                              <a:prstGeom prst="line">
                                <a:avLst/>
                              </a:prstGeom>
                              <a:ln w="57150">
                                <a:solidFill>
                                  <a:schemeClr val="accent6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g:grpSp>
                          <wpg:cNvPr id="251" name="Group 251"/>
                          <wpg:cNvGrpSpPr/>
                          <wpg:grpSpPr>
                            <a:xfrm>
                              <a:off x="552069" y="1317228"/>
                              <a:ext cx="431239" cy="243014"/>
                              <a:chOff x="552069" y="1248693"/>
                              <a:chExt cx="862732" cy="243014"/>
                            </a:xfrm>
                          </wpg:grpSpPr>
                          <wps:wsp>
                            <wps:cNvPr id="252" name="Straight Connector 252"/>
                            <wps:cNvCnPr>
                              <a:cxnSpLocks/>
                            </wps:cNvCnPr>
                            <wps:spPr>
                              <a:xfrm>
                                <a:off x="552069" y="1462638"/>
                                <a:ext cx="862732" cy="0"/>
                              </a:xfrm>
                              <a:prstGeom prst="line">
                                <a:avLst/>
                              </a:prstGeom>
                              <a:ln w="57150">
                                <a:solidFill>
                                  <a:schemeClr val="accent6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53" name="Straight Connector 253"/>
                            <wps:cNvCnPr>
                              <a:cxnSpLocks/>
                            </wps:cNvCnPr>
                            <wps:spPr>
                              <a:xfrm>
                                <a:off x="565257" y="1248693"/>
                                <a:ext cx="0" cy="243014"/>
                              </a:xfrm>
                              <a:prstGeom prst="line">
                                <a:avLst/>
                              </a:prstGeom>
                              <a:ln w="57150">
                                <a:solidFill>
                                  <a:schemeClr val="accent6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g:grpSp>
                          <wpg:cNvPr id="254" name="Group 254"/>
                          <wpg:cNvGrpSpPr/>
                          <wpg:grpSpPr>
                            <a:xfrm>
                              <a:off x="541315" y="2142757"/>
                              <a:ext cx="431239" cy="243014"/>
                              <a:chOff x="541315" y="2031269"/>
                              <a:chExt cx="862732" cy="243014"/>
                            </a:xfrm>
                          </wpg:grpSpPr>
                          <wps:wsp>
                            <wps:cNvPr id="255" name="Straight Connector 255"/>
                            <wps:cNvCnPr>
                              <a:cxnSpLocks/>
                            </wps:cNvCnPr>
                            <wps:spPr>
                              <a:xfrm>
                                <a:off x="541315" y="2245214"/>
                                <a:ext cx="862732" cy="0"/>
                              </a:xfrm>
                              <a:prstGeom prst="line">
                                <a:avLst/>
                              </a:prstGeom>
                              <a:ln w="57150">
                                <a:solidFill>
                                  <a:schemeClr val="accent6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56" name="Straight Connector 256"/>
                            <wps:cNvCnPr>
                              <a:cxnSpLocks/>
                            </wps:cNvCnPr>
                            <wps:spPr>
                              <a:xfrm>
                                <a:off x="554503" y="2031269"/>
                                <a:ext cx="0" cy="243014"/>
                              </a:xfrm>
                              <a:prstGeom prst="line">
                                <a:avLst/>
                              </a:prstGeom>
                              <a:ln w="57150">
                                <a:solidFill>
                                  <a:schemeClr val="accent6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g:grpSp>
                          <wpg:cNvPr id="257" name="Group 257"/>
                          <wpg:cNvGrpSpPr/>
                          <wpg:grpSpPr>
                            <a:xfrm>
                              <a:off x="545476" y="1744889"/>
                              <a:ext cx="431239" cy="243014"/>
                              <a:chOff x="545476" y="1654102"/>
                              <a:chExt cx="862732" cy="243014"/>
                            </a:xfrm>
                          </wpg:grpSpPr>
                          <wps:wsp>
                            <wps:cNvPr id="258" name="Straight Connector 258"/>
                            <wps:cNvCnPr>
                              <a:cxnSpLocks/>
                            </wps:cNvCnPr>
                            <wps:spPr>
                              <a:xfrm>
                                <a:off x="545476" y="1868047"/>
                                <a:ext cx="862732" cy="0"/>
                              </a:xfrm>
                              <a:prstGeom prst="line">
                                <a:avLst/>
                              </a:prstGeom>
                              <a:ln w="57150">
                                <a:solidFill>
                                  <a:schemeClr val="accent6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59" name="Straight Connector 259"/>
                            <wps:cNvCnPr>
                              <a:cxnSpLocks/>
                            </wps:cNvCnPr>
                            <wps:spPr>
                              <a:xfrm>
                                <a:off x="558664" y="1654102"/>
                                <a:ext cx="0" cy="243014"/>
                              </a:xfrm>
                              <a:prstGeom prst="line">
                                <a:avLst/>
                              </a:prstGeom>
                              <a:ln w="57150">
                                <a:solidFill>
                                  <a:schemeClr val="accent6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g:grpSp>
                          <wpg:cNvPr id="260" name="Group 260"/>
                          <wpg:cNvGrpSpPr/>
                          <wpg:grpSpPr>
                            <a:xfrm>
                              <a:off x="551048" y="493461"/>
                              <a:ext cx="431239" cy="243014"/>
                              <a:chOff x="551048" y="467786"/>
                              <a:chExt cx="862732" cy="243014"/>
                            </a:xfrm>
                          </wpg:grpSpPr>
                          <wps:wsp>
                            <wps:cNvPr id="261" name="Straight Connector 261"/>
                            <wps:cNvCnPr>
                              <a:cxnSpLocks/>
                            </wps:cNvCnPr>
                            <wps:spPr>
                              <a:xfrm>
                                <a:off x="551048" y="681731"/>
                                <a:ext cx="862732" cy="0"/>
                              </a:xfrm>
                              <a:prstGeom prst="line">
                                <a:avLst/>
                              </a:prstGeom>
                              <a:ln w="57150">
                                <a:solidFill>
                                  <a:schemeClr val="accent6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62" name="Straight Connector 262"/>
                            <wps:cNvCnPr>
                              <a:cxnSpLocks/>
                            </wps:cNvCnPr>
                            <wps:spPr>
                              <a:xfrm>
                                <a:off x="564236" y="467786"/>
                                <a:ext cx="0" cy="243014"/>
                              </a:xfrm>
                              <a:prstGeom prst="line">
                                <a:avLst/>
                              </a:prstGeom>
                              <a:ln w="57150">
                                <a:solidFill>
                                  <a:schemeClr val="accent6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g:grpSp>
                          <wpg:cNvPr id="263" name="Group 263"/>
                          <wpg:cNvGrpSpPr/>
                          <wpg:grpSpPr>
                            <a:xfrm>
                              <a:off x="541314" y="111677"/>
                              <a:ext cx="431239" cy="229676"/>
                              <a:chOff x="541314" y="111677"/>
                              <a:chExt cx="431239" cy="229676"/>
                            </a:xfrm>
                          </wpg:grpSpPr>
                          <wps:wsp>
                            <wps:cNvPr id="264" name="Straight Connector 264"/>
                            <wps:cNvCnPr>
                              <a:cxnSpLocks/>
                            </wps:cNvCnPr>
                            <wps:spPr>
                              <a:xfrm rot="10800000">
                                <a:off x="541314" y="133658"/>
                                <a:ext cx="431239" cy="0"/>
                              </a:xfrm>
                              <a:prstGeom prst="line">
                                <a:avLst/>
                              </a:prstGeom>
                              <a:ln w="57150">
                                <a:solidFill>
                                  <a:schemeClr val="accent6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65" name="Straight Connector 265"/>
                            <wps:cNvCnPr>
                              <a:cxnSpLocks/>
                            </wps:cNvCnPr>
                            <wps:spPr>
                              <a:xfrm rot="10800000">
                                <a:off x="561251" y="111677"/>
                                <a:ext cx="0" cy="229676"/>
                              </a:xfrm>
                              <a:prstGeom prst="line">
                                <a:avLst/>
                              </a:prstGeom>
                              <a:ln w="57150">
                                <a:solidFill>
                                  <a:schemeClr val="accent6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g:grpSp>
                          <wpg:cNvPr id="266" name="Group 266"/>
                          <wpg:cNvGrpSpPr/>
                          <wpg:grpSpPr>
                            <a:xfrm>
                              <a:off x="541313" y="2990080"/>
                              <a:ext cx="431239" cy="243014"/>
                              <a:chOff x="541313" y="2834506"/>
                              <a:chExt cx="862732" cy="243014"/>
                            </a:xfrm>
                          </wpg:grpSpPr>
                          <wps:wsp>
                            <wps:cNvPr id="267" name="Straight Connector 267"/>
                            <wps:cNvCnPr>
                              <a:cxnSpLocks/>
                            </wps:cNvCnPr>
                            <wps:spPr>
                              <a:xfrm>
                                <a:off x="541313" y="3048451"/>
                                <a:ext cx="862732" cy="0"/>
                              </a:xfrm>
                              <a:prstGeom prst="line">
                                <a:avLst/>
                              </a:prstGeom>
                              <a:ln w="57150">
                                <a:solidFill>
                                  <a:schemeClr val="accent6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68" name="Straight Connector 268"/>
                            <wps:cNvCnPr>
                              <a:cxnSpLocks/>
                            </wps:cNvCnPr>
                            <wps:spPr>
                              <a:xfrm>
                                <a:off x="554500" y="2834506"/>
                                <a:ext cx="0" cy="243014"/>
                              </a:xfrm>
                              <a:prstGeom prst="line">
                                <a:avLst/>
                              </a:prstGeom>
                              <a:ln w="57150">
                                <a:solidFill>
                                  <a:schemeClr val="accent6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s:wsp>
                          <wps:cNvPr id="269" name="TextBox 108"/>
                          <wps:cNvSpPr txBox="1"/>
                          <wps:spPr>
                            <a:xfrm>
                              <a:off x="0" y="666891"/>
                              <a:ext cx="462280" cy="1419026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2FF6C827" w14:textId="77777777" w:rsidR="00090124" w:rsidRPr="00766740" w:rsidRDefault="00090124" w:rsidP="00090124">
                                <w:pPr>
                                  <w:rPr>
                                    <w:sz w:val="18"/>
                                    <w:szCs w:val="18"/>
                                  </w:rPr>
                                </w:pPr>
                                <w:r w:rsidRPr="00766740"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</w:rPr>
                                  <w:t>Distillation Column</w:t>
                                </w:r>
                              </w:p>
                            </w:txbxContent>
                          </wps:txbx>
                          <wps:bodyPr vert="vert270" wrap="square" rtlCol="0">
                            <a:noAutofit/>
                          </wps:bodyPr>
                        </wps:wsp>
                        <wps:wsp>
                          <wps:cNvPr id="270" name="Straight Connector 270"/>
                          <wps:cNvCnPr>
                            <a:cxnSpLocks/>
                          </wps:cNvCnPr>
                          <wps:spPr>
                            <a:xfrm flipH="1" flipV="1">
                              <a:off x="127980" y="2210486"/>
                              <a:ext cx="229942" cy="8673"/>
                            </a:xfrm>
                            <a:prstGeom prst="line">
                              <a:avLst/>
                            </a:prstGeom>
                            <a:ln w="57150">
                              <a:solidFill>
                                <a:schemeClr val="accent6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271" name="Graphic 116" descr="Fuel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9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52687" y="1990861"/>
                              <a:ext cx="442307" cy="44230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72" name="Graphic 118" descr="Coins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0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11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433106" y="2086233"/>
                              <a:ext cx="334381" cy="334381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73" name="Graphic 120" descr="Rubber duck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2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13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30929" y="808227"/>
                              <a:ext cx="442307" cy="44230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74" name="Graphic 122" descr="Water Bottle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15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919510" y="761915"/>
                              <a:ext cx="442307" cy="44230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75" name="Graphic 124" descr="Fork In Road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17"/>
                                </a:ext>
                              </a:extLst>
                            </a:blip>
                            <a:srcRect l="4988" t="48073" r="-2"/>
                            <a:stretch/>
                          </pic:blipFill>
                          <pic:spPr>
                            <a:xfrm>
                              <a:off x="1068974" y="3056511"/>
                              <a:ext cx="420253" cy="2296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76" name="Graphic 126" descr="Car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19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59505" y="404728"/>
                              <a:ext cx="442307" cy="44230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77" name="Graphic 128" descr="Factory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0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21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59506" y="2465980"/>
                              <a:ext cx="442307" cy="44230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78" name="Graphic 130" descr="Truck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2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23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59954" y="1588962"/>
                              <a:ext cx="442307" cy="44230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79" name="Graphic 132" descr="Take Off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25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55467" y="1235263"/>
                              <a:ext cx="442307" cy="442307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280" name="Graphic 138" descr="Lantern"/>
                          <pic:cNvPicPr>
                            <a:picLocks noChangeAspect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2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49771" y="0"/>
                            <a:ext cx="449529" cy="449529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5B8B628" id="Group 139" o:spid="_x0000_s1036" style="position:absolute;left:0;text-align:left;margin-left:257.85pt;margin-top:11.25pt;width:123.65pt;height:244.45pt;z-index:251683840;mso-position-horizontal-relative:margin;mso-width-relative:margin;mso-height-relative:margin" coordsize="17674,328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">
                <v:group id="Group 242" o:spid="_x0000_s1037" style="position:absolute;top:1116;width:17674;height:31745" coordorigin=",1116" coordsize="17674,317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">
                  <v:shapetype id="_x0000_t22" coordsize="21600,21600" o:spt="22" adj="5400" path="m10800,qx0@1l0@2qy10800,21600,21600@2l21600@1qy10800,xem0@1qy10800@0,21600@1nfe">
                    <v:formulas>
                      <v:f eqn="val #0"/>
                      <v:f eqn="prod #0 1 2"/>
                      <v:f eqn="sum height 0 @1"/>
                    </v:formulas>
                    <v:path o:extrusionok="f" gradientshapeok="t" o:connecttype="custom" o:connectlocs="10800,@0;10800,0;0,10800;10800,21600;21600,10800" o:connectangles="270,270,180,90,0" textboxrect="0,@0,21600,@2"/>
                    <v:handles>
                      <v:h position="center,#0" yrange="0,10800"/>
                    </v:handles>
                    <o:complex v:ext="view"/>
                  </v:shapetype>
                  <v:shape id="Cylinder 243" o:spid="_x0000_s1038" type="#_x0000_t22" style="position:absolute;left:3557;top:5703;width:4312;height:247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" adj="940" fillcolor="#a8d08d [1945]" stroked="f" strokeweight="1pt">
                    <v:stroke joinstyle="miter"/>
                  </v:shape>
                  <v:shapetype id="_x0000_t135" coordsize="21600,21600" o:spt="135" path="m10800,qx21600,10800,10800,21600l,21600,,xe">
                    <v:stroke joinstyle="miter"/>
                    <v:path gradientshapeok="t" o:connecttype="rect" textboxrect="0,3163,18437,18437"/>
                  </v:shapetype>
                  <v:shape id="Flowchart: Delay 244" o:spid="_x0000_s1039" type="#_x0000_t135" style="position:absolute;left:2485;top:4471;width:6436;height:4333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" fillcolor="#a8d08d [1945]" stroked="f" strokeweight="1pt"/>
                  <v:group id="Group 245" o:spid="_x0000_s1040" style="position:absolute;left:5454;top:25624;width:4313;height:2430" coordorigin="5454,24290" coordsize="8627,2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">
                    <v:line id="Straight Connector 246" o:spid="_x0000_s1041" style="position:absolute;visibility:visible;mso-wrap-style:square" from="5454,26430" to="14082,264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" strokecolor="#70ad47 [3209]" strokeweight="4.5pt">
                      <v:stroke joinstyle="miter"/>
                      <o:lock v:ext="edit" shapetype="f"/>
                    </v:line>
                    <v:line id="Straight Connector 247" o:spid="_x0000_s1042" style="position:absolute;visibility:visible;mso-wrap-style:square" from="5586,24290" to="5586,267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" strokecolor="#70ad47 [3209]" strokeweight="4.5pt">
                      <v:stroke joinstyle="miter"/>
                      <o:lock v:ext="edit" shapetype="f"/>
                    </v:line>
                  </v:group>
                  <v:group id="Group 248" o:spid="_x0000_s1043" style="position:absolute;left:5454;top:8952;width:4313;height:2430" coordorigin="5454,8486" coordsize="8627,2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">
                    <v:line id="Straight Connector 249" o:spid="_x0000_s1044" style="position:absolute;visibility:visible;mso-wrap-style:square" from="5454,10625" to="14082,106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" strokecolor="#70ad47 [3209]" strokeweight="4.5pt">
                      <v:stroke joinstyle="miter"/>
                      <o:lock v:ext="edit" shapetype="f"/>
                    </v:line>
                    <v:line id="Straight Connector 250" o:spid="_x0000_s1045" style="position:absolute;visibility:visible;mso-wrap-style:square" from="5586,8486" to="5586,109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" strokecolor="#70ad47 [3209]" strokeweight="4.5pt">
                      <v:stroke joinstyle="miter"/>
                      <o:lock v:ext="edit" shapetype="f"/>
                    </v:line>
                  </v:group>
                  <v:group id="Group 251" o:spid="_x0000_s1046" style="position:absolute;left:5520;top:13172;width:4313;height:2430" coordorigin="5520,12486" coordsize="8627,2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HnGmxgAAANw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mbzBB5nwhGQq18AAAD//wMAUEsBAi0AFAAGAAgAAAAhANvh9svuAAAAhQEAABMAAAAAAAAA&#10;AAAAAAAAAAAAAFtDb250ZW50X1R5cGVzXS54bWxQSwECLQAUAAYACAAAACEAWvQsW78AAAAVAQAA&#10;CwAAAAAAAAAAAAAAAAAfAQAAX3JlbHMvLnJlbHNQSwECLQAUAAYACAAAACEA7B5xpsYAAADcAAAA&#10;DwAAAAAAAAAAAAAAAAAHAgAAZHJzL2Rvd25yZXYueG1sUEsFBgAAAAADAAMAtwAAAPoCAAAAAA==&#10;">
                    <v:line id="Straight Connector 252" o:spid="_x0000_s1047" style="position:absolute;visibility:visible;mso-wrap-style:square" from="5520,14626" to="14148,146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" strokecolor="#70ad47 [3209]" strokeweight="4.5pt">
                      <v:stroke joinstyle="miter"/>
                      <o:lock v:ext="edit" shapetype="f"/>
                    </v:line>
                    <v:line id="Straight Connector 253" o:spid="_x0000_s1048" style="position:absolute;visibility:visible;mso-wrap-style:square" from="5652,12486" to="5652,149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" strokecolor="#70ad47 [3209]" strokeweight="4.5pt">
                      <v:stroke joinstyle="miter"/>
                      <o:lock v:ext="edit" shapetype="f"/>
                    </v:line>
                  </v:group>
                  <v:group id="Group 254" o:spid="_x0000_s1049" style="position:absolute;left:5413;top:21427;width:4312;height:2430" coordorigin="5413,20312" coordsize="8627,2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">
                    <v:line id="Straight Connector 255" o:spid="_x0000_s1050" style="position:absolute;visibility:visible;mso-wrap-style:square" from="5413,22452" to="14040,224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" strokecolor="#70ad47 [3209]" strokeweight="4.5pt">
                      <v:stroke joinstyle="miter"/>
                      <o:lock v:ext="edit" shapetype="f"/>
                    </v:line>
                    <v:line id="Straight Connector 256" o:spid="_x0000_s1051" style="position:absolute;visibility:visible;mso-wrap-style:square" from="5545,20312" to="5545,227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" strokecolor="#70ad47 [3209]" strokeweight="4.5pt">
                      <v:stroke joinstyle="miter"/>
                      <o:lock v:ext="edit" shapetype="f"/>
                    </v:line>
                  </v:group>
                  <v:group id="Group 257" o:spid="_x0000_s1052" style="position:absolute;left:5454;top:17448;width:4313;height:2431" coordorigin="5454,16541" coordsize="8627,2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">
                    <v:line id="Straight Connector 258" o:spid="_x0000_s1053" style="position:absolute;visibility:visible;mso-wrap-style:square" from="5454,18680" to="14082,1868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" strokecolor="#70ad47 [3209]" strokeweight="4.5pt">
                      <v:stroke joinstyle="miter"/>
                      <o:lock v:ext="edit" shapetype="f"/>
                    </v:line>
                    <v:line id="Straight Connector 259" o:spid="_x0000_s1054" style="position:absolute;visibility:visible;mso-wrap-style:square" from="5586,16541" to="5586,1897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" strokecolor="#70ad47 [3209]" strokeweight="4.5pt">
                      <v:stroke joinstyle="miter"/>
                      <o:lock v:ext="edit" shapetype="f"/>
                    </v:line>
                  </v:group>
                  <v:group id="Group 260" o:spid="_x0000_s1055" style="position:absolute;left:5510;top:4934;width:4312;height:2430" coordorigin="5510,4677" coordsize="8627,2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">
                    <v:line id="Straight Connector 261" o:spid="_x0000_s1056" style="position:absolute;visibility:visible;mso-wrap-style:square" from="5510,6817" to="14137,68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" strokecolor="#70ad47 [3209]" strokeweight="4.5pt">
                      <v:stroke joinstyle="miter"/>
                      <o:lock v:ext="edit" shapetype="f"/>
                    </v:line>
                    <v:line id="Straight Connector 262" o:spid="_x0000_s1057" style="position:absolute;visibility:visible;mso-wrap-style:square" from="5642,4677" to="5642,71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" strokecolor="#70ad47 [3209]" strokeweight="4.5pt">
                      <v:stroke joinstyle="miter"/>
                      <o:lock v:ext="edit" shapetype="f"/>
                    </v:line>
                  </v:group>
                  <v:group id="Group 263" o:spid="_x0000_s1058" style="position:absolute;left:5413;top:1116;width:4312;height:2297" coordorigin="5413,1116" coordsize="4312,22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">
                    <v:line id="Straight Connector 264" o:spid="_x0000_s1059" style="position:absolute;rotation:180;visibility:visible;mso-wrap-style:square" from="5413,1336" to="9725,13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" strokecolor="#70ad47 [3209]" strokeweight="4.5pt">
                      <v:stroke joinstyle="miter"/>
                      <o:lock v:ext="edit" shapetype="f"/>
                    </v:line>
                    <v:line id="Straight Connector 265" o:spid="_x0000_s1060" style="position:absolute;rotation:180;visibility:visible;mso-wrap-style:square" from="5612,1116" to="5612,341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" strokecolor="#70ad47 [3209]" strokeweight="4.5pt">
                      <v:stroke joinstyle="miter"/>
                      <o:lock v:ext="edit" shapetype="f"/>
                    </v:line>
                  </v:group>
                  <v:group id="Group 266" o:spid="_x0000_s1061" style="position:absolute;left:5413;top:29900;width:4312;height:2430" coordorigin="5413,28345" coordsize="8627,2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">
                    <v:line id="Straight Connector 267" o:spid="_x0000_s1062" style="position:absolute;visibility:visible;mso-wrap-style:square" from="5413,30484" to="14040,304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" strokecolor="#70ad47 [3209]" strokeweight="4.5pt">
                      <v:stroke joinstyle="miter"/>
                      <o:lock v:ext="edit" shapetype="f"/>
                    </v:line>
                    <v:line id="Straight Connector 268" o:spid="_x0000_s1063" style="position:absolute;visibility:visible;mso-wrap-style:square" from="5545,28345" to="5545,307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" strokecolor="#70ad47 [3209]" strokeweight="4.5pt">
                      <v:stroke joinstyle="miter"/>
                      <o:lock v:ext="edit" shapetype="f"/>
                    </v:line>
                  </v:group>
                  <v:shape id="TextBox 108" o:spid="_x0000_s1064" type="#_x0000_t202" style="position:absolute;top:6668;width:4622;height:141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" filled="f" stroked="f">
                    <v:textbox style="layout-flow:vertical;mso-layout-flow-alt:bottom-to-top">
                      <w:txbxContent>
                        <w:p w14:paraId="2FF6C827" w14:textId="77777777" w:rsidR="00090124" w:rsidRPr="00766740" w:rsidRDefault="00090124" w:rsidP="00090124">
                          <w:pPr>
                            <w:rPr>
                              <w:sz w:val="18"/>
                              <w:szCs w:val="18"/>
                            </w:rPr>
                          </w:pPr>
                          <w:r w:rsidRPr="00766740"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6"/>
                              <w:szCs w:val="16"/>
                            </w:rPr>
                            <w:t>Distillation Column</w:t>
                          </w:r>
                        </w:p>
                      </w:txbxContent>
                    </v:textbox>
                  </v:shape>
                  <v:line id="Straight Connector 270" o:spid="_x0000_s1065" style="position:absolute;flip:x y;visibility:visible;mso-wrap-style:square" from="1279,22104" to="3579,221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" strokecolor="#70ad47 [3209]" strokeweight="4.5pt">
                    <v:stroke joinstyle="miter"/>
                    <o:lock v:ext="edit" shapetype="f"/>
                  </v:line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Graphic 116" o:spid="_x0000_s1066" type="#_x0000_t75" alt="Fuel" style="position:absolute;left:10526;top:19908;width:4423;height:44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">
                    <v:imagedata r:id="rId28" o:title="Fuel"/>
                    <v:path arrowok="t"/>
                  </v:shape>
                  <v:shape id="Graphic 118" o:spid="_x0000_s1067" type="#_x0000_t75" alt="Coins" style="position:absolute;left:14331;top:20862;width:3343;height:33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">
                    <v:imagedata r:id="rId29" o:title="Coins"/>
                    <v:path arrowok="t"/>
                  </v:shape>
                  <v:shape id="Graphic 120" o:spid="_x0000_s1068" type="#_x0000_t75" alt="Rubber duck" style="position:absolute;left:12309;top:8082;width:4423;height:44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">
                    <v:imagedata r:id="rId30" o:title="Rubber duck"/>
                    <v:path arrowok="t"/>
                  </v:shape>
                  <v:shape id="Graphic 122" o:spid="_x0000_s1069" type="#_x0000_t75" alt="Water Bottle" style="position:absolute;left:9195;top:7619;width:4423;height:44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">
                    <v:imagedata r:id="rId31" o:title="Water Bottle"/>
                    <v:path arrowok="t"/>
                  </v:shape>
                  <v:shape id="Graphic 124" o:spid="_x0000_s1070" type="#_x0000_t75" alt="Fork In Road" style="position:absolute;left:10689;top:30565;width:4203;height:22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">
                    <v:imagedata r:id="rId32" o:title="Fork In Road" croptop="31505f" cropleft="3269f" cropright="-1f"/>
                    <v:path arrowok="t"/>
                  </v:shape>
                  <v:shape id="Graphic 126" o:spid="_x0000_s1071" type="#_x0000_t75" alt="Car" style="position:absolute;left:10595;top:4047;width:4423;height:44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">
                    <v:imagedata r:id="rId33" o:title="Car"/>
                    <v:path arrowok="t"/>
                  </v:shape>
                  <v:shape id="Graphic 128" o:spid="_x0000_s1072" type="#_x0000_t75" alt="Factory" style="position:absolute;left:10595;top:24659;width:4423;height:44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">
                    <v:imagedata r:id="rId34" o:title="Factory"/>
                    <v:path arrowok="t"/>
                  </v:shape>
                  <v:shape id="Graphic 130" o:spid="_x0000_s1073" type="#_x0000_t75" alt="Truck" style="position:absolute;left:10599;top:15889;width:4423;height:44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">
                    <v:imagedata r:id="rId35" o:title="Truck"/>
                    <v:path arrowok="t"/>
                  </v:shape>
                  <v:shape id="Graphic 132" o:spid="_x0000_s1074" type="#_x0000_t75" alt="Take Off" style="position:absolute;left:10554;top:12352;width:4423;height:44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">
                    <v:imagedata r:id="rId36" o:title="Take Off"/>
                    <v:path arrowok="t"/>
                  </v:shape>
                </v:group>
                <v:shape id="Graphic 138" o:spid="_x0000_s1075" type="#_x0000_t75" alt="Lantern" style="position:absolute;left:10497;width:4496;height:44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">
                  <v:imagedata r:id="rId37" o:title="Lantern"/>
                  <v:path arrowok="t"/>
                </v:shape>
                <w10:wrap anchorx="margin"/>
              </v:group>
            </w:pict>
          </mc:Fallback>
        </mc:AlternateContent>
      </w:r>
    </w:p>
    <w:p w14:paraId="210AD3C1" w14:textId="03FB4952" w:rsidR="00090124" w:rsidRDefault="00ED5DE9" w:rsidP="004B2AD1">
      <w:pPr>
        <w:pStyle w:val="ListParagraph"/>
        <w:rPr>
          <w:rFonts w:ascii="Arial" w:hAnsi="Arial" w:cs="Arial"/>
        </w:rPr>
      </w:pPr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08416" behindDoc="0" locked="0" layoutInCell="1" allowOverlap="1" wp14:anchorId="1819FD16" wp14:editId="6CB5BFFC">
                <wp:simplePos x="0" y="0"/>
                <wp:positionH relativeFrom="column">
                  <wp:posOffset>398145</wp:posOffset>
                </wp:positionH>
                <wp:positionV relativeFrom="paragraph">
                  <wp:posOffset>153670</wp:posOffset>
                </wp:positionV>
                <wp:extent cx="1803400" cy="2609850"/>
                <wp:effectExtent l="0" t="0" r="6350" b="0"/>
                <wp:wrapNone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03400" cy="2609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0648BC" w14:textId="77777777" w:rsidR="00ED5DE9" w:rsidRPr="00090124" w:rsidRDefault="00ED5DE9" w:rsidP="00ED5DE9">
                            <w:pPr>
                              <w:pStyle w:val="ListParagraph"/>
                              <w:spacing w:after="0" w:line="480" w:lineRule="auto"/>
                              <w:rPr>
                                <w:rFonts w:ascii="Arial" w:hAnsi="Arial" w:cs="Arial"/>
                              </w:rPr>
                            </w:pPr>
                            <w:r w:rsidRPr="00090124">
                              <w:rPr>
                                <w:rFonts w:ascii="Arial" w:hAnsi="Arial" w:cs="Arial"/>
                              </w:rPr>
                              <w:t>Bitumen</w:t>
                            </w:r>
                          </w:p>
                          <w:p w14:paraId="17210095" w14:textId="77777777" w:rsidR="00ED5DE9" w:rsidRPr="00090124" w:rsidRDefault="00ED5DE9" w:rsidP="00ED5DE9">
                            <w:pPr>
                              <w:pStyle w:val="ListParagraph"/>
                              <w:spacing w:after="0" w:line="480" w:lineRule="auto"/>
                              <w:rPr>
                                <w:rFonts w:ascii="Arial" w:hAnsi="Arial" w:cs="Arial"/>
                              </w:rPr>
                            </w:pPr>
                            <w:r w:rsidRPr="00090124">
                              <w:rPr>
                                <w:rFonts w:ascii="Arial" w:hAnsi="Arial" w:cs="Arial"/>
                              </w:rPr>
                              <w:t>Lubricating oil</w:t>
                            </w:r>
                          </w:p>
                          <w:p w14:paraId="68201504" w14:textId="77777777" w:rsidR="00ED5DE9" w:rsidRPr="00090124" w:rsidRDefault="00ED5DE9" w:rsidP="00ED5DE9">
                            <w:pPr>
                              <w:pStyle w:val="ListParagraph"/>
                              <w:spacing w:after="0" w:line="480" w:lineRule="auto"/>
                              <w:rPr>
                                <w:rFonts w:ascii="Arial" w:hAnsi="Arial" w:cs="Arial"/>
                              </w:rPr>
                            </w:pPr>
                            <w:r w:rsidRPr="00090124">
                              <w:rPr>
                                <w:rFonts w:ascii="Arial" w:hAnsi="Arial" w:cs="Arial"/>
                              </w:rPr>
                              <w:t>Naphtha</w:t>
                            </w:r>
                          </w:p>
                          <w:p w14:paraId="31D31FD5" w14:textId="77777777" w:rsidR="00ED5DE9" w:rsidRPr="00090124" w:rsidRDefault="00ED5DE9" w:rsidP="00ED5DE9">
                            <w:pPr>
                              <w:pStyle w:val="ListParagraph"/>
                              <w:spacing w:after="0" w:line="480" w:lineRule="auto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Petrol</w:t>
                            </w:r>
                          </w:p>
                          <w:p w14:paraId="0B78FF01" w14:textId="77777777" w:rsidR="00ED5DE9" w:rsidRPr="00090124" w:rsidRDefault="00ED5DE9" w:rsidP="00ED5DE9">
                            <w:pPr>
                              <w:pStyle w:val="ListParagraph"/>
                              <w:spacing w:after="0" w:line="480" w:lineRule="auto"/>
                              <w:rPr>
                                <w:rFonts w:ascii="Arial" w:hAnsi="Arial" w:cs="Arial"/>
                              </w:rPr>
                            </w:pPr>
                            <w:r w:rsidRPr="00090124">
                              <w:rPr>
                                <w:rFonts w:ascii="Arial" w:hAnsi="Arial" w:cs="Arial"/>
                              </w:rPr>
                              <w:t>Gas</w:t>
                            </w:r>
                          </w:p>
                          <w:p w14:paraId="3BDB8DEC" w14:textId="77777777" w:rsidR="00ED5DE9" w:rsidRPr="00090124" w:rsidRDefault="00ED5DE9" w:rsidP="00ED5DE9">
                            <w:pPr>
                              <w:pStyle w:val="ListParagraph"/>
                              <w:spacing w:after="0" w:line="480" w:lineRule="auto"/>
                              <w:rPr>
                                <w:rFonts w:ascii="Arial" w:hAnsi="Arial" w:cs="Arial"/>
                              </w:rPr>
                            </w:pPr>
                            <w:r w:rsidRPr="00090124">
                              <w:rPr>
                                <w:rFonts w:ascii="Arial" w:hAnsi="Arial" w:cs="Arial"/>
                              </w:rPr>
                              <w:t>Kerosene</w:t>
                            </w:r>
                          </w:p>
                          <w:p w14:paraId="4206E59A" w14:textId="19DF17C5" w:rsidR="00ED5DE9" w:rsidRDefault="00ED5DE9" w:rsidP="00ED5DE9">
                            <w:pPr>
                              <w:spacing w:after="0" w:line="480" w:lineRule="auto"/>
                              <w:ind w:firstLine="720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Diesel</w:t>
                            </w:r>
                          </w:p>
                          <w:p w14:paraId="1E9F995D" w14:textId="7F8DEFBE" w:rsidR="00ED5DE9" w:rsidRDefault="00ED5DE9" w:rsidP="00ED5DE9">
                            <w:pPr>
                              <w:spacing w:after="0" w:line="480" w:lineRule="auto"/>
                              <w:ind w:firstLine="720"/>
                            </w:pPr>
                            <w:r>
                              <w:rPr>
                                <w:rFonts w:ascii="Arial" w:hAnsi="Arial" w:cs="Arial"/>
                              </w:rPr>
                              <w:t>Fuel oi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19FD16" id="_x0000_s1076" type="#_x0000_t202" style="position:absolute;left:0;text-align:left;margin-left:31.35pt;margin-top:12.1pt;width:142pt;height:205.5pt;z-index:2517084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" stroked="f">
                <v:textbox>
                  <w:txbxContent>
                    <w:p w14:paraId="070648BC" w14:textId="77777777" w:rsidR="00ED5DE9" w:rsidRPr="00090124" w:rsidRDefault="00ED5DE9" w:rsidP="00ED5DE9">
                      <w:pPr>
                        <w:pStyle w:val="ListParagraph"/>
                        <w:spacing w:after="0" w:line="480" w:lineRule="auto"/>
                        <w:rPr>
                          <w:rFonts w:ascii="Arial" w:hAnsi="Arial" w:cs="Arial"/>
                        </w:rPr>
                      </w:pPr>
                      <w:r w:rsidRPr="00090124">
                        <w:rPr>
                          <w:rFonts w:ascii="Arial" w:hAnsi="Arial" w:cs="Arial"/>
                        </w:rPr>
                        <w:t>Bitumen</w:t>
                      </w:r>
                    </w:p>
                    <w:p w14:paraId="17210095" w14:textId="77777777" w:rsidR="00ED5DE9" w:rsidRPr="00090124" w:rsidRDefault="00ED5DE9" w:rsidP="00ED5DE9">
                      <w:pPr>
                        <w:pStyle w:val="ListParagraph"/>
                        <w:spacing w:after="0" w:line="480" w:lineRule="auto"/>
                        <w:rPr>
                          <w:rFonts w:ascii="Arial" w:hAnsi="Arial" w:cs="Arial"/>
                        </w:rPr>
                      </w:pPr>
                      <w:r w:rsidRPr="00090124">
                        <w:rPr>
                          <w:rFonts w:ascii="Arial" w:hAnsi="Arial" w:cs="Arial"/>
                        </w:rPr>
                        <w:t>Lubricating oil</w:t>
                      </w:r>
                    </w:p>
                    <w:p w14:paraId="68201504" w14:textId="77777777" w:rsidR="00ED5DE9" w:rsidRPr="00090124" w:rsidRDefault="00ED5DE9" w:rsidP="00ED5DE9">
                      <w:pPr>
                        <w:pStyle w:val="ListParagraph"/>
                        <w:spacing w:after="0" w:line="480" w:lineRule="auto"/>
                        <w:rPr>
                          <w:rFonts w:ascii="Arial" w:hAnsi="Arial" w:cs="Arial"/>
                        </w:rPr>
                      </w:pPr>
                      <w:r w:rsidRPr="00090124">
                        <w:rPr>
                          <w:rFonts w:ascii="Arial" w:hAnsi="Arial" w:cs="Arial"/>
                        </w:rPr>
                        <w:t>Naphtha</w:t>
                      </w:r>
                    </w:p>
                    <w:p w14:paraId="31D31FD5" w14:textId="77777777" w:rsidR="00ED5DE9" w:rsidRPr="00090124" w:rsidRDefault="00ED5DE9" w:rsidP="00ED5DE9">
                      <w:pPr>
                        <w:pStyle w:val="ListParagraph"/>
                        <w:spacing w:after="0" w:line="480" w:lineRule="auto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Petrol</w:t>
                      </w:r>
                    </w:p>
                    <w:p w14:paraId="0B78FF01" w14:textId="77777777" w:rsidR="00ED5DE9" w:rsidRPr="00090124" w:rsidRDefault="00ED5DE9" w:rsidP="00ED5DE9">
                      <w:pPr>
                        <w:pStyle w:val="ListParagraph"/>
                        <w:spacing w:after="0" w:line="480" w:lineRule="auto"/>
                        <w:rPr>
                          <w:rFonts w:ascii="Arial" w:hAnsi="Arial" w:cs="Arial"/>
                        </w:rPr>
                      </w:pPr>
                      <w:r w:rsidRPr="00090124">
                        <w:rPr>
                          <w:rFonts w:ascii="Arial" w:hAnsi="Arial" w:cs="Arial"/>
                        </w:rPr>
                        <w:t>Gas</w:t>
                      </w:r>
                    </w:p>
                    <w:p w14:paraId="3BDB8DEC" w14:textId="77777777" w:rsidR="00ED5DE9" w:rsidRPr="00090124" w:rsidRDefault="00ED5DE9" w:rsidP="00ED5DE9">
                      <w:pPr>
                        <w:pStyle w:val="ListParagraph"/>
                        <w:spacing w:after="0" w:line="480" w:lineRule="auto"/>
                        <w:rPr>
                          <w:rFonts w:ascii="Arial" w:hAnsi="Arial" w:cs="Arial"/>
                        </w:rPr>
                      </w:pPr>
                      <w:r w:rsidRPr="00090124">
                        <w:rPr>
                          <w:rFonts w:ascii="Arial" w:hAnsi="Arial" w:cs="Arial"/>
                        </w:rPr>
                        <w:t>Kerosene</w:t>
                      </w:r>
                    </w:p>
                    <w:p w14:paraId="4206E59A" w14:textId="19DF17C5" w:rsidR="00ED5DE9" w:rsidRDefault="00ED5DE9" w:rsidP="00ED5DE9">
                      <w:pPr>
                        <w:spacing w:after="0" w:line="480" w:lineRule="auto"/>
                        <w:ind w:firstLine="720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Diesel</w:t>
                      </w:r>
                    </w:p>
                    <w:p w14:paraId="1E9F995D" w14:textId="7F8DEFBE" w:rsidR="00ED5DE9" w:rsidRDefault="00ED5DE9" w:rsidP="00ED5DE9">
                      <w:pPr>
                        <w:spacing w:after="0" w:line="480" w:lineRule="auto"/>
                        <w:ind w:firstLine="720"/>
                      </w:pPr>
                      <w:r>
                        <w:rPr>
                          <w:rFonts w:ascii="Arial" w:hAnsi="Arial" w:cs="Arial"/>
                        </w:rPr>
                        <w:t>Fuel oil</w:t>
                      </w:r>
                    </w:p>
                  </w:txbxContent>
                </v:textbox>
              </v:shape>
            </w:pict>
          </mc:Fallback>
        </mc:AlternateContent>
      </w:r>
      <w:r w:rsidR="00BC7AD6">
        <w:rPr>
          <w:rFonts w:ascii="Arial" w:hAnsi="Arial" w:cs="Arial"/>
          <w:b/>
          <w:bCs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68A6FD91" wp14:editId="6C742791">
                <wp:simplePos x="0" y="0"/>
                <wp:positionH relativeFrom="column">
                  <wp:posOffset>5017770</wp:posOffset>
                </wp:positionH>
                <wp:positionV relativeFrom="paragraph">
                  <wp:posOffset>17145</wp:posOffset>
                </wp:positionV>
                <wp:extent cx="1362075" cy="313907"/>
                <wp:effectExtent l="0" t="0" r="28575" b="10160"/>
                <wp:wrapNone/>
                <wp:docPr id="61" name="Rectangle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62075" cy="313907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77AADB19" id="Rectangle 61" o:spid="_x0000_s1026" style="position:absolute;margin-left:395.1pt;margin-top:1.35pt;width:107.25pt;height:24.7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" fillcolor="#f2f2f2 [3052]" strokecolor="black [3213]" strokeweight="1pt"/>
            </w:pict>
          </mc:Fallback>
        </mc:AlternateContent>
      </w:r>
    </w:p>
    <w:p w14:paraId="6B5AD9C2" w14:textId="4C195C6B" w:rsidR="004B2AD1" w:rsidRPr="00090124" w:rsidRDefault="004B2AD1" w:rsidP="004B2AD1">
      <w:pPr>
        <w:pStyle w:val="ListParagraph"/>
        <w:rPr>
          <w:rFonts w:ascii="Arial" w:hAnsi="Arial" w:cs="Arial"/>
        </w:rPr>
      </w:pPr>
      <w:r w:rsidRPr="00090124">
        <w:rPr>
          <w:rFonts w:ascii="Arial" w:hAnsi="Arial" w:cs="Arial"/>
        </w:rPr>
        <w:t>Bitumen</w:t>
      </w:r>
    </w:p>
    <w:p w14:paraId="1760DADE" w14:textId="2B830D34" w:rsidR="004B2AD1" w:rsidRPr="00090124" w:rsidRDefault="00BC7AD6" w:rsidP="004B2AD1">
      <w:pPr>
        <w:pStyle w:val="ListParagraph"/>
        <w:rPr>
          <w:rFonts w:ascii="Arial" w:hAnsi="Arial" w:cs="Arial"/>
        </w:rPr>
      </w:pPr>
      <w:r>
        <w:rPr>
          <w:rFonts w:ascii="Arial" w:hAnsi="Arial" w:cs="Arial"/>
          <w:b/>
          <w:bCs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012D36FE" wp14:editId="737698F6">
                <wp:simplePos x="0" y="0"/>
                <wp:positionH relativeFrom="column">
                  <wp:posOffset>5019675</wp:posOffset>
                </wp:positionH>
                <wp:positionV relativeFrom="paragraph">
                  <wp:posOffset>78105</wp:posOffset>
                </wp:positionV>
                <wp:extent cx="1362075" cy="313690"/>
                <wp:effectExtent l="0" t="0" r="28575" b="10160"/>
                <wp:wrapNone/>
                <wp:docPr id="62" name="Rectangle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62075" cy="31369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5E89C498" id="Rectangle 62" o:spid="_x0000_s1026" style="position:absolute;margin-left:395.25pt;margin-top:6.15pt;width:107.25pt;height:24.7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" fillcolor="#f2f2f2 [3052]" strokecolor="black [3213]" strokeweight="1pt"/>
            </w:pict>
          </mc:Fallback>
        </mc:AlternateContent>
      </w:r>
      <w:r w:rsidR="004B2AD1" w:rsidRPr="00090124">
        <w:rPr>
          <w:rFonts w:ascii="Arial" w:hAnsi="Arial" w:cs="Arial"/>
        </w:rPr>
        <w:t>Lubricating oil</w:t>
      </w:r>
    </w:p>
    <w:p w14:paraId="79B945FF" w14:textId="385AD410" w:rsidR="004B2AD1" w:rsidRPr="00090124" w:rsidRDefault="004B2AD1" w:rsidP="004B2AD1">
      <w:pPr>
        <w:pStyle w:val="ListParagraph"/>
        <w:rPr>
          <w:rFonts w:ascii="Arial" w:hAnsi="Arial" w:cs="Arial"/>
        </w:rPr>
      </w:pPr>
      <w:r w:rsidRPr="00090124">
        <w:rPr>
          <w:rFonts w:ascii="Arial" w:hAnsi="Arial" w:cs="Arial"/>
        </w:rPr>
        <w:t>Naphtha</w:t>
      </w:r>
    </w:p>
    <w:p w14:paraId="53BF2F30" w14:textId="30C62D50" w:rsidR="004B2AD1" w:rsidRPr="00090124" w:rsidRDefault="00BC7AD6" w:rsidP="004B2AD1">
      <w:pPr>
        <w:pStyle w:val="ListParagraph"/>
        <w:rPr>
          <w:rFonts w:ascii="Arial" w:hAnsi="Arial" w:cs="Arial"/>
        </w:rPr>
      </w:pPr>
      <w:r>
        <w:rPr>
          <w:rFonts w:ascii="Arial" w:hAnsi="Arial" w:cs="Arial"/>
          <w:b/>
          <w:bCs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4052EF49" wp14:editId="1DC7CD1C">
                <wp:simplePos x="0" y="0"/>
                <wp:positionH relativeFrom="column">
                  <wp:posOffset>5029200</wp:posOffset>
                </wp:positionH>
                <wp:positionV relativeFrom="paragraph">
                  <wp:posOffset>127635</wp:posOffset>
                </wp:positionV>
                <wp:extent cx="1362075" cy="313690"/>
                <wp:effectExtent l="0" t="0" r="28575" b="10160"/>
                <wp:wrapNone/>
                <wp:docPr id="63" name="Rectangle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62075" cy="31369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09B36065" id="Rectangle 63" o:spid="_x0000_s1026" style="position:absolute;margin-left:396pt;margin-top:10.05pt;width:107.25pt;height:24.7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" fillcolor="#f2f2f2 [3052]" strokecolor="black [3213]" strokeweight="1pt"/>
            </w:pict>
          </mc:Fallback>
        </mc:AlternateContent>
      </w:r>
      <w:r w:rsidR="00CF2868">
        <w:rPr>
          <w:rFonts w:ascii="Arial" w:hAnsi="Arial" w:cs="Arial"/>
        </w:rPr>
        <w:t>Petrol</w:t>
      </w:r>
    </w:p>
    <w:p w14:paraId="68821F79" w14:textId="6C3D1F9B" w:rsidR="004B2AD1" w:rsidRPr="00090124" w:rsidRDefault="004B2AD1" w:rsidP="004B2AD1">
      <w:pPr>
        <w:pStyle w:val="ListParagraph"/>
        <w:rPr>
          <w:rFonts w:ascii="Arial" w:hAnsi="Arial" w:cs="Arial"/>
        </w:rPr>
      </w:pPr>
      <w:r w:rsidRPr="00090124">
        <w:rPr>
          <w:rFonts w:ascii="Arial" w:hAnsi="Arial" w:cs="Arial"/>
        </w:rPr>
        <w:t>Gas</w:t>
      </w:r>
    </w:p>
    <w:p w14:paraId="62FE5965" w14:textId="263BBC6E" w:rsidR="004B2AD1" w:rsidRPr="00090124" w:rsidRDefault="00BC7AD6" w:rsidP="004B2AD1">
      <w:pPr>
        <w:pStyle w:val="ListParagraph"/>
        <w:rPr>
          <w:rFonts w:ascii="Arial" w:hAnsi="Arial" w:cs="Arial"/>
        </w:rPr>
      </w:pPr>
      <w:r>
        <w:rPr>
          <w:rFonts w:ascii="Arial" w:hAnsi="Arial" w:cs="Arial"/>
          <w:b/>
          <w:bCs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0D4C65D5" wp14:editId="15147727">
                <wp:simplePos x="0" y="0"/>
                <wp:positionH relativeFrom="column">
                  <wp:posOffset>5027295</wp:posOffset>
                </wp:positionH>
                <wp:positionV relativeFrom="paragraph">
                  <wp:posOffset>174625</wp:posOffset>
                </wp:positionV>
                <wp:extent cx="1362075" cy="313907"/>
                <wp:effectExtent l="0" t="0" r="28575" b="10160"/>
                <wp:wrapNone/>
                <wp:docPr id="195" name="Rectangle 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62075" cy="313907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018974FB" id="Rectangle 195" o:spid="_x0000_s1026" style="position:absolute;margin-left:395.85pt;margin-top:13.75pt;width:107.25pt;height:24.7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" fillcolor="#f2f2f2 [3052]" strokecolor="black [3213]" strokeweight="1pt"/>
            </w:pict>
          </mc:Fallback>
        </mc:AlternateContent>
      </w:r>
      <w:r w:rsidR="004B2AD1" w:rsidRPr="00090124">
        <w:rPr>
          <w:rFonts w:ascii="Arial" w:hAnsi="Arial" w:cs="Arial"/>
        </w:rPr>
        <w:t>Kerosene</w:t>
      </w:r>
    </w:p>
    <w:p w14:paraId="52B85BDF" w14:textId="1CB8C58A" w:rsidR="004B2AD1" w:rsidRPr="00090124" w:rsidRDefault="00CF2868" w:rsidP="004B2AD1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t>Diesel</w:t>
      </w:r>
    </w:p>
    <w:p w14:paraId="05A94E3C" w14:textId="1D1E0C99" w:rsidR="004B2AD1" w:rsidRPr="00090124" w:rsidRDefault="004B2AD1" w:rsidP="004B2AD1">
      <w:pPr>
        <w:pStyle w:val="ListParagraph"/>
        <w:rPr>
          <w:rFonts w:ascii="Arial" w:hAnsi="Arial" w:cs="Arial"/>
        </w:rPr>
      </w:pPr>
      <w:r w:rsidRPr="00090124">
        <w:rPr>
          <w:rFonts w:ascii="Arial" w:hAnsi="Arial" w:cs="Arial"/>
        </w:rPr>
        <w:t>Fuel oil</w:t>
      </w:r>
    </w:p>
    <w:p w14:paraId="4B2B0D91" w14:textId="439E946E" w:rsidR="004B2AD1" w:rsidRDefault="00BC7AD6" w:rsidP="004B2AD1">
      <w:pPr>
        <w:pStyle w:val="ListParagrap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0A498163" wp14:editId="655D28F9">
                <wp:simplePos x="0" y="0"/>
                <wp:positionH relativeFrom="column">
                  <wp:posOffset>5027295</wp:posOffset>
                </wp:positionH>
                <wp:positionV relativeFrom="paragraph">
                  <wp:posOffset>41275</wp:posOffset>
                </wp:positionV>
                <wp:extent cx="1362075" cy="313907"/>
                <wp:effectExtent l="0" t="0" r="28575" b="10160"/>
                <wp:wrapNone/>
                <wp:docPr id="194" name="Rectangle 1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62075" cy="313907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2D5301" id="Rectangle 194" o:spid="_x0000_s1026" style="position:absolute;margin-left:395.85pt;margin-top:3.25pt;width:107.25pt;height:24.7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" fillcolor="#f2f2f2 [3052]" strokecolor="black [3213]" strokeweight="1pt"/>
            </w:pict>
          </mc:Fallback>
        </mc:AlternateContent>
      </w:r>
    </w:p>
    <w:p w14:paraId="4DB44F3D" w14:textId="7B21E475" w:rsidR="004B2AD1" w:rsidRDefault="004B2AD1" w:rsidP="004B2AD1">
      <w:pPr>
        <w:pStyle w:val="ListParagraph"/>
        <w:rPr>
          <w:rFonts w:ascii="Arial" w:hAnsi="Arial" w:cs="Arial"/>
          <w:b/>
          <w:bCs/>
        </w:rPr>
      </w:pPr>
    </w:p>
    <w:p w14:paraId="7F5AEE93" w14:textId="4FCB6635" w:rsidR="00090124" w:rsidRDefault="00CF2868">
      <w:pPr>
        <w:rPr>
          <w:rFonts w:ascii="Arial" w:hAnsi="Arial" w:cs="Arial"/>
          <w:b/>
          <w:bCs/>
        </w:rPr>
      </w:pPr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06368" behindDoc="1" locked="0" layoutInCell="1" allowOverlap="1" wp14:anchorId="6636999F" wp14:editId="140BEB08">
                <wp:simplePos x="0" y="0"/>
                <wp:positionH relativeFrom="margin">
                  <wp:posOffset>4347845</wp:posOffset>
                </wp:positionH>
                <wp:positionV relativeFrom="paragraph">
                  <wp:posOffset>1142365</wp:posOffset>
                </wp:positionV>
                <wp:extent cx="2167255" cy="215900"/>
                <wp:effectExtent l="0" t="0" r="4445" b="0"/>
                <wp:wrapNone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67255" cy="215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3D5897" w14:textId="77777777" w:rsidR="00CF2868" w:rsidRPr="008659A8" w:rsidRDefault="00CF2868" w:rsidP="00CF2868">
                            <w:pPr>
                              <w:jc w:val="right"/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</w:pPr>
                            <w:r w:rsidRPr="008659A8"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 xml:space="preserve">Source: </w:t>
                            </w:r>
                            <w:r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 xml:space="preserve">International bunch / adapted from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>Shutterstock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36999F" id="_x0000_s1077" type="#_x0000_t202" style="position:absolute;margin-left:342.35pt;margin-top:89.95pt;width:170.65pt;height:17pt;z-index:-2516101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" stroked="f">
                <v:textbox>
                  <w:txbxContent>
                    <w:p w14:paraId="423D5897" w14:textId="77777777" w:rsidR="00CF2868" w:rsidRPr="008659A8" w:rsidRDefault="00CF2868" w:rsidP="00CF2868">
                      <w:pPr>
                        <w:jc w:val="right"/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</w:pPr>
                      <w:r w:rsidRPr="008659A8"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 xml:space="preserve">Source: </w:t>
                      </w:r>
                      <w:r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 xml:space="preserve">International bunch / adapted from </w:t>
                      </w:r>
                      <w:proofErr w:type="spellStart"/>
                      <w:r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>Shutterstock</w:t>
                      </w:r>
                      <w:proofErr w:type="spellEnd"/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Arial" w:hAnsi="Arial" w:cs="Arial"/>
          <w:b/>
          <w:bCs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1112490" wp14:editId="491CE8E7">
                <wp:simplePos x="0" y="0"/>
                <wp:positionH relativeFrom="column">
                  <wp:posOffset>5033645</wp:posOffset>
                </wp:positionH>
                <wp:positionV relativeFrom="paragraph">
                  <wp:posOffset>795655</wp:posOffset>
                </wp:positionV>
                <wp:extent cx="1362075" cy="313690"/>
                <wp:effectExtent l="0" t="0" r="28575" b="10160"/>
                <wp:wrapNone/>
                <wp:docPr id="60" name="Rectangle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62075" cy="31369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9457B7F" id="Rectangle 60" o:spid="_x0000_s1026" style="position:absolute;margin-left:396.35pt;margin-top:62.65pt;width:107.25pt;height:24.7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" fillcolor="#f2f2f2 [3052]" strokecolor="black [3213]" strokeweight="1pt"/>
            </w:pict>
          </mc:Fallback>
        </mc:AlternateContent>
      </w:r>
      <w:r w:rsidR="00BC7AD6">
        <w:rPr>
          <w:rFonts w:ascii="Arial" w:hAnsi="Arial" w:cs="Arial"/>
          <w:b/>
          <w:bCs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2E4C22A3" wp14:editId="2AD13726">
                <wp:simplePos x="0" y="0"/>
                <wp:positionH relativeFrom="column">
                  <wp:posOffset>5029200</wp:posOffset>
                </wp:positionH>
                <wp:positionV relativeFrom="paragraph">
                  <wp:posOffset>400685</wp:posOffset>
                </wp:positionV>
                <wp:extent cx="1362075" cy="313690"/>
                <wp:effectExtent l="0" t="0" r="28575" b="10160"/>
                <wp:wrapNone/>
                <wp:docPr id="192" name="Rectangle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62075" cy="31369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51D897BB" id="Rectangle 192" o:spid="_x0000_s1026" style="position:absolute;margin-left:396pt;margin-top:31.55pt;width:107.25pt;height:24.7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" fillcolor="#f2f2f2 [3052]" strokecolor="black [3213]" strokeweight="1pt"/>
            </w:pict>
          </mc:Fallback>
        </mc:AlternateContent>
      </w:r>
      <w:r w:rsidR="00BC7AD6">
        <w:rPr>
          <w:rFonts w:ascii="Arial" w:hAnsi="Arial" w:cs="Arial"/>
          <w:b/>
          <w:bCs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3A6E5338" wp14:editId="247EAD75">
                <wp:simplePos x="0" y="0"/>
                <wp:positionH relativeFrom="column">
                  <wp:posOffset>5027295</wp:posOffset>
                </wp:positionH>
                <wp:positionV relativeFrom="paragraph">
                  <wp:posOffset>7620</wp:posOffset>
                </wp:positionV>
                <wp:extent cx="1362075" cy="313690"/>
                <wp:effectExtent l="0" t="0" r="28575" b="10160"/>
                <wp:wrapNone/>
                <wp:docPr id="193" name="Rectangle 1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62075" cy="31369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57BD545F" id="Rectangle 193" o:spid="_x0000_s1026" style="position:absolute;margin-left:395.85pt;margin-top:.6pt;width:107.25pt;height:24.7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" fillcolor="#f2f2f2 [3052]" strokecolor="black [3213]" strokeweight="1pt"/>
            </w:pict>
          </mc:Fallback>
        </mc:AlternateContent>
      </w:r>
      <w:r w:rsidR="00090124">
        <w:br w:type="page"/>
      </w:r>
    </w:p>
    <w:p w14:paraId="1950AFA7" w14:textId="2FBF305A" w:rsidR="004B2AD1" w:rsidRDefault="00ED5DE9" w:rsidP="00CE0B54">
      <w:pPr>
        <w:pStyle w:val="Question"/>
        <w:numPr>
          <w:ilvl w:val="0"/>
          <w:numId w:val="2"/>
        </w:numPr>
        <w:spacing w:before="0"/>
      </w:pPr>
      <w:r>
        <w:lastRenderedPageBreak/>
        <w:t>T</w:t>
      </w:r>
      <w:r w:rsidR="004B2AD1">
        <w:t xml:space="preserve">here are gradual trends seen in </w:t>
      </w:r>
      <w:r>
        <w:t>the properties of each fraction moving up the fractionating column.</w:t>
      </w:r>
    </w:p>
    <w:p w14:paraId="06AB0CF4" w14:textId="6952957E" w:rsidR="004B2AD1" w:rsidRDefault="00090124" w:rsidP="00CE0B54">
      <w:pPr>
        <w:pStyle w:val="Questioncontext"/>
      </w:pPr>
      <w:r w:rsidRPr="00090124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19FFECD0" wp14:editId="6EEC3F0F">
                <wp:simplePos x="0" y="0"/>
                <wp:positionH relativeFrom="column">
                  <wp:posOffset>5327015</wp:posOffset>
                </wp:positionH>
                <wp:positionV relativeFrom="paragraph">
                  <wp:posOffset>435619</wp:posOffset>
                </wp:positionV>
                <wp:extent cx="190500" cy="2047875"/>
                <wp:effectExtent l="19050" t="19050" r="38100" b="28575"/>
                <wp:wrapNone/>
                <wp:docPr id="11" name="Arrow: Up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2047875"/>
                        </a:xfrm>
                        <a:prstGeom prst="upArrow">
                          <a:avLst/>
                        </a:prstGeom>
                        <a:solidFill>
                          <a:schemeClr val="accent6"/>
                        </a:solidFill>
                        <a:ln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6DC59E4C" id="_x0000_t68" coordsize="21600,21600" o:spt="68" adj="5400,5400" path="m0@0l@1@0@1,21600@2,21600@2@0,21600@0,10800,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10800,0;0,@0;10800,21600;21600,@0" o:connectangles="270,180,90,0" textboxrect="@1,@4,@2,21600"/>
                <v:handles>
                  <v:h position="#1,#0" xrange="0,10800" yrange="0,21600"/>
                </v:handles>
              </v:shapetype>
              <v:shape id="Arrow: Up 11" o:spid="_x0000_s1026" type="#_x0000_t68" style="position:absolute;margin-left:419.45pt;margin-top:34.3pt;width:15pt;height:161.2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" adj="1005" fillcolor="#70ad47 [3209]" strokecolor="#70ad47 [3209]" strokeweight="1pt"/>
            </w:pict>
          </mc:Fallback>
        </mc:AlternateContent>
      </w:r>
      <w:r w:rsidRPr="00090124">
        <w:rPr>
          <w:noProof/>
          <w:lang w:eastAsia="en-GB"/>
        </w:rPr>
        <mc:AlternateContent>
          <mc:Choice Requires="wpg">
            <w:drawing>
              <wp:anchor distT="0" distB="0" distL="114300" distR="114300" simplePos="0" relativeHeight="251686912" behindDoc="0" locked="0" layoutInCell="1" allowOverlap="1" wp14:anchorId="6C19823E" wp14:editId="45CE28A8">
                <wp:simplePos x="0" y="0"/>
                <wp:positionH relativeFrom="column">
                  <wp:posOffset>5483225</wp:posOffset>
                </wp:positionH>
                <wp:positionV relativeFrom="paragraph">
                  <wp:posOffset>313690</wp:posOffset>
                </wp:positionV>
                <wp:extent cx="643890" cy="2302510"/>
                <wp:effectExtent l="0" t="19050" r="41910" b="40640"/>
                <wp:wrapNone/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3890" cy="2302510"/>
                          <a:chOff x="0" y="111677"/>
                          <a:chExt cx="983308" cy="3121417"/>
                        </a:xfrm>
                      </wpg:grpSpPr>
                      <wps:wsp>
                        <wps:cNvPr id="13" name="Cylinder 13"/>
                        <wps:cNvSpPr/>
                        <wps:spPr>
                          <a:xfrm>
                            <a:off x="355736" y="570382"/>
                            <a:ext cx="431238" cy="2476783"/>
                          </a:xfrm>
                          <a:prstGeom prst="can">
                            <a:avLst/>
                          </a:prstGeom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4" name="Flowchart: Delay 14"/>
                        <wps:cNvSpPr/>
                        <wps:spPr>
                          <a:xfrm rot="16200000">
                            <a:off x="248496" y="447191"/>
                            <a:ext cx="643672" cy="433290"/>
                          </a:xfrm>
                          <a:prstGeom prst="flowChartDelay">
                            <a:avLst/>
                          </a:prstGeom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15" name="Group 15"/>
                        <wpg:cNvGrpSpPr/>
                        <wpg:grpSpPr>
                          <a:xfrm>
                            <a:off x="545478" y="2562421"/>
                            <a:ext cx="431239" cy="243014"/>
                            <a:chOff x="545478" y="2429098"/>
                            <a:chExt cx="862732" cy="243014"/>
                          </a:xfrm>
                        </wpg:grpSpPr>
                        <wps:wsp>
                          <wps:cNvPr id="16" name="Straight Connector 16"/>
                          <wps:cNvCnPr>
                            <a:cxnSpLocks/>
                          </wps:cNvCnPr>
                          <wps:spPr>
                            <a:xfrm>
                              <a:off x="545478" y="2643043"/>
                              <a:ext cx="862732" cy="0"/>
                            </a:xfrm>
                            <a:prstGeom prst="line">
                              <a:avLst/>
                            </a:prstGeom>
                            <a:ln w="57150">
                              <a:solidFill>
                                <a:schemeClr val="accent6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7" name="Straight Connector 17"/>
                          <wps:cNvCnPr>
                            <a:cxnSpLocks/>
                          </wps:cNvCnPr>
                          <wps:spPr>
                            <a:xfrm>
                              <a:off x="558666" y="2429098"/>
                              <a:ext cx="0" cy="243014"/>
                            </a:xfrm>
                            <a:prstGeom prst="line">
                              <a:avLst/>
                            </a:prstGeom>
                            <a:ln w="57150">
                              <a:solidFill>
                                <a:schemeClr val="accent6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36" name="Group 36"/>
                        <wpg:cNvGrpSpPr/>
                        <wpg:grpSpPr>
                          <a:xfrm>
                            <a:off x="545477" y="895220"/>
                            <a:ext cx="431239" cy="243014"/>
                            <a:chOff x="545477" y="848642"/>
                            <a:chExt cx="862732" cy="243014"/>
                          </a:xfrm>
                        </wpg:grpSpPr>
                        <wps:wsp>
                          <wps:cNvPr id="37" name="Straight Connector 37"/>
                          <wps:cNvCnPr>
                            <a:cxnSpLocks/>
                          </wps:cNvCnPr>
                          <wps:spPr>
                            <a:xfrm>
                              <a:off x="545477" y="1062587"/>
                              <a:ext cx="862732" cy="0"/>
                            </a:xfrm>
                            <a:prstGeom prst="line">
                              <a:avLst/>
                            </a:prstGeom>
                            <a:ln w="57150">
                              <a:solidFill>
                                <a:schemeClr val="accent6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8" name="Straight Connector 38"/>
                          <wps:cNvCnPr>
                            <a:cxnSpLocks/>
                          </wps:cNvCnPr>
                          <wps:spPr>
                            <a:xfrm>
                              <a:off x="558665" y="848642"/>
                              <a:ext cx="0" cy="243014"/>
                            </a:xfrm>
                            <a:prstGeom prst="line">
                              <a:avLst/>
                            </a:prstGeom>
                            <a:ln w="57150">
                              <a:solidFill>
                                <a:schemeClr val="accent6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40" name="Group 40"/>
                        <wpg:cNvGrpSpPr/>
                        <wpg:grpSpPr>
                          <a:xfrm>
                            <a:off x="552069" y="1317228"/>
                            <a:ext cx="431239" cy="243014"/>
                            <a:chOff x="552069" y="1248693"/>
                            <a:chExt cx="862732" cy="243014"/>
                          </a:xfrm>
                        </wpg:grpSpPr>
                        <wps:wsp>
                          <wps:cNvPr id="41" name="Straight Connector 41"/>
                          <wps:cNvCnPr>
                            <a:cxnSpLocks/>
                          </wps:cNvCnPr>
                          <wps:spPr>
                            <a:xfrm>
                              <a:off x="552069" y="1462638"/>
                              <a:ext cx="862732" cy="0"/>
                            </a:xfrm>
                            <a:prstGeom prst="line">
                              <a:avLst/>
                            </a:prstGeom>
                            <a:ln w="57150">
                              <a:solidFill>
                                <a:schemeClr val="accent6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2" name="Straight Connector 42"/>
                          <wps:cNvCnPr>
                            <a:cxnSpLocks/>
                          </wps:cNvCnPr>
                          <wps:spPr>
                            <a:xfrm>
                              <a:off x="565257" y="1248693"/>
                              <a:ext cx="0" cy="243014"/>
                            </a:xfrm>
                            <a:prstGeom prst="line">
                              <a:avLst/>
                            </a:prstGeom>
                            <a:ln w="57150">
                              <a:solidFill>
                                <a:schemeClr val="accent6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43" name="Group 43"/>
                        <wpg:cNvGrpSpPr/>
                        <wpg:grpSpPr>
                          <a:xfrm>
                            <a:off x="541315" y="2142757"/>
                            <a:ext cx="431239" cy="243014"/>
                            <a:chOff x="541315" y="2031269"/>
                            <a:chExt cx="862732" cy="243014"/>
                          </a:xfrm>
                        </wpg:grpSpPr>
                        <wps:wsp>
                          <wps:cNvPr id="44" name="Straight Connector 44"/>
                          <wps:cNvCnPr>
                            <a:cxnSpLocks/>
                          </wps:cNvCnPr>
                          <wps:spPr>
                            <a:xfrm>
                              <a:off x="541315" y="2245214"/>
                              <a:ext cx="862732" cy="0"/>
                            </a:xfrm>
                            <a:prstGeom prst="line">
                              <a:avLst/>
                            </a:prstGeom>
                            <a:ln w="57150">
                              <a:solidFill>
                                <a:schemeClr val="accent6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5" name="Straight Connector 45"/>
                          <wps:cNvCnPr>
                            <a:cxnSpLocks/>
                          </wps:cNvCnPr>
                          <wps:spPr>
                            <a:xfrm>
                              <a:off x="554503" y="2031269"/>
                              <a:ext cx="0" cy="243014"/>
                            </a:xfrm>
                            <a:prstGeom prst="line">
                              <a:avLst/>
                            </a:prstGeom>
                            <a:ln w="57150">
                              <a:solidFill>
                                <a:schemeClr val="accent6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46" name="Group 46"/>
                        <wpg:cNvGrpSpPr/>
                        <wpg:grpSpPr>
                          <a:xfrm>
                            <a:off x="545476" y="1744889"/>
                            <a:ext cx="431239" cy="243014"/>
                            <a:chOff x="545476" y="1654102"/>
                            <a:chExt cx="862732" cy="243014"/>
                          </a:xfrm>
                        </wpg:grpSpPr>
                        <wps:wsp>
                          <wps:cNvPr id="47" name="Straight Connector 47"/>
                          <wps:cNvCnPr>
                            <a:cxnSpLocks/>
                          </wps:cNvCnPr>
                          <wps:spPr>
                            <a:xfrm>
                              <a:off x="545476" y="1868047"/>
                              <a:ext cx="862732" cy="0"/>
                            </a:xfrm>
                            <a:prstGeom prst="line">
                              <a:avLst/>
                            </a:prstGeom>
                            <a:ln w="57150">
                              <a:solidFill>
                                <a:schemeClr val="accent6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8" name="Straight Connector 48"/>
                          <wps:cNvCnPr>
                            <a:cxnSpLocks/>
                          </wps:cNvCnPr>
                          <wps:spPr>
                            <a:xfrm>
                              <a:off x="558664" y="1654102"/>
                              <a:ext cx="0" cy="243014"/>
                            </a:xfrm>
                            <a:prstGeom prst="line">
                              <a:avLst/>
                            </a:prstGeom>
                            <a:ln w="57150">
                              <a:solidFill>
                                <a:schemeClr val="accent6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49" name="Group 49"/>
                        <wpg:cNvGrpSpPr/>
                        <wpg:grpSpPr>
                          <a:xfrm>
                            <a:off x="551048" y="493461"/>
                            <a:ext cx="431239" cy="243014"/>
                            <a:chOff x="551048" y="467786"/>
                            <a:chExt cx="862732" cy="243014"/>
                          </a:xfrm>
                        </wpg:grpSpPr>
                        <wps:wsp>
                          <wps:cNvPr id="50" name="Straight Connector 50"/>
                          <wps:cNvCnPr>
                            <a:cxnSpLocks/>
                          </wps:cNvCnPr>
                          <wps:spPr>
                            <a:xfrm>
                              <a:off x="551048" y="681731"/>
                              <a:ext cx="862732" cy="0"/>
                            </a:xfrm>
                            <a:prstGeom prst="line">
                              <a:avLst/>
                            </a:prstGeom>
                            <a:ln w="57150">
                              <a:solidFill>
                                <a:schemeClr val="accent6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1" name="Straight Connector 51"/>
                          <wps:cNvCnPr>
                            <a:cxnSpLocks/>
                          </wps:cNvCnPr>
                          <wps:spPr>
                            <a:xfrm>
                              <a:off x="564236" y="467786"/>
                              <a:ext cx="0" cy="243014"/>
                            </a:xfrm>
                            <a:prstGeom prst="line">
                              <a:avLst/>
                            </a:prstGeom>
                            <a:ln w="57150">
                              <a:solidFill>
                                <a:schemeClr val="accent6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52" name="Group 52"/>
                        <wpg:cNvGrpSpPr/>
                        <wpg:grpSpPr>
                          <a:xfrm>
                            <a:off x="541314" y="111677"/>
                            <a:ext cx="431239" cy="229676"/>
                            <a:chOff x="541314" y="111677"/>
                            <a:chExt cx="431239" cy="229676"/>
                          </a:xfrm>
                        </wpg:grpSpPr>
                        <wps:wsp>
                          <wps:cNvPr id="53" name="Straight Connector 53"/>
                          <wps:cNvCnPr>
                            <a:cxnSpLocks/>
                          </wps:cNvCnPr>
                          <wps:spPr>
                            <a:xfrm rot="10800000">
                              <a:off x="541314" y="133658"/>
                              <a:ext cx="431239" cy="0"/>
                            </a:xfrm>
                            <a:prstGeom prst="line">
                              <a:avLst/>
                            </a:prstGeom>
                            <a:ln w="57150">
                              <a:solidFill>
                                <a:schemeClr val="accent6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4" name="Straight Connector 54"/>
                          <wps:cNvCnPr>
                            <a:cxnSpLocks/>
                          </wps:cNvCnPr>
                          <wps:spPr>
                            <a:xfrm rot="10800000">
                              <a:off x="561251" y="111677"/>
                              <a:ext cx="0" cy="229676"/>
                            </a:xfrm>
                            <a:prstGeom prst="line">
                              <a:avLst/>
                            </a:prstGeom>
                            <a:ln w="57150">
                              <a:solidFill>
                                <a:schemeClr val="accent6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55" name="Group 55"/>
                        <wpg:cNvGrpSpPr/>
                        <wpg:grpSpPr>
                          <a:xfrm>
                            <a:off x="541313" y="2990080"/>
                            <a:ext cx="431239" cy="243014"/>
                            <a:chOff x="541313" y="2834506"/>
                            <a:chExt cx="862732" cy="243014"/>
                          </a:xfrm>
                        </wpg:grpSpPr>
                        <wps:wsp>
                          <wps:cNvPr id="56" name="Straight Connector 56"/>
                          <wps:cNvCnPr>
                            <a:cxnSpLocks/>
                          </wps:cNvCnPr>
                          <wps:spPr>
                            <a:xfrm>
                              <a:off x="541313" y="3048451"/>
                              <a:ext cx="862732" cy="0"/>
                            </a:xfrm>
                            <a:prstGeom prst="line">
                              <a:avLst/>
                            </a:prstGeom>
                            <a:ln w="57150">
                              <a:solidFill>
                                <a:schemeClr val="accent6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7" name="Straight Connector 57"/>
                          <wps:cNvCnPr>
                            <a:cxnSpLocks/>
                          </wps:cNvCnPr>
                          <wps:spPr>
                            <a:xfrm>
                              <a:off x="554500" y="2834506"/>
                              <a:ext cx="0" cy="243014"/>
                            </a:xfrm>
                            <a:prstGeom prst="line">
                              <a:avLst/>
                            </a:prstGeom>
                            <a:ln w="57150">
                              <a:solidFill>
                                <a:schemeClr val="accent6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58" name="TextBox 108"/>
                        <wps:cNvSpPr txBox="1"/>
                        <wps:spPr>
                          <a:xfrm>
                            <a:off x="0" y="666891"/>
                            <a:ext cx="462280" cy="1419026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12A808A1" w14:textId="77777777" w:rsidR="00090124" w:rsidRPr="00766740" w:rsidRDefault="00090124" w:rsidP="00090124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r w:rsidRPr="00766740">
                                <w:rPr>
                                  <w:rFonts w:ascii="Arial" w:hAnsi="Arial" w:cs="Arial"/>
                                  <w:b/>
                                  <w:bCs/>
                                  <w:color w:val="000000" w:themeColor="text1"/>
                                  <w:kern w:val="24"/>
                                  <w:sz w:val="16"/>
                                  <w:szCs w:val="16"/>
                                </w:rPr>
                                <w:t>Distillation Column</w:t>
                              </w:r>
                            </w:p>
                          </w:txbxContent>
                        </wps:txbx>
                        <wps:bodyPr vert="vert270" wrap="square" rtlCol="0">
                          <a:noAutofit/>
                        </wps:bodyPr>
                      </wps:wsp>
                      <wps:wsp>
                        <wps:cNvPr id="59" name="Straight Connector 59"/>
                        <wps:cNvCnPr>
                          <a:cxnSpLocks/>
                        </wps:cNvCnPr>
                        <wps:spPr>
                          <a:xfrm flipH="1" flipV="1">
                            <a:off x="127980" y="2210486"/>
                            <a:ext cx="229942" cy="8673"/>
                          </a:xfrm>
                          <a:prstGeom prst="line">
                            <a:avLst/>
                          </a:prstGeom>
                          <a:ln w="57150">
                            <a:solidFill>
                              <a:schemeClr val="accent6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C19823E" id="Group 12" o:spid="_x0000_s1078" style="position:absolute;left:0;text-align:left;margin-left:431.75pt;margin-top:24.7pt;width:50.7pt;height:181.3pt;z-index:251686912;mso-width-relative:margin;mso-height-relative:margin" coordorigin=",1116" coordsize="9833,312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">
                <v:shape id="Cylinder 13" o:spid="_x0000_s1079" type="#_x0000_t22" style="position:absolute;left:3557;top:5703;width:4312;height:247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" adj="940" fillcolor="#a8d08d [1945]" stroked="f" strokeweight="1pt">
                  <v:stroke joinstyle="miter"/>
                </v:shape>
                <v:shape id="Flowchart: Delay 14" o:spid="_x0000_s1080" type="#_x0000_t135" style="position:absolute;left:2485;top:4471;width:6436;height:4333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" fillcolor="#a8d08d [1945]" stroked="f" strokeweight="1pt"/>
                <v:group id="Group 15" o:spid="_x0000_s1081" style="position:absolute;left:5454;top:25624;width:4313;height:2430" coordorigin="5454,24290" coordsize="8627,2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<v:line id="Straight Connector 16" o:spid="_x0000_s1082" style="position:absolute;visibility:visible;mso-wrap-style:square" from="5454,26430" to="14082,264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" strokecolor="#70ad47 [3209]" strokeweight="4.5pt">
                    <v:stroke joinstyle="miter"/>
                    <o:lock v:ext="edit" shapetype="f"/>
                  </v:line>
                  <v:line id="Straight Connector 17" o:spid="_x0000_s1083" style="position:absolute;visibility:visible;mso-wrap-style:square" from="5586,24290" to="5586,267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" strokecolor="#70ad47 [3209]" strokeweight="4.5pt">
                    <v:stroke joinstyle="miter"/>
                    <o:lock v:ext="edit" shapetype="f"/>
                  </v:line>
                </v:group>
                <v:group id="Group 36" o:spid="_x0000_s1084" style="position:absolute;left:5454;top:8952;width:4313;height:2430" coordorigin="5454,8486" coordsize="8627,2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">
                  <v:line id="Straight Connector 37" o:spid="_x0000_s1085" style="position:absolute;visibility:visible;mso-wrap-style:square" from="5454,10625" to="14082,106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" strokecolor="#70ad47 [3209]" strokeweight="4.5pt">
                    <v:stroke joinstyle="miter"/>
                    <o:lock v:ext="edit" shapetype="f"/>
                  </v:line>
                  <v:line id="Straight Connector 38" o:spid="_x0000_s1086" style="position:absolute;visibility:visible;mso-wrap-style:square" from="5586,8486" to="5586,109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" strokecolor="#70ad47 [3209]" strokeweight="4.5pt">
                    <v:stroke joinstyle="miter"/>
                    <o:lock v:ext="edit" shapetype="f"/>
                  </v:line>
                </v:group>
                <v:group id="Group 40" o:spid="_x0000_s1087" style="position:absolute;left:5520;top:13172;width:4313;height:2430" coordorigin="5520,12486" coordsize="8627,2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">
                  <v:line id="Straight Connector 41" o:spid="_x0000_s1088" style="position:absolute;visibility:visible;mso-wrap-style:square" from="5520,14626" to="14148,146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" strokecolor="#70ad47 [3209]" strokeweight="4.5pt">
                    <v:stroke joinstyle="miter"/>
                    <o:lock v:ext="edit" shapetype="f"/>
                  </v:line>
                  <v:line id="Straight Connector 42" o:spid="_x0000_s1089" style="position:absolute;visibility:visible;mso-wrap-style:square" from="5652,12486" to="5652,149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" strokecolor="#70ad47 [3209]" strokeweight="4.5pt">
                    <v:stroke joinstyle="miter"/>
                    <o:lock v:ext="edit" shapetype="f"/>
                  </v:line>
                </v:group>
                <v:group id="Group 43" o:spid="_x0000_s1090" style="position:absolute;left:5413;top:21427;width:4312;height:2430" coordorigin="5413,20312" coordsize="8627,2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XHNwxAAAANs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TMbw9yX8ALn8BQAA//8DAFBLAQItABQABgAIAAAAIQDb4fbL7gAAAIUBAAATAAAAAAAAAAAA&#10;AAAAAAAAAABbQ29udGVudF9UeXBlc10ueG1sUEsBAi0AFAAGAAgAAAAhAFr0LFu/AAAAFQEAAAsA&#10;AAAAAAAAAAAAAAAAHwEAAF9yZWxzLy5yZWxzUEsBAi0AFAAGAAgAAAAhAA5cc3DEAAAA2wAAAA8A&#10;AAAAAAAAAAAAAAAABwIAAGRycy9kb3ducmV2LnhtbFBLBQYAAAAAAwADALcAAAD4AgAAAAA=&#10;">
                  <v:line id="Straight Connector 44" o:spid="_x0000_s1091" style="position:absolute;visibility:visible;mso-wrap-style:square" from="5413,22452" to="14040,224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" strokecolor="#70ad47 [3209]" strokeweight="4.5pt">
                    <v:stroke joinstyle="miter"/>
                    <o:lock v:ext="edit" shapetype="f"/>
                  </v:line>
                  <v:line id="Straight Connector 45" o:spid="_x0000_s1092" style="position:absolute;visibility:visible;mso-wrap-style:square" from="5545,20312" to="5545,227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" strokecolor="#70ad47 [3209]" strokeweight="4.5pt">
                    <v:stroke joinstyle="miter"/>
                    <o:lock v:ext="edit" shapetype="f"/>
                  </v:line>
                </v:group>
                <v:group id="Group 46" o:spid="_x0000_s1093" style="position:absolute;left:5454;top:17448;width:4313;height:2431" coordorigin="5454,16541" coordsize="8627,2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">
                  <v:line id="Straight Connector 47" o:spid="_x0000_s1094" style="position:absolute;visibility:visible;mso-wrap-style:square" from="5454,18680" to="14082,1868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" strokecolor="#70ad47 [3209]" strokeweight="4.5pt">
                    <v:stroke joinstyle="miter"/>
                    <o:lock v:ext="edit" shapetype="f"/>
                  </v:line>
                  <v:line id="Straight Connector 48" o:spid="_x0000_s1095" style="position:absolute;visibility:visible;mso-wrap-style:square" from="5586,16541" to="5586,1897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" strokecolor="#70ad47 [3209]" strokeweight="4.5pt">
                    <v:stroke joinstyle="miter"/>
                    <o:lock v:ext="edit" shapetype="f"/>
                  </v:line>
                </v:group>
                <v:group id="Group 49" o:spid="_x0000_s1096" style="position:absolute;left:5510;top:4934;width:4312;height:2430" coordorigin="5510,4677" coordsize="8627,2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">
                  <v:line id="Straight Connector 50" o:spid="_x0000_s1097" style="position:absolute;visibility:visible;mso-wrap-style:square" from="5510,6817" to="14137,68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" strokecolor="#70ad47 [3209]" strokeweight="4.5pt">
                    <v:stroke joinstyle="miter"/>
                    <o:lock v:ext="edit" shapetype="f"/>
                  </v:line>
                  <v:line id="Straight Connector 51" o:spid="_x0000_s1098" style="position:absolute;visibility:visible;mso-wrap-style:square" from="5642,4677" to="5642,71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" strokecolor="#70ad47 [3209]" strokeweight="4.5pt">
                    <v:stroke joinstyle="miter"/>
                    <o:lock v:ext="edit" shapetype="f"/>
                  </v:line>
                </v:group>
                <v:group id="Group 52" o:spid="_x0000_s1099" style="position:absolute;left:5413;top:1116;width:4312;height:2297" coordorigin="5413,1116" coordsize="4312,22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yUA2xQAAANs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">
                  <v:line id="Straight Connector 53" o:spid="_x0000_s1100" style="position:absolute;rotation:180;visibility:visible;mso-wrap-style:square" from="5413,1336" to="9725,13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" strokecolor="#70ad47 [3209]" strokeweight="4.5pt">
                    <v:stroke joinstyle="miter"/>
                    <o:lock v:ext="edit" shapetype="f"/>
                  </v:line>
                  <v:line id="Straight Connector 54" o:spid="_x0000_s1101" style="position:absolute;rotation:180;visibility:visible;mso-wrap-style:square" from="5612,1116" to="5612,341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" strokecolor="#70ad47 [3209]" strokeweight="4.5pt">
                    <v:stroke joinstyle="miter"/>
                    <o:lock v:ext="edit" shapetype="f"/>
                  </v:line>
                </v:group>
                <v:group id="Group 55" o:spid="_x0000_s1102" style="position:absolute;left:5413;top:29900;width:4312;height:2430" coordorigin="5413,28345" coordsize="8627,2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">
                  <v:line id="Straight Connector 56" o:spid="_x0000_s1103" style="position:absolute;visibility:visible;mso-wrap-style:square" from="5413,30484" to="14040,304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" strokecolor="#70ad47 [3209]" strokeweight="4.5pt">
                    <v:stroke joinstyle="miter"/>
                    <o:lock v:ext="edit" shapetype="f"/>
                  </v:line>
                  <v:line id="Straight Connector 57" o:spid="_x0000_s1104" style="position:absolute;visibility:visible;mso-wrap-style:square" from="5545,28345" to="5545,307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" strokecolor="#70ad47 [3209]" strokeweight="4.5pt">
                    <v:stroke joinstyle="miter"/>
                    <o:lock v:ext="edit" shapetype="f"/>
                  </v:line>
                </v:group>
                <v:shape id="TextBox 108" o:spid="_x0000_s1105" type="#_x0000_t202" style="position:absolute;top:6668;width:4622;height:141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" filled="f" stroked="f">
                  <v:textbox style="layout-flow:vertical;mso-layout-flow-alt:bottom-to-top">
                    <w:txbxContent>
                      <w:p w14:paraId="12A808A1" w14:textId="77777777" w:rsidR="00090124" w:rsidRPr="00766740" w:rsidRDefault="00090124" w:rsidP="00090124">
                        <w:pPr>
                          <w:rPr>
                            <w:sz w:val="18"/>
                            <w:szCs w:val="18"/>
                          </w:rPr>
                        </w:pPr>
                        <w:r w:rsidRPr="00766740">
                          <w:rPr>
                            <w:rFonts w:ascii="Arial" w:hAnsi="Arial" w:cs="Arial"/>
                            <w:b/>
                            <w:bCs/>
                            <w:color w:val="000000" w:themeColor="text1"/>
                            <w:kern w:val="24"/>
                            <w:sz w:val="16"/>
                            <w:szCs w:val="16"/>
                          </w:rPr>
                          <w:t>Distillation Column</w:t>
                        </w:r>
                      </w:p>
                    </w:txbxContent>
                  </v:textbox>
                </v:shape>
                <v:line id="Straight Connector 59" o:spid="_x0000_s1106" style="position:absolute;flip:x y;visibility:visible;mso-wrap-style:square" from="1279,22104" to="3579,221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" strokecolor="#70ad47 [3209]" strokeweight="4.5pt">
                  <v:stroke joinstyle="miter"/>
                  <o:lock v:ext="edit" shapetype="f"/>
                </v:line>
              </v:group>
            </w:pict>
          </mc:Fallback>
        </mc:AlternateContent>
      </w:r>
      <w:r w:rsidR="004B2AD1">
        <w:t xml:space="preserve">Place into the blank spaces in the table the words </w:t>
      </w:r>
      <w:r w:rsidR="004B2AD1" w:rsidRPr="00927270">
        <w:rPr>
          <w:b/>
          <w:bCs/>
        </w:rPr>
        <w:t>increase</w:t>
      </w:r>
      <w:r w:rsidR="004B2AD1">
        <w:t xml:space="preserve"> or </w:t>
      </w:r>
      <w:r w:rsidR="004B2AD1" w:rsidRPr="00927270">
        <w:rPr>
          <w:b/>
          <w:bCs/>
        </w:rPr>
        <w:t>decrease</w:t>
      </w:r>
      <w:r w:rsidR="004B2AD1">
        <w:t xml:space="preserve"> to show how each of the following changes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819"/>
        <w:gridCol w:w="3544"/>
      </w:tblGrid>
      <w:tr w:rsidR="004B2AD1" w14:paraId="020ECE78" w14:textId="77777777" w:rsidTr="002C1F61">
        <w:tc>
          <w:tcPr>
            <w:tcW w:w="2819" w:type="dxa"/>
            <w:shd w:val="clear" w:color="auto" w:fill="BFBFBF" w:themeFill="background1" w:themeFillShade="BF"/>
          </w:tcPr>
          <w:p w14:paraId="6B1CAB0E" w14:textId="77777777" w:rsidR="004B2AD1" w:rsidRPr="00927270" w:rsidRDefault="004B2AD1" w:rsidP="007E74B3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</w:rPr>
            </w:pPr>
            <w:r w:rsidRPr="00927270">
              <w:rPr>
                <w:rFonts w:ascii="Arial" w:hAnsi="Arial" w:cs="Arial"/>
                <w:b/>
                <w:bCs/>
              </w:rPr>
              <w:t>Property</w:t>
            </w:r>
          </w:p>
        </w:tc>
        <w:tc>
          <w:tcPr>
            <w:tcW w:w="3544" w:type="dxa"/>
            <w:shd w:val="clear" w:color="auto" w:fill="BFBFBF" w:themeFill="background1" w:themeFillShade="BF"/>
          </w:tcPr>
          <w:p w14:paraId="1D55B8F5" w14:textId="77777777" w:rsidR="004B2AD1" w:rsidRDefault="004B2AD1" w:rsidP="007E74B3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</w:rPr>
            </w:pPr>
            <w:r w:rsidRPr="00927270">
              <w:rPr>
                <w:rFonts w:ascii="Arial" w:hAnsi="Arial" w:cs="Arial"/>
                <w:b/>
                <w:bCs/>
              </w:rPr>
              <w:t>Increase or decrease?</w:t>
            </w:r>
          </w:p>
          <w:p w14:paraId="45DB1DB0" w14:textId="73A1B2D0" w:rsidR="00090124" w:rsidRPr="00927270" w:rsidRDefault="00090124" w:rsidP="007E74B3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4B2AD1" w14:paraId="4928781D" w14:textId="77777777" w:rsidTr="00ED5DE9">
        <w:trPr>
          <w:trHeight w:val="503"/>
        </w:trPr>
        <w:tc>
          <w:tcPr>
            <w:tcW w:w="2819" w:type="dxa"/>
            <w:shd w:val="clear" w:color="auto" w:fill="auto"/>
          </w:tcPr>
          <w:p w14:paraId="0D1389CB" w14:textId="77777777" w:rsidR="004B2AD1" w:rsidRDefault="004B2AD1" w:rsidP="007E74B3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oiling point</w:t>
            </w:r>
          </w:p>
        </w:tc>
        <w:tc>
          <w:tcPr>
            <w:tcW w:w="3544" w:type="dxa"/>
          </w:tcPr>
          <w:p w14:paraId="4199ED11" w14:textId="50012449" w:rsidR="004B2AD1" w:rsidRPr="00EB7F04" w:rsidRDefault="004B2AD1" w:rsidP="00CE0B54">
            <w:pPr>
              <w:pStyle w:val="Answertext"/>
              <w:ind w:left="0" w:firstLine="0"/>
            </w:pPr>
          </w:p>
        </w:tc>
      </w:tr>
      <w:tr w:rsidR="004B2AD1" w14:paraId="1E4E124B" w14:textId="77777777" w:rsidTr="00CE0B54">
        <w:tc>
          <w:tcPr>
            <w:tcW w:w="2819" w:type="dxa"/>
            <w:shd w:val="clear" w:color="auto" w:fill="auto"/>
          </w:tcPr>
          <w:p w14:paraId="3094BE03" w14:textId="77777777" w:rsidR="004B2AD1" w:rsidRDefault="004B2AD1" w:rsidP="007E74B3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olatility</w:t>
            </w:r>
          </w:p>
        </w:tc>
        <w:tc>
          <w:tcPr>
            <w:tcW w:w="3544" w:type="dxa"/>
          </w:tcPr>
          <w:p w14:paraId="554A4BE2" w14:textId="56D9D9A3" w:rsidR="004B2AD1" w:rsidRPr="00EB7F04" w:rsidRDefault="004B2AD1" w:rsidP="00CE0B54">
            <w:pPr>
              <w:pStyle w:val="Answertext"/>
              <w:ind w:left="0" w:firstLine="0"/>
            </w:pPr>
          </w:p>
        </w:tc>
      </w:tr>
      <w:tr w:rsidR="004B2AD1" w14:paraId="5F10B051" w14:textId="77777777" w:rsidTr="00CE0B54">
        <w:tc>
          <w:tcPr>
            <w:tcW w:w="2819" w:type="dxa"/>
            <w:shd w:val="clear" w:color="auto" w:fill="auto"/>
          </w:tcPr>
          <w:p w14:paraId="34207E05" w14:textId="77777777" w:rsidR="004B2AD1" w:rsidRDefault="004B2AD1" w:rsidP="007E74B3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iscosity</w:t>
            </w:r>
          </w:p>
        </w:tc>
        <w:tc>
          <w:tcPr>
            <w:tcW w:w="3544" w:type="dxa"/>
          </w:tcPr>
          <w:p w14:paraId="5D8F5730" w14:textId="7E7F293D" w:rsidR="004B2AD1" w:rsidRPr="00EB7F04" w:rsidRDefault="004B2AD1" w:rsidP="00CE0B54">
            <w:pPr>
              <w:pStyle w:val="Answertext"/>
              <w:ind w:left="0" w:firstLine="0"/>
            </w:pPr>
          </w:p>
        </w:tc>
      </w:tr>
      <w:tr w:rsidR="004B2AD1" w14:paraId="4DDEEE28" w14:textId="77777777" w:rsidTr="00CE0B54">
        <w:tc>
          <w:tcPr>
            <w:tcW w:w="2819" w:type="dxa"/>
            <w:shd w:val="clear" w:color="auto" w:fill="auto"/>
          </w:tcPr>
          <w:p w14:paraId="1E48F223" w14:textId="77777777" w:rsidR="004B2AD1" w:rsidRDefault="004B2AD1" w:rsidP="007E74B3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lammability</w:t>
            </w:r>
          </w:p>
        </w:tc>
        <w:tc>
          <w:tcPr>
            <w:tcW w:w="3544" w:type="dxa"/>
          </w:tcPr>
          <w:p w14:paraId="6F7DF2F7" w14:textId="6F5DFFFE" w:rsidR="004B2AD1" w:rsidRPr="00EB7F04" w:rsidRDefault="004B2AD1" w:rsidP="00CE0B54">
            <w:pPr>
              <w:pStyle w:val="Answertext"/>
              <w:ind w:left="0" w:firstLine="0"/>
            </w:pPr>
          </w:p>
        </w:tc>
      </w:tr>
    </w:tbl>
    <w:p w14:paraId="7C635B41" w14:textId="77777777" w:rsidR="004B2AD1" w:rsidRDefault="004B2AD1" w:rsidP="004B2AD1">
      <w:pPr>
        <w:pStyle w:val="ListParagraph"/>
        <w:rPr>
          <w:rFonts w:ascii="Arial" w:hAnsi="Arial" w:cs="Arial"/>
        </w:rPr>
      </w:pPr>
    </w:p>
    <w:p w14:paraId="1CF09E13" w14:textId="7D2C45DF" w:rsidR="004B2AD1" w:rsidRDefault="00CE0B54" w:rsidP="00ED5DE9">
      <w:pPr>
        <w:pStyle w:val="Question"/>
        <w:numPr>
          <w:ilvl w:val="0"/>
          <w:numId w:val="2"/>
        </w:numPr>
      </w:pPr>
      <w:r>
        <w:br w:type="page"/>
      </w:r>
      <w:r w:rsidR="004B2AD1">
        <w:lastRenderedPageBreak/>
        <w:t>The following passage describes how crude oil is separated into useful products.</w:t>
      </w:r>
    </w:p>
    <w:p w14:paraId="55ED0A81" w14:textId="77777777" w:rsidR="004B2AD1" w:rsidRDefault="004B2AD1" w:rsidP="00CE0B54">
      <w:pPr>
        <w:pStyle w:val="Questioncontext"/>
      </w:pPr>
      <w:r>
        <w:t>However, there are gaps in the sentences that need completing.</w:t>
      </w:r>
    </w:p>
    <w:p w14:paraId="01B8DB45" w14:textId="77777777" w:rsidR="004B2AD1" w:rsidRDefault="004B2AD1" w:rsidP="00CE0B54">
      <w:pPr>
        <w:pStyle w:val="Questioncontext"/>
      </w:pPr>
      <w:r>
        <w:t>Use the words in the box to complete the sentences.</w:t>
      </w:r>
    </w:p>
    <w:p w14:paraId="2BC0A8D4" w14:textId="77777777" w:rsidR="004B2AD1" w:rsidRDefault="004B2AD1" w:rsidP="00CE0B54">
      <w:pPr>
        <w:pStyle w:val="Questioncontext"/>
      </w:pPr>
      <w:r w:rsidRPr="0072547A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0768" behindDoc="1" locked="0" layoutInCell="1" allowOverlap="1" wp14:anchorId="16F35879" wp14:editId="2FD08B95">
                <wp:simplePos x="0" y="0"/>
                <wp:positionH relativeFrom="margin">
                  <wp:posOffset>467995</wp:posOffset>
                </wp:positionH>
                <wp:positionV relativeFrom="paragraph">
                  <wp:posOffset>308610</wp:posOffset>
                </wp:positionV>
                <wp:extent cx="5054600" cy="752475"/>
                <wp:effectExtent l="0" t="0" r="12700" b="28575"/>
                <wp:wrapTight wrapText="bothSides">
                  <wp:wrapPolygon edited="0">
                    <wp:start x="0" y="0"/>
                    <wp:lineTo x="0" y="21873"/>
                    <wp:lineTo x="21573" y="21873"/>
                    <wp:lineTo x="21573" y="0"/>
                    <wp:lineTo x="0" y="0"/>
                  </wp:wrapPolygon>
                </wp:wrapTight>
                <wp:docPr id="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54600" cy="752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C8EA2A" w14:textId="77777777" w:rsidR="004B2AD1" w:rsidRDefault="004B2AD1" w:rsidP="004B2AD1">
                            <w:pPr>
                              <w:rPr>
                                <w:rFonts w:ascii="Arial" w:hAnsi="Arial" w:cs="Arial"/>
                                <w:b/>
                                <w:bCs/>
                              </w:rPr>
                            </w:pPr>
                            <w:proofErr w:type="gramStart"/>
                            <w:r w:rsidRPr="00464AF6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increases</w:t>
                            </w:r>
                            <w:proofErr w:type="gramEnd"/>
                            <w:r w:rsidRPr="00464AF6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ab/>
                              <w:t>decreases</w:t>
                            </w:r>
                            <w:r w:rsidRPr="00464AF6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ab/>
                              <w:t>top</w:t>
                            </w:r>
                            <w:r w:rsidRPr="00464AF6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ab/>
                              <w:t>bottom</w:t>
                            </w:r>
                            <w:r w:rsidRPr="00464AF6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 xml:space="preserve">finite     </w:t>
                            </w:r>
                            <w:r w:rsidRPr="00464AF6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boiling point</w:t>
                            </w:r>
                            <w:r w:rsidRPr="00464AF6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ab/>
                            </w:r>
                            <w:r w:rsidRPr="00464AF6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ab/>
                            </w:r>
                          </w:p>
                          <w:p w14:paraId="16CC4838" w14:textId="77777777" w:rsidR="004B2AD1" w:rsidRPr="00464AF6" w:rsidRDefault="004B2AD1" w:rsidP="004B2AD1">
                            <w:pPr>
                              <w:rPr>
                                <w:rFonts w:ascii="Arial" w:hAnsi="Arial" w:cs="Arial"/>
                                <w:b/>
                                <w:bCs/>
                              </w:rPr>
                            </w:pPr>
                            <w:proofErr w:type="gramStart"/>
                            <w:r w:rsidRPr="00464AF6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condenses</w:t>
                            </w:r>
                            <w:proofErr w:type="gramEnd"/>
                            <w:r w:rsidRPr="00464AF6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ab/>
                              <w:t>heated</w:t>
                            </w:r>
                            <w:r w:rsidRPr="00464AF6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ab/>
                            </w:r>
                            <w:r w:rsidRPr="00464AF6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evaporates</w:t>
                            </w:r>
                            <w:r w:rsidRPr="00464AF6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ab/>
                              <w:t>melting point</w:t>
                            </w:r>
                            <w:r w:rsidRPr="00464AF6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 xml:space="preserve">     </w:t>
                            </w:r>
                            <w:r w:rsidRPr="00464AF6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cool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F35879" id="_x0000_s1107" type="#_x0000_t202" style="position:absolute;left:0;text-align:left;margin-left:36.85pt;margin-top:24.3pt;width:398pt;height:59.25pt;z-index:-2516357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">
                <v:textbox>
                  <w:txbxContent>
                    <w:p w14:paraId="60C8EA2A" w14:textId="77777777" w:rsidR="004B2AD1" w:rsidRDefault="004B2AD1" w:rsidP="004B2AD1">
                      <w:pPr>
                        <w:rPr>
                          <w:rFonts w:ascii="Arial" w:hAnsi="Arial" w:cs="Arial"/>
                          <w:b/>
                          <w:bCs/>
                        </w:rPr>
                      </w:pPr>
                      <w:proofErr w:type="gramStart"/>
                      <w:r w:rsidRPr="00464AF6">
                        <w:rPr>
                          <w:rFonts w:ascii="Arial" w:hAnsi="Arial" w:cs="Arial"/>
                          <w:b/>
                          <w:bCs/>
                        </w:rPr>
                        <w:t>increases</w:t>
                      </w:r>
                      <w:proofErr w:type="gramEnd"/>
                      <w:r w:rsidRPr="00464AF6">
                        <w:rPr>
                          <w:rFonts w:ascii="Arial" w:hAnsi="Arial" w:cs="Arial"/>
                          <w:b/>
                          <w:bCs/>
                        </w:rPr>
                        <w:tab/>
                        <w:t>decreases</w:t>
                      </w:r>
                      <w:r w:rsidRPr="00464AF6">
                        <w:rPr>
                          <w:rFonts w:ascii="Arial" w:hAnsi="Arial" w:cs="Arial"/>
                          <w:b/>
                          <w:bCs/>
                        </w:rPr>
                        <w:tab/>
                        <w:t>top</w:t>
                      </w:r>
                      <w:r w:rsidRPr="00464AF6">
                        <w:rPr>
                          <w:rFonts w:ascii="Arial" w:hAnsi="Arial" w:cs="Arial"/>
                          <w:b/>
                          <w:bCs/>
                        </w:rPr>
                        <w:tab/>
                        <w:t>bottom</w:t>
                      </w:r>
                      <w:r w:rsidRPr="00464AF6">
                        <w:rPr>
                          <w:rFonts w:ascii="Arial" w:hAnsi="Arial" w:cs="Arial"/>
                          <w:b/>
                          <w:bCs/>
                        </w:rPr>
                        <w:tab/>
                      </w:r>
                      <w:r>
                        <w:rPr>
                          <w:rFonts w:ascii="Arial" w:hAnsi="Arial" w:cs="Arial"/>
                          <w:b/>
                          <w:bCs/>
                        </w:rPr>
                        <w:t xml:space="preserve">finite     </w:t>
                      </w:r>
                      <w:r w:rsidRPr="00464AF6">
                        <w:rPr>
                          <w:rFonts w:ascii="Arial" w:hAnsi="Arial" w:cs="Arial"/>
                          <w:b/>
                          <w:bCs/>
                        </w:rPr>
                        <w:t>boiling point</w:t>
                      </w:r>
                      <w:r w:rsidRPr="00464AF6">
                        <w:rPr>
                          <w:rFonts w:ascii="Arial" w:hAnsi="Arial" w:cs="Arial"/>
                          <w:b/>
                          <w:bCs/>
                        </w:rPr>
                        <w:tab/>
                      </w:r>
                      <w:r w:rsidRPr="00464AF6">
                        <w:rPr>
                          <w:rFonts w:ascii="Arial" w:hAnsi="Arial" w:cs="Arial"/>
                          <w:b/>
                          <w:bCs/>
                        </w:rPr>
                        <w:tab/>
                      </w:r>
                    </w:p>
                    <w:p w14:paraId="16CC4838" w14:textId="77777777" w:rsidR="004B2AD1" w:rsidRPr="00464AF6" w:rsidRDefault="004B2AD1" w:rsidP="004B2AD1">
                      <w:pPr>
                        <w:rPr>
                          <w:rFonts w:ascii="Arial" w:hAnsi="Arial" w:cs="Arial"/>
                          <w:b/>
                          <w:bCs/>
                        </w:rPr>
                      </w:pPr>
                      <w:proofErr w:type="gramStart"/>
                      <w:r w:rsidRPr="00464AF6">
                        <w:rPr>
                          <w:rFonts w:ascii="Arial" w:hAnsi="Arial" w:cs="Arial"/>
                          <w:b/>
                          <w:bCs/>
                        </w:rPr>
                        <w:t>condenses</w:t>
                      </w:r>
                      <w:proofErr w:type="gramEnd"/>
                      <w:r w:rsidRPr="00464AF6">
                        <w:rPr>
                          <w:rFonts w:ascii="Arial" w:hAnsi="Arial" w:cs="Arial"/>
                          <w:b/>
                          <w:bCs/>
                        </w:rPr>
                        <w:tab/>
                        <w:t>heated</w:t>
                      </w:r>
                      <w:r w:rsidRPr="00464AF6">
                        <w:rPr>
                          <w:rFonts w:ascii="Arial" w:hAnsi="Arial" w:cs="Arial"/>
                          <w:b/>
                          <w:bCs/>
                        </w:rPr>
                        <w:tab/>
                      </w:r>
                      <w:r w:rsidRPr="00464AF6">
                        <w:rPr>
                          <w:rFonts w:ascii="Arial" w:hAnsi="Arial" w:cs="Arial"/>
                          <w:b/>
                          <w:bCs/>
                        </w:rPr>
                        <w:tab/>
                      </w:r>
                      <w:r>
                        <w:rPr>
                          <w:rFonts w:ascii="Arial" w:hAnsi="Arial" w:cs="Arial"/>
                          <w:b/>
                          <w:bCs/>
                        </w:rPr>
                        <w:t>evaporates</w:t>
                      </w:r>
                      <w:r w:rsidRPr="00464AF6">
                        <w:rPr>
                          <w:rFonts w:ascii="Arial" w:hAnsi="Arial" w:cs="Arial"/>
                          <w:b/>
                          <w:bCs/>
                        </w:rPr>
                        <w:tab/>
                        <w:t>melting point</w:t>
                      </w:r>
                      <w:r w:rsidRPr="00464AF6">
                        <w:rPr>
                          <w:rFonts w:ascii="Arial" w:hAnsi="Arial" w:cs="Arial"/>
                          <w:b/>
                          <w:bCs/>
                        </w:rPr>
                        <w:tab/>
                      </w:r>
                      <w:r>
                        <w:rPr>
                          <w:rFonts w:ascii="Arial" w:hAnsi="Arial" w:cs="Arial"/>
                          <w:b/>
                          <w:bCs/>
                        </w:rPr>
                        <w:t xml:space="preserve">     </w:t>
                      </w:r>
                      <w:r w:rsidRPr="00464AF6">
                        <w:rPr>
                          <w:rFonts w:ascii="Arial" w:hAnsi="Arial" w:cs="Arial"/>
                          <w:b/>
                          <w:bCs/>
                        </w:rPr>
                        <w:t>cooled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>
        <w:t>Some words may be left over!</w:t>
      </w:r>
    </w:p>
    <w:p w14:paraId="1919A0CA" w14:textId="6F1B289E" w:rsidR="004B2AD1" w:rsidRDefault="004B2AD1" w:rsidP="004B2AD1">
      <w:pPr>
        <w:pStyle w:val="ListParagraph"/>
        <w:rPr>
          <w:rFonts w:ascii="Arial" w:hAnsi="Arial" w:cs="Arial"/>
        </w:rPr>
      </w:pPr>
    </w:p>
    <w:p w14:paraId="7FF21DD8" w14:textId="066FEFC4" w:rsidR="00CE0B54" w:rsidRDefault="00CE0B54" w:rsidP="004B2AD1">
      <w:pPr>
        <w:pStyle w:val="ListParagraph"/>
        <w:rPr>
          <w:rFonts w:ascii="Arial" w:hAnsi="Arial" w:cs="Arial"/>
        </w:rPr>
      </w:pPr>
    </w:p>
    <w:p w14:paraId="35C4D081" w14:textId="5A7FBBA1" w:rsidR="00CE0B54" w:rsidRPr="00CE0B54" w:rsidRDefault="00CE0B54" w:rsidP="00CE0B54">
      <w:pPr>
        <w:rPr>
          <w:rFonts w:ascii="Arial" w:hAnsi="Arial" w:cs="Arial"/>
        </w:rPr>
      </w:pPr>
    </w:p>
    <w:p w14:paraId="714DF65D" w14:textId="77777777" w:rsidR="00CE0B54" w:rsidRDefault="00CE0B54" w:rsidP="004B2AD1">
      <w:pPr>
        <w:pStyle w:val="ListParagraph"/>
        <w:rPr>
          <w:rFonts w:ascii="Arial" w:hAnsi="Arial" w:cs="Arial"/>
        </w:rPr>
      </w:pPr>
    </w:p>
    <w:p w14:paraId="073A32B6" w14:textId="68E2B540" w:rsidR="004B2AD1" w:rsidRDefault="004B2AD1" w:rsidP="004B2AD1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Crude oil is </w:t>
      </w:r>
      <w:r w:rsidR="00BC7AD6">
        <w:rPr>
          <w:rStyle w:val="AnswertextChar"/>
        </w:rPr>
        <w:t xml:space="preserve">                           </w:t>
      </w:r>
      <w:r w:rsidRPr="0072547A">
        <w:rPr>
          <w:rFonts w:ascii="Arial" w:hAnsi="Arial" w:cs="Arial"/>
          <w:color w:val="FF0000"/>
        </w:rPr>
        <w:t xml:space="preserve"> </w:t>
      </w:r>
      <w:r>
        <w:rPr>
          <w:rFonts w:ascii="Arial" w:hAnsi="Arial" w:cs="Arial"/>
        </w:rPr>
        <w:t>and fed into the bottom of the fractionating tower.</w:t>
      </w:r>
    </w:p>
    <w:p w14:paraId="5EB834FA" w14:textId="77777777" w:rsidR="004B2AD1" w:rsidRDefault="004B2AD1" w:rsidP="004B2AD1">
      <w:pPr>
        <w:pStyle w:val="ListParagraph"/>
        <w:ind w:left="1440"/>
        <w:rPr>
          <w:rFonts w:ascii="Arial" w:hAnsi="Arial" w:cs="Arial"/>
        </w:rPr>
      </w:pPr>
    </w:p>
    <w:p w14:paraId="5BD531E3" w14:textId="55AB1F8F" w:rsidR="004B2AD1" w:rsidRDefault="004B2AD1" w:rsidP="004B2AD1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Because the crude oil is very hot, the hot liquid </w:t>
      </w:r>
      <w:r w:rsidR="00BC7AD6">
        <w:rPr>
          <w:rStyle w:val="AnswertextChar"/>
        </w:rPr>
        <w:t xml:space="preserve">                          </w:t>
      </w:r>
      <w:r>
        <w:rPr>
          <w:rFonts w:ascii="Arial" w:hAnsi="Arial" w:cs="Arial"/>
        </w:rPr>
        <w:t>to form a vapour.</w:t>
      </w:r>
    </w:p>
    <w:p w14:paraId="1CE7ADDB" w14:textId="77777777" w:rsidR="004B2AD1" w:rsidRDefault="004B2AD1" w:rsidP="004B2AD1">
      <w:pPr>
        <w:pStyle w:val="ListParagraph"/>
        <w:ind w:left="1440"/>
        <w:rPr>
          <w:rFonts w:ascii="Arial" w:hAnsi="Arial" w:cs="Arial"/>
        </w:rPr>
      </w:pPr>
    </w:p>
    <w:p w14:paraId="7F055C9B" w14:textId="1DD0B128" w:rsidR="004B2AD1" w:rsidRDefault="004B2AD1" w:rsidP="004B2AD1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The fractionating column is </w:t>
      </w:r>
      <w:r w:rsidRPr="0072547A">
        <w:rPr>
          <w:rFonts w:ascii="Arial" w:hAnsi="Arial" w:cs="Arial"/>
          <w:color w:val="000000" w:themeColor="text1"/>
        </w:rPr>
        <w:t xml:space="preserve">hotter </w:t>
      </w:r>
      <w:r>
        <w:rPr>
          <w:rFonts w:ascii="Arial" w:hAnsi="Arial" w:cs="Arial"/>
        </w:rPr>
        <w:t xml:space="preserve">at the </w:t>
      </w:r>
      <w:r w:rsidR="00BC7AD6">
        <w:rPr>
          <w:rStyle w:val="AnswertextChar"/>
        </w:rPr>
        <w:t xml:space="preserve">                          </w:t>
      </w:r>
      <w:r w:rsidR="00BC7AD6" w:rsidRPr="00BC7AD6">
        <w:t xml:space="preserve"> </w:t>
      </w:r>
      <w:r>
        <w:rPr>
          <w:rFonts w:ascii="Arial" w:hAnsi="Arial" w:cs="Arial"/>
        </w:rPr>
        <w:t xml:space="preserve">than at the </w:t>
      </w:r>
      <w:r w:rsidR="00BC7AD6">
        <w:rPr>
          <w:rStyle w:val="AnswertextChar"/>
        </w:rPr>
        <w:t xml:space="preserve">                 </w:t>
      </w:r>
      <w:r w:rsidR="00BC7AD6" w:rsidRPr="00BC7AD6">
        <w:rPr>
          <w:rStyle w:val="AnswertextChar"/>
          <w:color w:val="F2F2F2" w:themeColor="background1" w:themeShade="F2"/>
        </w:rPr>
        <w:t>.  .</w:t>
      </w:r>
      <w:r w:rsidR="00BC7AD6">
        <w:rPr>
          <w:rStyle w:val="AnswertextChar"/>
        </w:rPr>
        <w:t xml:space="preserve">  </w:t>
      </w:r>
      <w:proofErr w:type="gramStart"/>
      <w:r>
        <w:rPr>
          <w:rFonts w:ascii="Arial" w:hAnsi="Arial" w:cs="Arial"/>
        </w:rPr>
        <w:t>so</w:t>
      </w:r>
      <w:proofErr w:type="gramEnd"/>
      <w:r>
        <w:rPr>
          <w:rFonts w:ascii="Arial" w:hAnsi="Arial" w:cs="Arial"/>
        </w:rPr>
        <w:t xml:space="preserve"> the temperature decreases on moving up the column.</w:t>
      </w:r>
    </w:p>
    <w:p w14:paraId="48AFFE04" w14:textId="77777777" w:rsidR="00CE0B54" w:rsidRPr="00CE0B54" w:rsidRDefault="00CE0B54" w:rsidP="00CE0B54">
      <w:pPr>
        <w:pStyle w:val="ListParagraph"/>
        <w:rPr>
          <w:rFonts w:ascii="Arial" w:hAnsi="Arial" w:cs="Arial"/>
        </w:rPr>
      </w:pPr>
    </w:p>
    <w:p w14:paraId="0BBEB367" w14:textId="70DAAE53" w:rsidR="004B2AD1" w:rsidRPr="0072547A" w:rsidRDefault="004B2AD1" w:rsidP="004B2AD1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The vapour moves up through the column and as the temperature </w:t>
      </w:r>
      <w:r w:rsidRPr="0072547A">
        <w:rPr>
          <w:rFonts w:ascii="Arial" w:hAnsi="Arial" w:cs="Arial"/>
        </w:rPr>
        <w:t xml:space="preserve">cools, </w:t>
      </w:r>
      <w:r>
        <w:rPr>
          <w:rFonts w:ascii="Arial" w:hAnsi="Arial" w:cs="Arial"/>
        </w:rPr>
        <w:t xml:space="preserve">the vapour </w:t>
      </w:r>
      <w:r w:rsidR="00BC7AD6">
        <w:rPr>
          <w:rStyle w:val="AnswertextChar"/>
        </w:rPr>
        <w:t xml:space="preserve">                          </w:t>
      </w:r>
      <w:r>
        <w:rPr>
          <w:rFonts w:ascii="Arial" w:hAnsi="Arial" w:cs="Arial"/>
        </w:rPr>
        <w:t>.</w:t>
      </w:r>
    </w:p>
    <w:p w14:paraId="2DF52B18" w14:textId="77777777" w:rsidR="004B2AD1" w:rsidRDefault="004B2AD1" w:rsidP="004B2AD1">
      <w:pPr>
        <w:pStyle w:val="ListParagraph"/>
        <w:ind w:left="1440"/>
        <w:rPr>
          <w:rFonts w:ascii="Arial" w:hAnsi="Arial" w:cs="Arial"/>
        </w:rPr>
      </w:pPr>
    </w:p>
    <w:p w14:paraId="318305CC" w14:textId="77777777" w:rsidR="004B2AD1" w:rsidRDefault="004B2AD1" w:rsidP="004B2AD1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>
        <w:rPr>
          <w:rFonts w:ascii="Arial" w:hAnsi="Arial" w:cs="Arial"/>
        </w:rPr>
        <w:t>The liquid that is formed is then removed.</w:t>
      </w:r>
    </w:p>
    <w:p w14:paraId="0A8220EE" w14:textId="77777777" w:rsidR="004B2AD1" w:rsidRDefault="004B2AD1" w:rsidP="004B2AD1">
      <w:pPr>
        <w:pStyle w:val="ListParagraph"/>
        <w:ind w:left="1440"/>
        <w:rPr>
          <w:rFonts w:ascii="Arial" w:hAnsi="Arial" w:cs="Arial"/>
        </w:rPr>
      </w:pPr>
    </w:p>
    <w:p w14:paraId="3D35F851" w14:textId="7FBA3984" w:rsidR="004B2AD1" w:rsidRPr="00F63EBB" w:rsidRDefault="004B2AD1" w:rsidP="004B2AD1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The temperature at which a vapour condenses is the same as </w:t>
      </w:r>
      <w:proofErr w:type="gramStart"/>
      <w:r>
        <w:rPr>
          <w:rFonts w:ascii="Arial" w:hAnsi="Arial" w:cs="Arial"/>
        </w:rPr>
        <w:t>its</w:t>
      </w:r>
      <w:proofErr w:type="gramEnd"/>
      <w:r w:rsidRPr="0072547A">
        <w:rPr>
          <w:rFonts w:ascii="Arial" w:hAnsi="Arial" w:cs="Arial"/>
          <w:color w:val="FF0000"/>
        </w:rPr>
        <w:t xml:space="preserve"> </w:t>
      </w:r>
      <w:r w:rsidR="00BC7AD6">
        <w:rPr>
          <w:rStyle w:val="AnswertextChar"/>
        </w:rPr>
        <w:t xml:space="preserve">           </w:t>
      </w:r>
      <w:bookmarkStart w:id="0" w:name="_GoBack"/>
      <w:bookmarkEnd w:id="0"/>
      <w:r w:rsidR="00BC7AD6">
        <w:rPr>
          <w:rStyle w:val="AnswertextChar"/>
        </w:rPr>
        <w:t xml:space="preserve">               </w:t>
      </w:r>
      <w:r w:rsidRPr="00CE0B54">
        <w:rPr>
          <w:rStyle w:val="QuestioncontextChar"/>
        </w:rPr>
        <w:t>.</w:t>
      </w:r>
    </w:p>
    <w:p w14:paraId="5A841B8F" w14:textId="77777777" w:rsidR="004B2AD1" w:rsidRPr="00F63EBB" w:rsidRDefault="004B2AD1" w:rsidP="004B2AD1">
      <w:pPr>
        <w:pStyle w:val="ListParagraph"/>
        <w:rPr>
          <w:rFonts w:ascii="Arial" w:hAnsi="Arial" w:cs="Arial"/>
        </w:rPr>
      </w:pPr>
    </w:p>
    <w:p w14:paraId="19221884" w14:textId="77777777" w:rsidR="004B2AD1" w:rsidRDefault="004B2AD1" w:rsidP="004B2AD1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As we go </w:t>
      </w:r>
      <w:r w:rsidRPr="0072547A">
        <w:rPr>
          <w:rFonts w:ascii="Arial" w:hAnsi="Arial" w:cs="Arial"/>
          <w:b/>
          <w:bCs/>
        </w:rPr>
        <w:t>up</w:t>
      </w:r>
      <w:r>
        <w:rPr>
          <w:rFonts w:ascii="Arial" w:hAnsi="Arial" w:cs="Arial"/>
        </w:rPr>
        <w:t xml:space="preserve"> the fractionating column:</w:t>
      </w:r>
    </w:p>
    <w:p w14:paraId="4C133214" w14:textId="77777777" w:rsidR="004B2AD1" w:rsidRDefault="004B2AD1" w:rsidP="004B2AD1">
      <w:pPr>
        <w:pStyle w:val="ListParagraph"/>
        <w:ind w:left="1440"/>
        <w:rPr>
          <w:rFonts w:ascii="Arial" w:hAnsi="Arial" w:cs="Arial"/>
        </w:rPr>
      </w:pPr>
    </w:p>
    <w:p w14:paraId="51E01852" w14:textId="77777777" w:rsidR="00ED5DE9" w:rsidRDefault="004B2AD1" w:rsidP="00ED5DE9">
      <w:pPr>
        <w:pStyle w:val="ListParagraph"/>
        <w:numPr>
          <w:ilvl w:val="1"/>
          <w:numId w:val="6"/>
        </w:numPr>
        <w:rPr>
          <w:rFonts w:ascii="Arial" w:hAnsi="Arial" w:cs="Arial"/>
        </w:rPr>
      </w:pPr>
      <w:r>
        <w:rPr>
          <w:rFonts w:ascii="Arial" w:hAnsi="Arial" w:cs="Arial"/>
        </w:rPr>
        <w:t>`</w:t>
      </w:r>
      <w:proofErr w:type="gramStart"/>
      <w:r>
        <w:rPr>
          <w:rFonts w:ascii="Arial" w:hAnsi="Arial" w:cs="Arial"/>
        </w:rPr>
        <w:t>the</w:t>
      </w:r>
      <w:proofErr w:type="gramEnd"/>
      <w:r>
        <w:rPr>
          <w:rFonts w:ascii="Arial" w:hAnsi="Arial" w:cs="Arial"/>
        </w:rPr>
        <w:t xml:space="preserve"> boiling point </w:t>
      </w:r>
      <w:r w:rsidR="00BC7AD6">
        <w:rPr>
          <w:rStyle w:val="AnswertextChar"/>
        </w:rPr>
        <w:t xml:space="preserve">                          </w:t>
      </w:r>
      <w:r>
        <w:rPr>
          <w:rFonts w:ascii="Arial" w:hAnsi="Arial" w:cs="Arial"/>
        </w:rPr>
        <w:t>.</w:t>
      </w:r>
    </w:p>
    <w:p w14:paraId="1AF710C0" w14:textId="3AFB9309" w:rsidR="00CE0B54" w:rsidRPr="00ED5DE9" w:rsidRDefault="00ED5DE9" w:rsidP="00ED5DE9">
      <w:pPr>
        <w:pStyle w:val="ListParagraph"/>
        <w:numPr>
          <w:ilvl w:val="1"/>
          <w:numId w:val="6"/>
        </w:numPr>
        <w:rPr>
          <w:rFonts w:ascii="Arial" w:hAnsi="Arial" w:cs="Arial"/>
        </w:rPr>
      </w:pPr>
      <w:proofErr w:type="gramStart"/>
      <w:r w:rsidRPr="00ED5DE9">
        <w:rPr>
          <w:rFonts w:ascii="Arial" w:hAnsi="Arial" w:cs="Arial"/>
        </w:rPr>
        <w:t>the</w:t>
      </w:r>
      <w:proofErr w:type="gramEnd"/>
      <w:r w:rsidRPr="00ED5DE9">
        <w:rPr>
          <w:rFonts w:ascii="Arial" w:hAnsi="Arial" w:cs="Arial"/>
        </w:rPr>
        <w:t xml:space="preserve"> size of each molecule in the fraction </w:t>
      </w:r>
      <w:r>
        <w:rPr>
          <w:rStyle w:val="AnswertextChar"/>
        </w:rPr>
        <w:t xml:space="preserve">                          </w:t>
      </w:r>
      <w:r w:rsidRPr="00ED5DE9">
        <w:rPr>
          <w:rFonts w:ascii="Arial" w:hAnsi="Arial" w:cs="Arial"/>
        </w:rPr>
        <w:t>.</w:t>
      </w:r>
    </w:p>
    <w:p w14:paraId="2307891A" w14:textId="77777777" w:rsidR="004B2AD1" w:rsidRDefault="004B2AD1" w:rsidP="004B2AD1">
      <w:pPr>
        <w:pStyle w:val="ListParagraph"/>
        <w:rPr>
          <w:rFonts w:ascii="Arial" w:hAnsi="Arial" w:cs="Arial"/>
        </w:rPr>
      </w:pPr>
    </w:p>
    <w:p w14:paraId="732368DC" w14:textId="29F23ECA" w:rsidR="004B2AD1" w:rsidRPr="0072547A" w:rsidRDefault="004B2AD1" w:rsidP="004B2AD1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Crude oil is called a </w:t>
      </w:r>
      <w:r w:rsidR="00BC7AD6">
        <w:rPr>
          <w:rStyle w:val="AnswertextChar"/>
        </w:rPr>
        <w:t xml:space="preserve">                          </w:t>
      </w:r>
      <w:r>
        <w:rPr>
          <w:rFonts w:ascii="Arial" w:hAnsi="Arial" w:cs="Arial"/>
        </w:rPr>
        <w:t xml:space="preserve">resource as one day it will run out. </w:t>
      </w:r>
    </w:p>
    <w:p w14:paraId="1333F7F0" w14:textId="4BBB67E9" w:rsidR="00C4474E" w:rsidRDefault="00C4474E" w:rsidP="00C4474E">
      <w:pPr>
        <w:tabs>
          <w:tab w:val="left" w:pos="1230"/>
        </w:tabs>
      </w:pPr>
    </w:p>
    <w:p w14:paraId="6F8E388C" w14:textId="3E1C4A12" w:rsidR="00C4474E" w:rsidRDefault="00C4474E" w:rsidP="00C4474E">
      <w:pPr>
        <w:tabs>
          <w:tab w:val="left" w:pos="1230"/>
        </w:tabs>
      </w:pPr>
    </w:p>
    <w:p w14:paraId="5E526E14" w14:textId="1B55D16E" w:rsidR="00C4474E" w:rsidRDefault="00C4474E" w:rsidP="00C4474E">
      <w:pPr>
        <w:tabs>
          <w:tab w:val="left" w:pos="1230"/>
        </w:tabs>
      </w:pPr>
    </w:p>
    <w:p w14:paraId="46502C79" w14:textId="0CC6EAB0" w:rsidR="00C4474E" w:rsidRDefault="00C4474E" w:rsidP="00C4474E">
      <w:pPr>
        <w:tabs>
          <w:tab w:val="left" w:pos="1230"/>
        </w:tabs>
      </w:pPr>
    </w:p>
    <w:p w14:paraId="4626156A" w14:textId="3E10552E" w:rsidR="00C4474E" w:rsidRDefault="00C4474E" w:rsidP="00C4474E">
      <w:pPr>
        <w:tabs>
          <w:tab w:val="left" w:pos="1230"/>
        </w:tabs>
      </w:pPr>
    </w:p>
    <w:p w14:paraId="13A09F1A" w14:textId="77777777" w:rsidR="00C4474E" w:rsidRPr="00C4474E" w:rsidRDefault="00C4474E" w:rsidP="00C4474E">
      <w:pPr>
        <w:tabs>
          <w:tab w:val="left" w:pos="1230"/>
        </w:tabs>
      </w:pPr>
    </w:p>
    <w:sectPr w:rsidR="00C4474E" w:rsidRPr="00C4474E" w:rsidSect="00BA6DDB">
      <w:headerReference w:type="default" r:id="rId38"/>
      <w:footerReference w:type="default" r:id="rId39"/>
      <w:headerReference w:type="first" r:id="rId40"/>
      <w:footerReference w:type="first" r:id="rId41"/>
      <w:pgSz w:w="11906" w:h="16838"/>
      <w:pgMar w:top="1560" w:right="1416" w:bottom="1418" w:left="993" w:header="708" w:footer="12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787D3F" w14:textId="77777777" w:rsidR="00BF0E52" w:rsidRDefault="00BF0E52" w:rsidP="007243E1">
      <w:pPr>
        <w:spacing w:after="0" w:line="240" w:lineRule="auto"/>
      </w:pPr>
      <w:r>
        <w:separator/>
      </w:r>
    </w:p>
  </w:endnote>
  <w:endnote w:type="continuationSeparator" w:id="0">
    <w:p w14:paraId="4F0DF53A" w14:textId="77777777" w:rsidR="00BF0E52" w:rsidRDefault="00BF0E52" w:rsidP="007243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1401792303"/>
      <w:docPartObj>
        <w:docPartGallery w:val="Page Numbers (Bottom of Page)"/>
        <w:docPartUnique/>
      </w:docPartObj>
    </w:sdtPr>
    <w:sdtEndPr/>
    <w:sdtContent>
      <w:p w14:paraId="312FB510" w14:textId="6DAABB37" w:rsidR="003D66E4" w:rsidRDefault="00BA6DDB" w:rsidP="00480405">
        <w:pPr>
          <w:pStyle w:val="Footer"/>
          <w:tabs>
            <w:tab w:val="clear" w:pos="4513"/>
            <w:tab w:val="clear" w:pos="9026"/>
            <w:tab w:val="center" w:pos="4820"/>
            <w:tab w:val="left" w:pos="8484"/>
            <w:tab w:val="right" w:pos="9923"/>
          </w:tabs>
          <w:rPr>
            <w:rFonts w:ascii="Arial" w:hAnsi="Arial" w:cs="Arial"/>
            <w:sz w:val="18"/>
            <w:szCs w:val="18"/>
          </w:rPr>
        </w:pPr>
        <w:r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3600" behindDoc="0" locked="0" layoutInCell="1" allowOverlap="1" wp14:anchorId="69AF31D7" wp14:editId="0117EC10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2" name="Straight Connector 2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188DADCF" id="Straight Connector 2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EDefC24AQAAwwMAAA4AAAAAAAAAAAAAAAAALgIAAGRycy9l&#10;Mm9Eb2MueG1sUEsBAi0AFAAGAAgAAAAhAPBB6ZDeAAAACQEAAA8AAAAAAAAAAAAAAAAAEg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  <w:r>
          <w:rPr>
            <w:rFonts w:ascii="Arial" w:hAnsi="Arial" w:cs="Arial"/>
            <w:sz w:val="18"/>
            <w:szCs w:val="18"/>
          </w:rPr>
          <w:t xml:space="preserve">Organic </w:t>
        </w:r>
        <w:r w:rsidR="007016B6">
          <w:rPr>
            <w:rFonts w:ascii="Arial" w:hAnsi="Arial" w:cs="Arial"/>
            <w:sz w:val="18"/>
            <w:szCs w:val="18"/>
          </w:rPr>
          <w:t>c</w:t>
        </w:r>
        <w:r>
          <w:rPr>
            <w:rFonts w:ascii="Arial" w:hAnsi="Arial" w:cs="Arial"/>
            <w:sz w:val="18"/>
            <w:szCs w:val="18"/>
          </w:rPr>
          <w:t>hemistry in context:</w:t>
        </w:r>
        <w:r w:rsidR="004723DA"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60288" behindDoc="0" locked="0" layoutInCell="1" allowOverlap="1" wp14:anchorId="6304C1EA" wp14:editId="4D430789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3" name="Straight Connector 3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0E58B99B" id="Straight Connector 3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KyrX++4AQAAwwMAAA4AAAAAAAAAAAAAAAAALgIAAGRycy9l&#10;Mm9Eb2MueG1sUEsBAi0AFAAGAAgAAAAhAPBB6ZDeAAAACQEAAA8AAAAAAAAAAAAAAAAAEg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  <w:r>
          <w:rPr>
            <w:rFonts w:ascii="Arial" w:hAnsi="Arial" w:cs="Arial"/>
            <w:sz w:val="18"/>
            <w:szCs w:val="18"/>
          </w:rPr>
          <w:t xml:space="preserve"> </w:t>
        </w:r>
        <w:r w:rsidR="00480405">
          <w:rPr>
            <w:rFonts w:ascii="Arial" w:hAnsi="Arial" w:cs="Arial"/>
            <w:sz w:val="18"/>
            <w:szCs w:val="18"/>
          </w:rPr>
          <w:tab/>
        </w:r>
        <w:r w:rsidR="00480405">
          <w:rPr>
            <w:rFonts w:ascii="Arial" w:hAnsi="Arial" w:cs="Arial"/>
            <w:sz w:val="18"/>
            <w:szCs w:val="18"/>
          </w:rPr>
          <w:t>© Royal Society of Chemistry</w:t>
        </w:r>
      </w:p>
    </w:sdtContent>
  </w:sdt>
  <w:p w14:paraId="3F1564C4" w14:textId="20E2255C" w:rsidR="00C4474E" w:rsidRPr="00310559" w:rsidRDefault="00CE0B54" w:rsidP="00C4474E">
    <w:pPr>
      <w:pStyle w:val="Footer"/>
      <w:tabs>
        <w:tab w:val="clear" w:pos="4513"/>
        <w:tab w:val="clear" w:pos="9026"/>
        <w:tab w:val="center" w:pos="4820"/>
        <w:tab w:val="right" w:pos="9923"/>
      </w:tabs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Crude oil</w:t>
    </w:r>
    <w:r w:rsidR="00C4474E">
      <w:rPr>
        <w:rFonts w:ascii="Arial" w:hAnsi="Arial" w:cs="Arial"/>
        <w:sz w:val="18"/>
        <w:szCs w:val="18"/>
      </w:rPr>
      <w:t xml:space="preserve"> (F)</w:t>
    </w:r>
    <w:r w:rsidR="00C4474E">
      <w:rPr>
        <w:rFonts w:ascii="Arial" w:hAnsi="Arial" w:cs="Arial"/>
        <w:sz w:val="18"/>
        <w:szCs w:val="18"/>
      </w:rPr>
      <w:tab/>
      <w:t>edu.rsc.org</w:t>
    </w:r>
    <w:r w:rsidR="00C4474E">
      <w:rPr>
        <w:rFonts w:ascii="Arial" w:hAnsi="Arial" w:cs="Arial"/>
        <w:sz w:val="18"/>
        <w:szCs w:val="18"/>
      </w:rPr>
      <w:tab/>
    </w:r>
    <w:r w:rsidR="00C4474E" w:rsidRPr="00310559">
      <w:rPr>
        <w:rFonts w:ascii="Arial" w:hAnsi="Arial" w:cs="Arial"/>
        <w:sz w:val="18"/>
        <w:szCs w:val="18"/>
      </w:rPr>
      <w:t xml:space="preserve">Page </w:t>
    </w:r>
    <w:r w:rsidR="00C4474E" w:rsidRPr="00310559">
      <w:rPr>
        <w:rFonts w:ascii="Arial" w:hAnsi="Arial" w:cs="Arial"/>
        <w:sz w:val="18"/>
        <w:szCs w:val="18"/>
      </w:rPr>
      <w:fldChar w:fldCharType="begin"/>
    </w:r>
    <w:r w:rsidR="00C4474E" w:rsidRPr="00310559">
      <w:rPr>
        <w:rFonts w:ascii="Arial" w:hAnsi="Arial" w:cs="Arial"/>
        <w:sz w:val="18"/>
        <w:szCs w:val="18"/>
      </w:rPr>
      <w:instrText xml:space="preserve"> PAGE </w:instrText>
    </w:r>
    <w:r w:rsidR="00C4474E" w:rsidRPr="00310559">
      <w:rPr>
        <w:rFonts w:ascii="Arial" w:hAnsi="Arial" w:cs="Arial"/>
        <w:sz w:val="18"/>
        <w:szCs w:val="18"/>
      </w:rPr>
      <w:fldChar w:fldCharType="separate"/>
    </w:r>
    <w:r w:rsidR="004F528F">
      <w:rPr>
        <w:rFonts w:ascii="Arial" w:hAnsi="Arial" w:cs="Arial"/>
        <w:noProof/>
        <w:sz w:val="18"/>
        <w:szCs w:val="18"/>
      </w:rPr>
      <w:t>3</w:t>
    </w:r>
    <w:r w:rsidR="00C4474E" w:rsidRPr="00310559">
      <w:rPr>
        <w:rFonts w:ascii="Arial" w:hAnsi="Arial" w:cs="Arial"/>
        <w:sz w:val="18"/>
        <w:szCs w:val="18"/>
      </w:rPr>
      <w:fldChar w:fldCharType="end"/>
    </w:r>
    <w:r w:rsidR="00C4474E" w:rsidRPr="00310559">
      <w:rPr>
        <w:rFonts w:ascii="Arial" w:hAnsi="Arial" w:cs="Arial"/>
        <w:sz w:val="18"/>
        <w:szCs w:val="18"/>
      </w:rPr>
      <w:t xml:space="preserve"> of </w:t>
    </w:r>
    <w:r w:rsidR="00C4474E" w:rsidRPr="00310559">
      <w:rPr>
        <w:rFonts w:ascii="Arial" w:hAnsi="Arial" w:cs="Arial"/>
        <w:sz w:val="18"/>
        <w:szCs w:val="18"/>
      </w:rPr>
      <w:fldChar w:fldCharType="begin"/>
    </w:r>
    <w:r w:rsidR="00C4474E" w:rsidRPr="00310559">
      <w:rPr>
        <w:rFonts w:ascii="Arial" w:hAnsi="Arial" w:cs="Arial"/>
        <w:sz w:val="18"/>
        <w:szCs w:val="18"/>
      </w:rPr>
      <w:instrText xml:space="preserve"> NUMPAGES  </w:instrText>
    </w:r>
    <w:r w:rsidR="00C4474E" w:rsidRPr="00310559">
      <w:rPr>
        <w:rFonts w:ascii="Arial" w:hAnsi="Arial" w:cs="Arial"/>
        <w:sz w:val="18"/>
        <w:szCs w:val="18"/>
      </w:rPr>
      <w:fldChar w:fldCharType="separate"/>
    </w:r>
    <w:r w:rsidR="004F528F">
      <w:rPr>
        <w:rFonts w:ascii="Arial" w:hAnsi="Arial" w:cs="Arial"/>
        <w:noProof/>
        <w:sz w:val="18"/>
        <w:szCs w:val="18"/>
      </w:rPr>
      <w:t>3</w:t>
    </w:r>
    <w:r w:rsidR="00C4474E" w:rsidRPr="00310559">
      <w:rPr>
        <w:rFonts w:ascii="Arial" w:hAnsi="Arial" w:cs="Arial"/>
        <w:sz w:val="18"/>
        <w:szCs w:val="18"/>
      </w:rPr>
      <w:fldChar w:fldCharType="end"/>
    </w:r>
  </w:p>
  <w:p w14:paraId="6250033E" w14:textId="7F41E537" w:rsidR="004723DA" w:rsidRPr="00310559" w:rsidRDefault="004723DA" w:rsidP="007243E1">
    <w:pPr>
      <w:pStyle w:val="Footer"/>
      <w:jc w:val="center"/>
      <w:rPr>
        <w:rFonts w:ascii="Arial" w:hAnsi="Arial" w:cs="Arial"/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-60788994"/>
      <w:docPartObj>
        <w:docPartGallery w:val="Page Numbers (Bottom of Page)"/>
        <w:docPartUnique/>
      </w:docPartObj>
    </w:sdtPr>
    <w:sdtEndPr/>
    <w:sdtContent>
      <w:p w14:paraId="511BD76B" w14:textId="1C804879" w:rsidR="00A606E5" w:rsidRDefault="007767ED" w:rsidP="00480405">
        <w:pPr>
          <w:pStyle w:val="Footer"/>
          <w:tabs>
            <w:tab w:val="clear" w:pos="4513"/>
            <w:tab w:val="clear" w:pos="9026"/>
            <w:tab w:val="center" w:pos="4820"/>
            <w:tab w:val="left" w:pos="6060"/>
            <w:tab w:val="right" w:pos="9923"/>
          </w:tabs>
          <w:rPr>
            <w:rFonts w:ascii="Arial" w:hAnsi="Arial" w:cs="Arial"/>
            <w:sz w:val="18"/>
            <w:szCs w:val="18"/>
          </w:rPr>
        </w:pPr>
        <w:r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67456" behindDoc="0" locked="0" layoutInCell="1" allowOverlap="1" wp14:anchorId="3C9214F1" wp14:editId="4B3A48E0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1" name="Straight Connector 1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22A991DB" id="Straight Connector 1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" strokecolor="#4472c4 [3204]" strokeweight=".5pt">
                  <v:stroke joinstyle="miter"/>
                </v:line>
              </w:pict>
            </mc:Fallback>
          </mc:AlternateContent>
        </w:r>
        <w:r w:rsidR="00BA6DDB"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6672" behindDoc="0" locked="0" layoutInCell="1" allowOverlap="1" wp14:anchorId="01F64971" wp14:editId="606C238E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9" name="Straight Connector 9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3542DA7C" id="Straight Connector 9" o:spid="_x0000_s1026" style="position:absolute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BD2xhe4AQAAwwMAAA4AAAAAAAAAAAAAAAAALgIAAGRycy9l&#10;Mm9Eb2MueG1sUEsBAi0AFAAGAAgAAAAhAPBB6ZDeAAAACQEAAA8AAAAAAAAAAAAAAAAAEg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  <w:r w:rsidR="00BA6DDB">
          <w:rPr>
            <w:rFonts w:ascii="Arial" w:hAnsi="Arial" w:cs="Arial"/>
            <w:sz w:val="18"/>
            <w:szCs w:val="18"/>
          </w:rPr>
          <w:t xml:space="preserve">Organic </w:t>
        </w:r>
        <w:r w:rsidR="007016B6">
          <w:rPr>
            <w:rFonts w:ascii="Arial" w:hAnsi="Arial" w:cs="Arial"/>
            <w:sz w:val="18"/>
            <w:szCs w:val="18"/>
          </w:rPr>
          <w:t>c</w:t>
        </w:r>
        <w:r w:rsidR="00BA6DDB">
          <w:rPr>
            <w:rFonts w:ascii="Arial" w:hAnsi="Arial" w:cs="Arial"/>
            <w:sz w:val="18"/>
            <w:szCs w:val="18"/>
          </w:rPr>
          <w:t>hemistry in context:</w:t>
        </w:r>
        <w:r w:rsidR="00BA6DDB"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5648" behindDoc="0" locked="0" layoutInCell="1" allowOverlap="1" wp14:anchorId="2F9CDE93" wp14:editId="30136BAB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10" name="Straight Connector 10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04FBE280" id="Straight Connector 10" o:spid="_x0000_s1026" style="position:absolute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" strokecolor="#4472c4 [3204]" strokeweight=".5pt">
                  <v:stroke joinstyle="miter"/>
                </v:line>
              </w:pict>
            </mc:Fallback>
          </mc:AlternateContent>
        </w:r>
        <w:r w:rsidR="00BA6DDB">
          <w:rPr>
            <w:rFonts w:ascii="Arial" w:hAnsi="Arial" w:cs="Arial"/>
            <w:sz w:val="18"/>
            <w:szCs w:val="18"/>
          </w:rPr>
          <w:t xml:space="preserve"> </w:t>
        </w:r>
        <w:r w:rsidR="00480405">
          <w:rPr>
            <w:rFonts w:ascii="Arial" w:hAnsi="Arial" w:cs="Arial"/>
            <w:sz w:val="18"/>
            <w:szCs w:val="18"/>
          </w:rPr>
          <w:tab/>
        </w:r>
        <w:r w:rsidR="00480405">
          <w:rPr>
            <w:rFonts w:ascii="Arial" w:hAnsi="Arial" w:cs="Arial"/>
            <w:sz w:val="18"/>
            <w:szCs w:val="18"/>
          </w:rPr>
          <w:t>© Royal Society of Chemistry</w:t>
        </w:r>
      </w:p>
    </w:sdtContent>
  </w:sdt>
  <w:p w14:paraId="6D1DC8B8" w14:textId="72E71780" w:rsidR="000C399B" w:rsidRPr="00310559" w:rsidRDefault="00CE0B54" w:rsidP="000C399B">
    <w:pPr>
      <w:pStyle w:val="Footer"/>
      <w:tabs>
        <w:tab w:val="clear" w:pos="4513"/>
        <w:tab w:val="clear" w:pos="9026"/>
        <w:tab w:val="center" w:pos="4820"/>
        <w:tab w:val="right" w:pos="9923"/>
      </w:tabs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Crude oil</w:t>
    </w:r>
    <w:r w:rsidR="000C399B">
      <w:rPr>
        <w:rFonts w:ascii="Arial" w:hAnsi="Arial" w:cs="Arial"/>
        <w:sz w:val="18"/>
        <w:szCs w:val="18"/>
      </w:rPr>
      <w:t xml:space="preserve"> (F)</w:t>
    </w:r>
    <w:r w:rsidR="000C399B">
      <w:rPr>
        <w:rFonts w:ascii="Arial" w:hAnsi="Arial" w:cs="Arial"/>
        <w:sz w:val="18"/>
        <w:szCs w:val="18"/>
      </w:rPr>
      <w:tab/>
      <w:t>edu.rsc.org</w:t>
    </w:r>
    <w:r w:rsidR="000C399B">
      <w:rPr>
        <w:rFonts w:ascii="Arial" w:hAnsi="Arial" w:cs="Arial"/>
        <w:sz w:val="18"/>
        <w:szCs w:val="18"/>
      </w:rPr>
      <w:tab/>
    </w:r>
    <w:r w:rsidR="000C399B" w:rsidRPr="00310559">
      <w:rPr>
        <w:rFonts w:ascii="Arial" w:hAnsi="Arial" w:cs="Arial"/>
        <w:sz w:val="18"/>
        <w:szCs w:val="18"/>
      </w:rPr>
      <w:t xml:space="preserve">Page </w:t>
    </w:r>
    <w:r w:rsidR="000C399B" w:rsidRPr="00310559">
      <w:rPr>
        <w:rFonts w:ascii="Arial" w:hAnsi="Arial" w:cs="Arial"/>
        <w:sz w:val="18"/>
        <w:szCs w:val="18"/>
      </w:rPr>
      <w:fldChar w:fldCharType="begin"/>
    </w:r>
    <w:r w:rsidR="000C399B" w:rsidRPr="00310559">
      <w:rPr>
        <w:rFonts w:ascii="Arial" w:hAnsi="Arial" w:cs="Arial"/>
        <w:sz w:val="18"/>
        <w:szCs w:val="18"/>
      </w:rPr>
      <w:instrText xml:space="preserve"> PAGE </w:instrText>
    </w:r>
    <w:r w:rsidR="000C399B" w:rsidRPr="00310559">
      <w:rPr>
        <w:rFonts w:ascii="Arial" w:hAnsi="Arial" w:cs="Arial"/>
        <w:sz w:val="18"/>
        <w:szCs w:val="18"/>
      </w:rPr>
      <w:fldChar w:fldCharType="separate"/>
    </w:r>
    <w:r w:rsidR="004F528F">
      <w:rPr>
        <w:rFonts w:ascii="Arial" w:hAnsi="Arial" w:cs="Arial"/>
        <w:noProof/>
        <w:sz w:val="18"/>
        <w:szCs w:val="18"/>
      </w:rPr>
      <w:t>1</w:t>
    </w:r>
    <w:r w:rsidR="000C399B" w:rsidRPr="00310559">
      <w:rPr>
        <w:rFonts w:ascii="Arial" w:hAnsi="Arial" w:cs="Arial"/>
        <w:sz w:val="18"/>
        <w:szCs w:val="18"/>
      </w:rPr>
      <w:fldChar w:fldCharType="end"/>
    </w:r>
    <w:r w:rsidR="000C399B" w:rsidRPr="00310559">
      <w:rPr>
        <w:rFonts w:ascii="Arial" w:hAnsi="Arial" w:cs="Arial"/>
        <w:sz w:val="18"/>
        <w:szCs w:val="18"/>
      </w:rPr>
      <w:t xml:space="preserve"> of </w:t>
    </w:r>
    <w:r w:rsidR="000C399B" w:rsidRPr="00310559">
      <w:rPr>
        <w:rFonts w:ascii="Arial" w:hAnsi="Arial" w:cs="Arial"/>
        <w:sz w:val="18"/>
        <w:szCs w:val="18"/>
      </w:rPr>
      <w:fldChar w:fldCharType="begin"/>
    </w:r>
    <w:r w:rsidR="000C399B" w:rsidRPr="00310559">
      <w:rPr>
        <w:rFonts w:ascii="Arial" w:hAnsi="Arial" w:cs="Arial"/>
        <w:sz w:val="18"/>
        <w:szCs w:val="18"/>
      </w:rPr>
      <w:instrText xml:space="preserve"> NUMPAGES  </w:instrText>
    </w:r>
    <w:r w:rsidR="000C399B" w:rsidRPr="00310559">
      <w:rPr>
        <w:rFonts w:ascii="Arial" w:hAnsi="Arial" w:cs="Arial"/>
        <w:sz w:val="18"/>
        <w:szCs w:val="18"/>
      </w:rPr>
      <w:fldChar w:fldCharType="separate"/>
    </w:r>
    <w:r w:rsidR="004F528F">
      <w:rPr>
        <w:rFonts w:ascii="Arial" w:hAnsi="Arial" w:cs="Arial"/>
        <w:noProof/>
        <w:sz w:val="18"/>
        <w:szCs w:val="18"/>
      </w:rPr>
      <w:t>3</w:t>
    </w:r>
    <w:r w:rsidR="000C399B" w:rsidRPr="00310559">
      <w:rPr>
        <w:rFonts w:ascii="Arial" w:hAnsi="Arial" w:cs="Arial"/>
        <w:sz w:val="18"/>
        <w:szCs w:val="18"/>
      </w:rPr>
      <w:fldChar w:fldCharType="end"/>
    </w:r>
  </w:p>
  <w:p w14:paraId="33FED794" w14:textId="77777777" w:rsidR="007767ED" w:rsidRDefault="007767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D3CBF1E" w14:textId="77777777" w:rsidR="00BF0E52" w:rsidRDefault="00BF0E52" w:rsidP="007243E1">
      <w:pPr>
        <w:spacing w:after="0" w:line="240" w:lineRule="auto"/>
      </w:pPr>
      <w:r>
        <w:separator/>
      </w:r>
    </w:p>
  </w:footnote>
  <w:footnote w:type="continuationSeparator" w:id="0">
    <w:p w14:paraId="50668869" w14:textId="77777777" w:rsidR="00BF0E52" w:rsidRDefault="00BF0E52" w:rsidP="007243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AE7AB3" w14:textId="6DE66C7E" w:rsidR="004723DA" w:rsidRPr="003D2623" w:rsidRDefault="008318E7" w:rsidP="003D2623">
    <w:pPr>
      <w:tabs>
        <w:tab w:val="left" w:pos="8302"/>
      </w:tabs>
      <w:ind w:right="141"/>
      <w:rPr>
        <w:rFonts w:ascii="Arial" w:hAnsi="Arial" w:cs="Arial"/>
        <w:b/>
        <w:bCs/>
        <w:color w:val="0070C0"/>
        <w:sz w:val="18"/>
        <w:szCs w:val="18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4864" behindDoc="0" locked="0" layoutInCell="1" allowOverlap="1" wp14:anchorId="3BDD05B3" wp14:editId="2F1A250F">
          <wp:simplePos x="0" y="0"/>
          <wp:positionH relativeFrom="page">
            <wp:align>right</wp:align>
          </wp:positionH>
          <wp:positionV relativeFrom="paragraph">
            <wp:posOffset>-429260</wp:posOffset>
          </wp:positionV>
          <wp:extent cx="7543800" cy="1136650"/>
          <wp:effectExtent l="0" t="0" r="0" b="635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E8CE90" w14:textId="52B1E658" w:rsidR="003D2623" w:rsidRDefault="008318E7" w:rsidP="003D2623">
    <w:pPr>
      <w:pStyle w:val="Attribute"/>
      <w:ind w:firstLine="0"/>
      <w:rPr>
        <w:sz w:val="22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2816" behindDoc="0" locked="0" layoutInCell="1" allowOverlap="1" wp14:anchorId="6DA93066" wp14:editId="4CE486E1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43800" cy="1136650"/>
          <wp:effectExtent l="0" t="0" r="0" b="6350"/>
          <wp:wrapSquare wrapText="bothSides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31F32">
      <w:rPr>
        <w:bCs/>
        <w:color w:val="0070C0"/>
        <w:sz w:val="44"/>
        <w:szCs w:val="44"/>
      </w:rPr>
      <w:t>Knowledge check</w:t>
    </w:r>
  </w:p>
  <w:p w14:paraId="664932D7" w14:textId="1D557D98" w:rsidR="003D2623" w:rsidRDefault="003D2623" w:rsidP="001F3933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sz w:val="22"/>
      </w:rPr>
    </w:pPr>
    <w:r>
      <w:rPr>
        <w:sz w:val="22"/>
      </w:rPr>
      <w:t>Subject area</w:t>
    </w:r>
    <w:r w:rsidRPr="00587B3E">
      <w:rPr>
        <w:sz w:val="22"/>
      </w:rPr>
      <w:t xml:space="preserve">: </w:t>
    </w:r>
    <w:r>
      <w:rPr>
        <w:sz w:val="22"/>
      </w:rPr>
      <w:t>Organic chemistry</w:t>
    </w:r>
    <w:r w:rsidRPr="00587B3E">
      <w:rPr>
        <w:sz w:val="22"/>
      </w:rPr>
      <w:tab/>
      <w:t xml:space="preserve">Level: </w:t>
    </w:r>
    <w:r>
      <w:rPr>
        <w:sz w:val="22"/>
      </w:rPr>
      <w:t>14</w:t>
    </w:r>
    <w:r w:rsidR="001F3933">
      <w:rPr>
        <w:sz w:val="22"/>
      </w:rPr>
      <w:t>–</w:t>
    </w:r>
    <w:r>
      <w:rPr>
        <w:sz w:val="22"/>
      </w:rPr>
      <w:t>16 years (</w:t>
    </w:r>
    <w:r w:rsidR="00CE0B54">
      <w:rPr>
        <w:sz w:val="22"/>
      </w:rPr>
      <w:t>Foundation</w:t>
    </w:r>
    <w:r>
      <w:rPr>
        <w:sz w:val="22"/>
      </w:rPr>
      <w:t>)</w:t>
    </w:r>
  </w:p>
  <w:p w14:paraId="7752AE7F" w14:textId="3C88CA1F" w:rsidR="004723DA" w:rsidRPr="003D2623" w:rsidRDefault="003D2623" w:rsidP="003D2623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b w:val="0"/>
        <w:bCs w:val="0"/>
        <w:sz w:val="22"/>
      </w:rPr>
    </w:pPr>
    <w:r w:rsidRPr="00587B3E">
      <w:rPr>
        <w:sz w:val="22"/>
      </w:rPr>
      <w:t xml:space="preserve">Topic: </w:t>
    </w:r>
    <w:r w:rsidR="00CE0B54">
      <w:rPr>
        <w:sz w:val="22"/>
      </w:rPr>
      <w:t>Crude oil</w:t>
    </w:r>
    <w:r w:rsidR="000C399B">
      <w:rPr>
        <w:sz w:val="22"/>
      </w:rPr>
      <w:tab/>
      <w:t xml:space="preserve">Source: </w:t>
    </w:r>
    <w:r w:rsidR="00480405">
      <w:t>rsc.li/311PrTF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1DA30A9"/>
    <w:multiLevelType w:val="hybridMultilevel"/>
    <w:tmpl w:val="1CB6E55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06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D634856"/>
    <w:multiLevelType w:val="hybridMultilevel"/>
    <w:tmpl w:val="485C61E0"/>
    <w:lvl w:ilvl="0" w:tplc="1CE01BAE">
      <w:start w:val="1"/>
      <w:numFmt w:val="lowerLetter"/>
      <w:pStyle w:val="Question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3F1F3E"/>
    <w:multiLevelType w:val="hybridMultilevel"/>
    <w:tmpl w:val="88EA222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855091"/>
    <w:multiLevelType w:val="hybridMultilevel"/>
    <w:tmpl w:val="246A7760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8963FC1"/>
    <w:multiLevelType w:val="hybridMultilevel"/>
    <w:tmpl w:val="4006825C"/>
    <w:lvl w:ilvl="0" w:tplc="0809001B">
      <w:start w:val="1"/>
      <w:numFmt w:val="lowerRoman"/>
      <w:lvlText w:val="%1."/>
      <w:lvlJc w:val="righ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72D5D6F"/>
    <w:multiLevelType w:val="hybridMultilevel"/>
    <w:tmpl w:val="6E02D5B4"/>
    <w:lvl w:ilvl="0" w:tplc="E6D8988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1"/>
    <w:lvlOverride w:ilvl="0">
      <w:startOverride w:val="1"/>
    </w:lvlOverride>
  </w:num>
  <w:num w:numId="4">
    <w:abstractNumId w:val="4"/>
  </w:num>
  <w:num w:numId="5">
    <w:abstractNumId w:val="5"/>
  </w:num>
  <w:num w:numId="6">
    <w:abstractNumId w:val="0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xMDcyNrc0MTUwMbJQ0lEKTi0uzszPAykwMqgFAPpoqO8tAAAA"/>
  </w:docVars>
  <w:rsids>
    <w:rsidRoot w:val="002D4B02"/>
    <w:rsid w:val="000045B2"/>
    <w:rsid w:val="0001496C"/>
    <w:rsid w:val="00014DCF"/>
    <w:rsid w:val="000334E8"/>
    <w:rsid w:val="00064CBE"/>
    <w:rsid w:val="0007276B"/>
    <w:rsid w:val="00080BFC"/>
    <w:rsid w:val="00090124"/>
    <w:rsid w:val="00090EC9"/>
    <w:rsid w:val="000B19D0"/>
    <w:rsid w:val="000B2CC6"/>
    <w:rsid w:val="000C17B2"/>
    <w:rsid w:val="000C399B"/>
    <w:rsid w:val="000D6CDD"/>
    <w:rsid w:val="000E0D0D"/>
    <w:rsid w:val="000E48E1"/>
    <w:rsid w:val="000E53EB"/>
    <w:rsid w:val="000F0BC1"/>
    <w:rsid w:val="000F7FB4"/>
    <w:rsid w:val="001030FD"/>
    <w:rsid w:val="001228E4"/>
    <w:rsid w:val="00125012"/>
    <w:rsid w:val="00147841"/>
    <w:rsid w:val="00163D6B"/>
    <w:rsid w:val="00164D25"/>
    <w:rsid w:val="001665EB"/>
    <w:rsid w:val="00173211"/>
    <w:rsid w:val="00182961"/>
    <w:rsid w:val="001A2C29"/>
    <w:rsid w:val="001A7CBE"/>
    <w:rsid w:val="001D1C09"/>
    <w:rsid w:val="001E5A1E"/>
    <w:rsid w:val="001F3933"/>
    <w:rsid w:val="002017C6"/>
    <w:rsid w:val="00201CC2"/>
    <w:rsid w:val="0022147F"/>
    <w:rsid w:val="00222E9E"/>
    <w:rsid w:val="002335E3"/>
    <w:rsid w:val="00240A4F"/>
    <w:rsid w:val="0024265C"/>
    <w:rsid w:val="002618E7"/>
    <w:rsid w:val="00265F9A"/>
    <w:rsid w:val="00266C9E"/>
    <w:rsid w:val="0027647A"/>
    <w:rsid w:val="00287B50"/>
    <w:rsid w:val="00290756"/>
    <w:rsid w:val="00292D26"/>
    <w:rsid w:val="002939FB"/>
    <w:rsid w:val="00294381"/>
    <w:rsid w:val="002954FE"/>
    <w:rsid w:val="002957F7"/>
    <w:rsid w:val="002A4266"/>
    <w:rsid w:val="002C1F61"/>
    <w:rsid w:val="002C3DE6"/>
    <w:rsid w:val="002C5299"/>
    <w:rsid w:val="002C70FD"/>
    <w:rsid w:val="002D4B02"/>
    <w:rsid w:val="00302B6E"/>
    <w:rsid w:val="00310559"/>
    <w:rsid w:val="00313E42"/>
    <w:rsid w:val="0032150B"/>
    <w:rsid w:val="003630EC"/>
    <w:rsid w:val="003670B2"/>
    <w:rsid w:val="00373104"/>
    <w:rsid w:val="003809AB"/>
    <w:rsid w:val="00397B9D"/>
    <w:rsid w:val="003A4BE8"/>
    <w:rsid w:val="003B455A"/>
    <w:rsid w:val="003B4B79"/>
    <w:rsid w:val="003C6548"/>
    <w:rsid w:val="003D2623"/>
    <w:rsid w:val="003D426C"/>
    <w:rsid w:val="003D66E4"/>
    <w:rsid w:val="004014F2"/>
    <w:rsid w:val="0040363A"/>
    <w:rsid w:val="0041337F"/>
    <w:rsid w:val="00425034"/>
    <w:rsid w:val="0043051A"/>
    <w:rsid w:val="0043246A"/>
    <w:rsid w:val="00443771"/>
    <w:rsid w:val="004451E6"/>
    <w:rsid w:val="00454139"/>
    <w:rsid w:val="004604AE"/>
    <w:rsid w:val="004606A5"/>
    <w:rsid w:val="00467BA3"/>
    <w:rsid w:val="004718AD"/>
    <w:rsid w:val="004723DA"/>
    <w:rsid w:val="00480405"/>
    <w:rsid w:val="00486B10"/>
    <w:rsid w:val="004877DC"/>
    <w:rsid w:val="00487899"/>
    <w:rsid w:val="004935D1"/>
    <w:rsid w:val="004A6162"/>
    <w:rsid w:val="004A74C5"/>
    <w:rsid w:val="004B2AD1"/>
    <w:rsid w:val="004B76BB"/>
    <w:rsid w:val="004C62EB"/>
    <w:rsid w:val="004D5212"/>
    <w:rsid w:val="004D626E"/>
    <w:rsid w:val="004E74AC"/>
    <w:rsid w:val="004F0C98"/>
    <w:rsid w:val="004F3ED2"/>
    <w:rsid w:val="004F528F"/>
    <w:rsid w:val="00500FE7"/>
    <w:rsid w:val="00503D8F"/>
    <w:rsid w:val="00511B35"/>
    <w:rsid w:val="00526972"/>
    <w:rsid w:val="005371C3"/>
    <w:rsid w:val="00546600"/>
    <w:rsid w:val="005577A6"/>
    <w:rsid w:val="005704CF"/>
    <w:rsid w:val="00585395"/>
    <w:rsid w:val="00587B3E"/>
    <w:rsid w:val="00591EE7"/>
    <w:rsid w:val="005A2BDF"/>
    <w:rsid w:val="005A5FA1"/>
    <w:rsid w:val="005D511A"/>
    <w:rsid w:val="005D7570"/>
    <w:rsid w:val="00616A7D"/>
    <w:rsid w:val="0063125E"/>
    <w:rsid w:val="00634838"/>
    <w:rsid w:val="0063610C"/>
    <w:rsid w:val="00640CF9"/>
    <w:rsid w:val="006504C7"/>
    <w:rsid w:val="006820C3"/>
    <w:rsid w:val="00687AA2"/>
    <w:rsid w:val="006A7F3C"/>
    <w:rsid w:val="006B77B3"/>
    <w:rsid w:val="006C1435"/>
    <w:rsid w:val="006C77F1"/>
    <w:rsid w:val="006D4A3D"/>
    <w:rsid w:val="006D5003"/>
    <w:rsid w:val="006E65AF"/>
    <w:rsid w:val="007016B6"/>
    <w:rsid w:val="00711741"/>
    <w:rsid w:val="00712C5C"/>
    <w:rsid w:val="007209C6"/>
    <w:rsid w:val="007243E1"/>
    <w:rsid w:val="00731F32"/>
    <w:rsid w:val="007335E0"/>
    <w:rsid w:val="00770268"/>
    <w:rsid w:val="007767ED"/>
    <w:rsid w:val="007806B1"/>
    <w:rsid w:val="007A3831"/>
    <w:rsid w:val="007A4F88"/>
    <w:rsid w:val="007B6F23"/>
    <w:rsid w:val="007C0695"/>
    <w:rsid w:val="007C531F"/>
    <w:rsid w:val="007C6B97"/>
    <w:rsid w:val="007F374F"/>
    <w:rsid w:val="007F5D35"/>
    <w:rsid w:val="007F7525"/>
    <w:rsid w:val="00800699"/>
    <w:rsid w:val="00801D69"/>
    <w:rsid w:val="00805281"/>
    <w:rsid w:val="00815838"/>
    <w:rsid w:val="00817113"/>
    <w:rsid w:val="0082445D"/>
    <w:rsid w:val="00826E2E"/>
    <w:rsid w:val="00830399"/>
    <w:rsid w:val="008318E7"/>
    <w:rsid w:val="00857BAE"/>
    <w:rsid w:val="00861BBD"/>
    <w:rsid w:val="00865C11"/>
    <w:rsid w:val="008705B3"/>
    <w:rsid w:val="008766A9"/>
    <w:rsid w:val="008A39DC"/>
    <w:rsid w:val="008A3BF6"/>
    <w:rsid w:val="008C756A"/>
    <w:rsid w:val="008D4A39"/>
    <w:rsid w:val="008D59E8"/>
    <w:rsid w:val="008E0B6A"/>
    <w:rsid w:val="008F568E"/>
    <w:rsid w:val="0090214C"/>
    <w:rsid w:val="00904A97"/>
    <w:rsid w:val="009161F7"/>
    <w:rsid w:val="00920C3F"/>
    <w:rsid w:val="009277E1"/>
    <w:rsid w:val="00950706"/>
    <w:rsid w:val="00956EB5"/>
    <w:rsid w:val="00982BF4"/>
    <w:rsid w:val="00982D26"/>
    <w:rsid w:val="009A04C4"/>
    <w:rsid w:val="009A79B7"/>
    <w:rsid w:val="009B774C"/>
    <w:rsid w:val="009C1F22"/>
    <w:rsid w:val="009F497D"/>
    <w:rsid w:val="009F64F2"/>
    <w:rsid w:val="00A075D2"/>
    <w:rsid w:val="00A200E1"/>
    <w:rsid w:val="00A45844"/>
    <w:rsid w:val="00A56B5C"/>
    <w:rsid w:val="00A56CAB"/>
    <w:rsid w:val="00A606E5"/>
    <w:rsid w:val="00A62B07"/>
    <w:rsid w:val="00A6764A"/>
    <w:rsid w:val="00A84AD6"/>
    <w:rsid w:val="00A84E72"/>
    <w:rsid w:val="00AC54FE"/>
    <w:rsid w:val="00AD02B1"/>
    <w:rsid w:val="00AF660E"/>
    <w:rsid w:val="00B11C17"/>
    <w:rsid w:val="00B3323B"/>
    <w:rsid w:val="00B34DC7"/>
    <w:rsid w:val="00B40736"/>
    <w:rsid w:val="00B42A69"/>
    <w:rsid w:val="00B42FEA"/>
    <w:rsid w:val="00B50D10"/>
    <w:rsid w:val="00B653A7"/>
    <w:rsid w:val="00B7043C"/>
    <w:rsid w:val="00B85619"/>
    <w:rsid w:val="00B90A45"/>
    <w:rsid w:val="00BA5410"/>
    <w:rsid w:val="00BA5DA3"/>
    <w:rsid w:val="00BA6DDB"/>
    <w:rsid w:val="00BB3048"/>
    <w:rsid w:val="00BC6D37"/>
    <w:rsid w:val="00BC731D"/>
    <w:rsid w:val="00BC7AD6"/>
    <w:rsid w:val="00BD2F67"/>
    <w:rsid w:val="00BE2D99"/>
    <w:rsid w:val="00BE3736"/>
    <w:rsid w:val="00BF0E52"/>
    <w:rsid w:val="00C07DD9"/>
    <w:rsid w:val="00C11CEA"/>
    <w:rsid w:val="00C2204F"/>
    <w:rsid w:val="00C22FEC"/>
    <w:rsid w:val="00C2716B"/>
    <w:rsid w:val="00C4474E"/>
    <w:rsid w:val="00C50063"/>
    <w:rsid w:val="00C65E27"/>
    <w:rsid w:val="00C66C6C"/>
    <w:rsid w:val="00C71029"/>
    <w:rsid w:val="00C75D11"/>
    <w:rsid w:val="00C84157"/>
    <w:rsid w:val="00C90BAE"/>
    <w:rsid w:val="00CB3306"/>
    <w:rsid w:val="00CC523C"/>
    <w:rsid w:val="00CD277D"/>
    <w:rsid w:val="00CE0B54"/>
    <w:rsid w:val="00CE5CF7"/>
    <w:rsid w:val="00CF2868"/>
    <w:rsid w:val="00D00A81"/>
    <w:rsid w:val="00D111BE"/>
    <w:rsid w:val="00D25420"/>
    <w:rsid w:val="00D372AC"/>
    <w:rsid w:val="00D3793E"/>
    <w:rsid w:val="00D41F99"/>
    <w:rsid w:val="00D5318F"/>
    <w:rsid w:val="00D572C0"/>
    <w:rsid w:val="00D65B27"/>
    <w:rsid w:val="00D83863"/>
    <w:rsid w:val="00D83AF5"/>
    <w:rsid w:val="00D935F5"/>
    <w:rsid w:val="00DA074D"/>
    <w:rsid w:val="00DB78CE"/>
    <w:rsid w:val="00DC4447"/>
    <w:rsid w:val="00DD64CE"/>
    <w:rsid w:val="00DD7F8C"/>
    <w:rsid w:val="00DF3EE1"/>
    <w:rsid w:val="00E01AD3"/>
    <w:rsid w:val="00E12FC4"/>
    <w:rsid w:val="00E14129"/>
    <w:rsid w:val="00E27E5E"/>
    <w:rsid w:val="00E40997"/>
    <w:rsid w:val="00E60618"/>
    <w:rsid w:val="00E77476"/>
    <w:rsid w:val="00E87C4E"/>
    <w:rsid w:val="00E93AFC"/>
    <w:rsid w:val="00EB49DD"/>
    <w:rsid w:val="00EB59C9"/>
    <w:rsid w:val="00ED4DDC"/>
    <w:rsid w:val="00ED5DE9"/>
    <w:rsid w:val="00EE2E6B"/>
    <w:rsid w:val="00EF0894"/>
    <w:rsid w:val="00EF17C0"/>
    <w:rsid w:val="00EF273C"/>
    <w:rsid w:val="00EF46AF"/>
    <w:rsid w:val="00F0055A"/>
    <w:rsid w:val="00F0264E"/>
    <w:rsid w:val="00F05C13"/>
    <w:rsid w:val="00F15D45"/>
    <w:rsid w:val="00F44845"/>
    <w:rsid w:val="00F54B28"/>
    <w:rsid w:val="00F5773A"/>
    <w:rsid w:val="00F700CF"/>
    <w:rsid w:val="00F91817"/>
    <w:rsid w:val="00F9778B"/>
    <w:rsid w:val="00FC3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1A59D92"/>
  <w15:chartTrackingRefBased/>
  <w15:docId w15:val="{041445FA-2027-474E-9F8F-1B404B3A6F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D4B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4B0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D4B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4B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4B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B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4B0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D4B02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2D4B02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7C4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F0C98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66C9E"/>
    <w:rPr>
      <w:color w:val="808080"/>
    </w:rPr>
  </w:style>
  <w:style w:type="table" w:styleId="TableGrid">
    <w:name w:val="Table Grid"/>
    <w:basedOn w:val="TableNormal"/>
    <w:uiPriority w:val="39"/>
    <w:rsid w:val="00500F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43E1"/>
  </w:style>
  <w:style w:type="paragraph" w:styleId="Footer">
    <w:name w:val="footer"/>
    <w:basedOn w:val="Normal"/>
    <w:link w:val="Foot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43E1"/>
  </w:style>
  <w:style w:type="paragraph" w:customStyle="1" w:styleId="Answertext">
    <w:name w:val="Answer text"/>
    <w:basedOn w:val="ListParagraph"/>
    <w:link w:val="AnswertextChar"/>
    <w:qFormat/>
    <w:rsid w:val="009277E1"/>
    <w:pPr>
      <w:pBdr>
        <w:top w:val="single" w:sz="24" w:space="1" w:color="F2F2F2" w:themeColor="background1" w:themeShade="F2"/>
        <w:left w:val="single" w:sz="24" w:space="8" w:color="F2F2F2" w:themeColor="background1" w:themeShade="F2"/>
        <w:bottom w:val="single" w:sz="24" w:space="1" w:color="F2F2F2" w:themeColor="background1" w:themeShade="F2"/>
        <w:right w:val="single" w:sz="24" w:space="8" w:color="F2F2F2" w:themeColor="background1" w:themeShade="F2"/>
      </w:pBdr>
      <w:shd w:val="clear" w:color="auto" w:fill="F2F2F2" w:themeFill="background1" w:themeFillShade="F2"/>
      <w:tabs>
        <w:tab w:val="left" w:pos="1985"/>
      </w:tabs>
      <w:spacing w:after="240"/>
      <w:ind w:left="1985" w:hanging="992"/>
    </w:pPr>
    <w:rPr>
      <w:rFonts w:ascii="Arial" w:hAnsi="Arial" w:cs="Arial"/>
      <w:i/>
      <w:iCs/>
      <w:color w:val="0070C0"/>
    </w:rPr>
  </w:style>
  <w:style w:type="paragraph" w:customStyle="1" w:styleId="Subjectheading">
    <w:name w:val="Subject heading"/>
    <w:basedOn w:val="Normal"/>
    <w:link w:val="SubjectheadingChar"/>
    <w:qFormat/>
    <w:rsid w:val="00014DCF"/>
    <w:pPr>
      <w:framePr w:w="9475" w:hSpace="170" w:vSpace="425" w:wrap="around" w:hAnchor="text" w:yAlign="top"/>
      <w:pBdr>
        <w:top w:val="single" w:sz="24" w:space="1" w:color="0070C0"/>
        <w:left w:val="single" w:sz="24" w:space="4" w:color="0070C0"/>
        <w:bottom w:val="single" w:sz="24" w:space="1" w:color="0070C0"/>
        <w:right w:val="single" w:sz="24" w:space="4" w:color="0070C0"/>
      </w:pBdr>
      <w:shd w:val="clear" w:color="auto" w:fill="0070C0"/>
      <w:tabs>
        <w:tab w:val="right" w:pos="8647"/>
      </w:tabs>
      <w:spacing w:after="240"/>
    </w:pPr>
    <w:rPr>
      <w:rFonts w:ascii="Arial" w:eastAsia="Calibri" w:hAnsi="Arial" w:cs="Arial"/>
      <w:b/>
      <w:bCs/>
      <w:color w:val="FFFFFF" w:themeColor="background1"/>
      <w:sz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E2D99"/>
  </w:style>
  <w:style w:type="character" w:customStyle="1" w:styleId="AnswertextChar">
    <w:name w:val="Answer text Char"/>
    <w:basedOn w:val="ListParagraphChar"/>
    <w:link w:val="Answertext"/>
    <w:rsid w:val="009277E1"/>
    <w:rPr>
      <w:rFonts w:ascii="Arial" w:hAnsi="Arial" w:cs="Arial"/>
      <w:i/>
      <w:iCs/>
      <w:color w:val="0070C0"/>
      <w:shd w:val="clear" w:color="auto" w:fill="F2F2F2" w:themeFill="background1" w:themeFillShade="F2"/>
    </w:rPr>
  </w:style>
  <w:style w:type="paragraph" w:customStyle="1" w:styleId="Attribute">
    <w:name w:val="Attribute"/>
    <w:basedOn w:val="Normal"/>
    <w:link w:val="AttributeChar"/>
    <w:qFormat/>
    <w:rsid w:val="00BE2D99"/>
    <w:pPr>
      <w:ind w:firstLine="360"/>
    </w:pPr>
    <w:rPr>
      <w:rFonts w:ascii="Arial" w:hAnsi="Arial" w:cs="Arial"/>
      <w:b/>
      <w:sz w:val="18"/>
      <w:szCs w:val="20"/>
    </w:rPr>
  </w:style>
  <w:style w:type="character" w:customStyle="1" w:styleId="SubjectheadingChar">
    <w:name w:val="Subject heading Char"/>
    <w:basedOn w:val="DefaultParagraphFont"/>
    <w:link w:val="Subjectheading"/>
    <w:rsid w:val="00014DCF"/>
    <w:rPr>
      <w:rFonts w:ascii="Arial" w:eastAsia="Calibri" w:hAnsi="Arial" w:cs="Arial"/>
      <w:b/>
      <w:bCs/>
      <w:color w:val="FFFFFF" w:themeColor="background1"/>
      <w:sz w:val="20"/>
      <w:shd w:val="clear" w:color="auto" w:fill="0070C0"/>
    </w:rPr>
  </w:style>
  <w:style w:type="paragraph" w:customStyle="1" w:styleId="Question">
    <w:name w:val="Question"/>
    <w:basedOn w:val="ListParagraph"/>
    <w:link w:val="QuestionChar"/>
    <w:qFormat/>
    <w:rsid w:val="000045B2"/>
    <w:pPr>
      <w:numPr>
        <w:numId w:val="1"/>
      </w:numPr>
      <w:spacing w:before="480" w:after="120"/>
    </w:pPr>
    <w:rPr>
      <w:rFonts w:ascii="Arial" w:hAnsi="Arial" w:cs="Arial"/>
      <w:b/>
      <w:bCs/>
    </w:rPr>
  </w:style>
  <w:style w:type="character" w:customStyle="1" w:styleId="AttributeChar">
    <w:name w:val="Attribute Char"/>
    <w:basedOn w:val="DefaultParagraphFont"/>
    <w:link w:val="Attribute"/>
    <w:rsid w:val="00BE2D99"/>
    <w:rPr>
      <w:rFonts w:ascii="Arial" w:hAnsi="Arial" w:cs="Arial"/>
      <w:b/>
      <w:sz w:val="18"/>
      <w:szCs w:val="20"/>
    </w:rPr>
  </w:style>
  <w:style w:type="paragraph" w:customStyle="1" w:styleId="Questioncontext">
    <w:name w:val="Question context"/>
    <w:basedOn w:val="ListParagraph"/>
    <w:link w:val="QuestioncontextChar"/>
    <w:qFormat/>
    <w:rsid w:val="00BE2D99"/>
    <w:pPr>
      <w:spacing w:after="360"/>
    </w:pPr>
    <w:rPr>
      <w:rFonts w:ascii="Arial" w:hAnsi="Arial" w:cs="Arial"/>
    </w:rPr>
  </w:style>
  <w:style w:type="character" w:customStyle="1" w:styleId="QuestionChar">
    <w:name w:val="Question Char"/>
    <w:basedOn w:val="ListParagraphChar"/>
    <w:link w:val="Question"/>
    <w:rsid w:val="000045B2"/>
    <w:rPr>
      <w:rFonts w:ascii="Arial" w:hAnsi="Arial" w:cs="Arial"/>
      <w:b/>
      <w:bCs/>
    </w:rPr>
  </w:style>
  <w:style w:type="paragraph" w:customStyle="1" w:styleId="Answercontext">
    <w:name w:val="Answer context"/>
    <w:basedOn w:val="Answertext"/>
    <w:link w:val="AnswercontextChar"/>
    <w:qFormat/>
    <w:rsid w:val="00587B3E"/>
    <w:rPr>
      <w:b/>
      <w:i w:val="0"/>
    </w:rPr>
  </w:style>
  <w:style w:type="character" w:customStyle="1" w:styleId="QuestioncontextChar">
    <w:name w:val="Question context Char"/>
    <w:basedOn w:val="ListParagraphChar"/>
    <w:link w:val="Questioncontext"/>
    <w:rsid w:val="00BE2D99"/>
    <w:rPr>
      <w:rFonts w:ascii="Arial" w:hAnsi="Arial" w:cs="Arial"/>
    </w:rPr>
  </w:style>
  <w:style w:type="character" w:customStyle="1" w:styleId="AnswerCharacter">
    <w:name w:val="Answer Character"/>
    <w:basedOn w:val="DefaultParagraphFont"/>
    <w:uiPriority w:val="1"/>
    <w:qFormat/>
    <w:rsid w:val="00587B3E"/>
    <w:rPr>
      <w:b/>
    </w:rPr>
  </w:style>
  <w:style w:type="character" w:customStyle="1" w:styleId="AnswercontextChar">
    <w:name w:val="Answer context Char"/>
    <w:basedOn w:val="ListParagraphChar"/>
    <w:link w:val="Answercontext"/>
    <w:rsid w:val="00587B3E"/>
    <w:rPr>
      <w:rFonts w:ascii="Arial" w:hAnsi="Arial" w:cs="Arial"/>
      <w:b/>
      <w:iCs/>
      <w:color w:val="0070C0"/>
      <w:shd w:val="clear" w:color="auto" w:fill="F2F2F2" w:themeFill="background1" w:themeFillShade="F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603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1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svg"/><Relationship Id="rId18" Type="http://schemas.openxmlformats.org/officeDocument/2006/relationships/image" Target="media/image6.png"/><Relationship Id="rId26" Type="http://schemas.openxmlformats.org/officeDocument/2006/relationships/image" Target="media/image10.png"/><Relationship Id="rId39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4.svg"/><Relationship Id="rId34" Type="http://schemas.openxmlformats.org/officeDocument/2006/relationships/image" Target="media/image17.png"/><Relationship Id="rId42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10.svg"/><Relationship Id="rId25" Type="http://schemas.openxmlformats.org/officeDocument/2006/relationships/image" Target="media/image18.svg"/><Relationship Id="rId33" Type="http://schemas.openxmlformats.org/officeDocument/2006/relationships/image" Target="media/image16.png"/><Relationship Id="rId38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7.png"/><Relationship Id="rId29" Type="http://schemas.openxmlformats.org/officeDocument/2006/relationships/image" Target="media/image12.png"/><Relationship Id="rId41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svg"/><Relationship Id="rId24" Type="http://schemas.openxmlformats.org/officeDocument/2006/relationships/image" Target="media/image9.png"/><Relationship Id="rId32" Type="http://schemas.openxmlformats.org/officeDocument/2006/relationships/image" Target="media/image15.png"/><Relationship Id="rId37" Type="http://schemas.openxmlformats.org/officeDocument/2006/relationships/image" Target="media/image20.png"/><Relationship Id="rId40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image" Target="media/image8.svg"/><Relationship Id="rId23" Type="http://schemas.openxmlformats.org/officeDocument/2006/relationships/image" Target="media/image16.svg"/><Relationship Id="rId28" Type="http://schemas.openxmlformats.org/officeDocument/2006/relationships/image" Target="media/image11.png"/><Relationship Id="rId36" Type="http://schemas.openxmlformats.org/officeDocument/2006/relationships/image" Target="media/image19.png"/><Relationship Id="rId10" Type="http://schemas.openxmlformats.org/officeDocument/2006/relationships/image" Target="media/image2.png"/><Relationship Id="rId19" Type="http://schemas.openxmlformats.org/officeDocument/2006/relationships/image" Target="media/image12.svg"/><Relationship Id="rId31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image" Target="media/image4.png"/><Relationship Id="rId22" Type="http://schemas.openxmlformats.org/officeDocument/2006/relationships/image" Target="media/image8.png"/><Relationship Id="rId27" Type="http://schemas.openxmlformats.org/officeDocument/2006/relationships/image" Target="media/image20.svg"/><Relationship Id="rId30" Type="http://schemas.openxmlformats.org/officeDocument/2006/relationships/image" Target="media/image13.png"/><Relationship Id="rId35" Type="http://schemas.openxmlformats.org/officeDocument/2006/relationships/image" Target="media/image18.png"/><Relationship Id="rId43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2D1A3B-C7D5-4A21-BABE-307E08883A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3</Pages>
  <Words>285</Words>
  <Characters>163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 King</dc:creator>
  <cp:keywords/>
  <dc:description/>
  <cp:lastModifiedBy>Juliet Kennard</cp:lastModifiedBy>
  <cp:revision>5</cp:revision>
  <dcterms:created xsi:type="dcterms:W3CDTF">2020-10-16T08:14:00Z</dcterms:created>
  <dcterms:modified xsi:type="dcterms:W3CDTF">2020-10-27T12:00:00Z</dcterms:modified>
</cp:coreProperties>
</file>